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1764A2" w14:textId="77777777" w:rsidR="00775A5E" w:rsidRPr="00827E45" w:rsidRDefault="00775A5E" w:rsidP="00775A5E">
      <w:pPr>
        <w:rPr>
          <w:rFonts w:cs="Times New Roman"/>
          <w:b/>
          <w:bCs/>
          <w:kern w:val="0"/>
          <w:szCs w:val="21"/>
        </w:rPr>
      </w:pPr>
    </w:p>
    <w:p w14:paraId="4F7C6CBF" w14:textId="77777777" w:rsidR="00775A5E" w:rsidRPr="00827E45" w:rsidRDefault="00775A5E" w:rsidP="00775A5E">
      <w:pPr>
        <w:tabs>
          <w:tab w:val="center" w:pos="4680"/>
        </w:tabs>
        <w:suppressAutoHyphens/>
        <w:autoSpaceDE w:val="0"/>
        <w:autoSpaceDN w:val="0"/>
        <w:jc w:val="center"/>
        <w:rPr>
          <w:rFonts w:cs="Times New Roman"/>
          <w:b/>
          <w:bCs/>
          <w:kern w:val="0"/>
          <w:szCs w:val="21"/>
        </w:rPr>
      </w:pPr>
      <w:r w:rsidRPr="00827E45">
        <w:rPr>
          <w:rFonts w:cs="Times New Roman"/>
          <w:b/>
          <w:bCs/>
          <w:kern w:val="0"/>
          <w:szCs w:val="21"/>
        </w:rPr>
        <w:t>MUTUAL NON-DISCLOSURE AGREEMENT</w:t>
      </w:r>
    </w:p>
    <w:p w14:paraId="7364C9AE" w14:textId="77777777" w:rsidR="00775A5E" w:rsidRPr="00827E45" w:rsidRDefault="00775A5E" w:rsidP="00775A5E">
      <w:pPr>
        <w:tabs>
          <w:tab w:val="center" w:pos="4680"/>
        </w:tabs>
        <w:suppressAutoHyphens/>
        <w:autoSpaceDE w:val="0"/>
        <w:autoSpaceDN w:val="0"/>
        <w:jc w:val="center"/>
        <w:rPr>
          <w:rFonts w:cs="Times New Roman"/>
          <w:b/>
          <w:bCs/>
          <w:kern w:val="0"/>
          <w:szCs w:val="21"/>
        </w:rPr>
      </w:pPr>
      <w:r w:rsidRPr="00827E45">
        <w:rPr>
          <w:rFonts w:cs="Times New Roman"/>
          <w:b/>
          <w:bCs/>
          <w:kern w:val="0"/>
          <w:szCs w:val="21"/>
        </w:rPr>
        <w:t>BETWEEN</w:t>
      </w:r>
    </w:p>
    <w:p w14:paraId="7C9A006F" w14:textId="77777777" w:rsidR="00775A5E" w:rsidRPr="00827E45" w:rsidRDefault="00775A5E" w:rsidP="00775A5E">
      <w:pPr>
        <w:tabs>
          <w:tab w:val="center" w:pos="4680"/>
        </w:tabs>
        <w:suppressAutoHyphens/>
        <w:autoSpaceDE w:val="0"/>
        <w:autoSpaceDN w:val="0"/>
        <w:jc w:val="center"/>
        <w:rPr>
          <w:szCs w:val="21"/>
        </w:rPr>
      </w:pPr>
      <w:bookmarkStart w:id="0" w:name="_Hlk68508984"/>
      <w:r w:rsidRPr="00827E45">
        <w:rPr>
          <w:rFonts w:hint="eastAsia"/>
          <w:szCs w:val="21"/>
        </w:rPr>
        <w:t>○○○○○○○○</w:t>
      </w:r>
      <w:bookmarkEnd w:id="0"/>
      <w:r w:rsidRPr="00827E45">
        <w:rPr>
          <w:rFonts w:hint="eastAsia"/>
          <w:szCs w:val="21"/>
        </w:rPr>
        <w:t xml:space="preserve"> </w:t>
      </w:r>
      <w:r w:rsidRPr="00827E45">
        <w:rPr>
          <w:rFonts w:cs="Times New Roman"/>
          <w:b/>
          <w:bCs/>
          <w:kern w:val="0"/>
          <w:szCs w:val="21"/>
        </w:rPr>
        <w:t>AND</w:t>
      </w:r>
      <w:r w:rsidRPr="00827E45">
        <w:rPr>
          <w:b/>
          <w:bCs/>
          <w:szCs w:val="21"/>
        </w:rPr>
        <w:t xml:space="preserve"> JAPAN ABC LTD.</w:t>
      </w:r>
      <w:r w:rsidRPr="00827E45">
        <w:rPr>
          <w:szCs w:val="21"/>
        </w:rPr>
        <w:t xml:space="preserve"> </w:t>
      </w:r>
    </w:p>
    <w:p w14:paraId="3B0F95A4" w14:textId="77777777" w:rsidR="00775A5E" w:rsidRPr="00827E45" w:rsidRDefault="00775A5E" w:rsidP="00775A5E">
      <w:pPr>
        <w:jc w:val="center"/>
        <w:rPr>
          <w:b/>
          <w:bCs/>
        </w:rPr>
      </w:pPr>
      <w:r w:rsidRPr="00827E45">
        <w:rPr>
          <w:b/>
          <w:bCs/>
        </w:rPr>
        <w:t xml:space="preserve">(Master Agreement Form) </w:t>
      </w:r>
    </w:p>
    <w:p w14:paraId="5FEC7D08" w14:textId="77777777" w:rsidR="00775A5E" w:rsidRPr="00827E45" w:rsidRDefault="00775A5E" w:rsidP="00775A5E">
      <w:pPr>
        <w:tabs>
          <w:tab w:val="center" w:pos="4680"/>
        </w:tabs>
        <w:suppressAutoHyphens/>
        <w:autoSpaceDE w:val="0"/>
        <w:autoSpaceDN w:val="0"/>
        <w:jc w:val="center"/>
        <w:rPr>
          <w:rFonts w:cs="ＭＳ 明朝"/>
          <w:b/>
          <w:bCs/>
          <w:kern w:val="0"/>
          <w:szCs w:val="21"/>
        </w:rPr>
      </w:pPr>
      <w:r w:rsidRPr="00827E45">
        <w:rPr>
          <w:rFonts w:cs="Times New Roman"/>
          <w:b/>
          <w:bCs/>
          <w:kern w:val="0"/>
          <w:szCs w:val="21"/>
        </w:rPr>
        <w:fldChar w:fldCharType="begin"/>
      </w:r>
      <w:r w:rsidRPr="00827E45">
        <w:rPr>
          <w:rFonts w:cs="Times New Roman"/>
          <w:b/>
          <w:bCs/>
          <w:kern w:val="0"/>
          <w:szCs w:val="21"/>
        </w:rPr>
        <w:instrText xml:space="preserve">PRIVATE </w:instrText>
      </w:r>
      <w:r w:rsidRPr="00827E45">
        <w:rPr>
          <w:rFonts w:cs="Times New Roman"/>
          <w:b/>
          <w:bCs/>
          <w:kern w:val="0"/>
          <w:szCs w:val="21"/>
        </w:rPr>
        <w:fldChar w:fldCharType="end"/>
      </w:r>
    </w:p>
    <w:p w14:paraId="0E858E8D" w14:textId="77777777" w:rsidR="00775A5E" w:rsidRPr="00827E45" w:rsidRDefault="00775A5E" w:rsidP="00775A5E">
      <w:pPr>
        <w:tabs>
          <w:tab w:val="center" w:pos="4680"/>
        </w:tabs>
        <w:suppressAutoHyphens/>
        <w:autoSpaceDE w:val="0"/>
        <w:autoSpaceDN w:val="0"/>
      </w:pPr>
      <w:r w:rsidRPr="00827E45">
        <w:rPr>
          <w:szCs w:val="21"/>
        </w:rPr>
        <w:t xml:space="preserve">This </w:t>
      </w:r>
      <w:r w:rsidRPr="00827E45">
        <w:rPr>
          <w:rFonts w:cs="Times New Roman"/>
          <w:kern w:val="0"/>
          <w:szCs w:val="21"/>
        </w:rPr>
        <w:t>Mutual Non-Disclosure Agreement</w:t>
      </w:r>
      <w:r w:rsidRPr="00827E45">
        <w:rPr>
          <w:szCs w:val="21"/>
        </w:rPr>
        <w:t xml:space="preserve"> (this “Agreement”), made as of </w:t>
      </w:r>
      <w:r w:rsidRPr="00827E45">
        <w:rPr>
          <w:rFonts w:hint="eastAsia"/>
          <w:szCs w:val="21"/>
        </w:rPr>
        <w:t xml:space="preserve">○○○○ </w:t>
      </w:r>
      <w:r w:rsidRPr="00827E45">
        <w:rPr>
          <w:szCs w:val="21"/>
        </w:rPr>
        <w:t xml:space="preserve">(the “Effective Date”) by </w:t>
      </w:r>
      <w:r w:rsidRPr="00827E45">
        <w:rPr>
          <w:rFonts w:hint="eastAsia"/>
          <w:szCs w:val="21"/>
        </w:rPr>
        <w:t>○○○○</w:t>
      </w:r>
      <w:r w:rsidRPr="00827E45">
        <w:rPr>
          <w:szCs w:val="21"/>
        </w:rPr>
        <w:t xml:space="preserve">, a corporation duly organized and existing under the laws of </w:t>
      </w:r>
      <w:r w:rsidRPr="00827E45">
        <w:rPr>
          <w:rFonts w:hint="eastAsia"/>
          <w:szCs w:val="21"/>
        </w:rPr>
        <w:t>○○○○</w:t>
      </w:r>
      <w:r w:rsidRPr="00827E45">
        <w:rPr>
          <w:szCs w:val="21"/>
        </w:rPr>
        <w:t xml:space="preserve">, having its principal place of business at </w:t>
      </w:r>
      <w:r w:rsidRPr="00827E45">
        <w:rPr>
          <w:rFonts w:hint="eastAsia"/>
          <w:szCs w:val="21"/>
        </w:rPr>
        <w:t>○○○○</w:t>
      </w:r>
      <w:r w:rsidRPr="00827E45">
        <w:rPr>
          <w:szCs w:val="21"/>
        </w:rPr>
        <w:t xml:space="preserve"> ("COMPANY") and JAPAN ABC LTD., a corporation duly organized and existing under the laws of Japan, having its principal place of business at </w:t>
      </w:r>
      <w:r w:rsidRPr="00827E45">
        <w:rPr>
          <w:rFonts w:hint="eastAsia"/>
          <w:szCs w:val="21"/>
        </w:rPr>
        <w:t>○○○○</w:t>
      </w:r>
      <w:r>
        <w:rPr>
          <w:rFonts w:hint="eastAsia"/>
          <w:szCs w:val="21"/>
        </w:rPr>
        <w:t xml:space="preserve"> </w:t>
      </w:r>
      <w:r w:rsidRPr="00827E45">
        <w:rPr>
          <w:szCs w:val="21"/>
        </w:rPr>
        <w:t xml:space="preserve">("JAPAN ABC"), </w:t>
      </w:r>
      <w:r w:rsidRPr="00827E45">
        <w:t xml:space="preserve">sets forth the disclosure of Confidential Information (as herein defined) made between the parties </w:t>
      </w:r>
      <w:r w:rsidRPr="00827E45">
        <w:rPr>
          <w:szCs w:val="21"/>
        </w:rPr>
        <w:t xml:space="preserve">(collectively the “Parties” and respectively the “Party”) </w:t>
      </w:r>
      <w:r w:rsidRPr="00827E45">
        <w:t>under any Appendix.</w:t>
      </w:r>
    </w:p>
    <w:p w14:paraId="34BA6741" w14:textId="77777777" w:rsidR="00775A5E" w:rsidRPr="00827E45" w:rsidRDefault="00775A5E" w:rsidP="00775A5E">
      <w:bookmarkStart w:id="1" w:name="_Hlk63067202"/>
      <w:r w:rsidRPr="00827E45">
        <w:t xml:space="preserve">“Appendix” shall mean the Information Disclosure Appendix executed by the Parties, at the time of or after the execution of this Agreement, in the form of Exhibit A attached hereto and specifying the Confidential Information disclosed thereunder, the Permitted Purpose (as herein defined) and the Non-Disclosure Period (as herein defined) for the Confidential Information. </w:t>
      </w:r>
    </w:p>
    <w:bookmarkEnd w:id="1"/>
    <w:p w14:paraId="6E17ECA5" w14:textId="77777777" w:rsidR="00775A5E" w:rsidRPr="00827E45" w:rsidRDefault="00775A5E" w:rsidP="00775A5E">
      <w:r w:rsidRPr="00827E45">
        <w:t xml:space="preserve">Any </w:t>
      </w:r>
      <w:bookmarkStart w:id="2" w:name="_Hlk68620592"/>
      <w:r w:rsidRPr="00827E45">
        <w:t>Appendix</w:t>
      </w:r>
      <w:bookmarkEnd w:id="2"/>
      <w:r w:rsidRPr="00827E45">
        <w:t xml:space="preserve"> shall, upon execution thereof by both Parties, be deemed incorporated in this Agreement by reference.</w:t>
      </w:r>
    </w:p>
    <w:p w14:paraId="26DE7373" w14:textId="77777777" w:rsidR="00775A5E" w:rsidRPr="00827E45" w:rsidRDefault="00775A5E" w:rsidP="00775A5E">
      <w:pPr>
        <w:rPr>
          <w:szCs w:val="21"/>
        </w:rPr>
      </w:pPr>
      <w:r w:rsidRPr="00827E45">
        <w:rPr>
          <w:szCs w:val="21"/>
        </w:rPr>
        <w:t xml:space="preserve">The Party hereto from time to time disclosing Confidential Information shall be referred to as "Discloser" and the Party from time to time receiving such Confidential Information shall be referred to as “Recipient.” </w:t>
      </w:r>
    </w:p>
    <w:p w14:paraId="3EFFBFD8" w14:textId="77777777" w:rsidR="00775A5E" w:rsidRPr="00827E45" w:rsidRDefault="00775A5E" w:rsidP="00775A5E">
      <w:pPr>
        <w:rPr>
          <w:szCs w:val="21"/>
        </w:rPr>
      </w:pPr>
      <w:r w:rsidRPr="00827E45">
        <w:rPr>
          <w:szCs w:val="21"/>
        </w:rPr>
        <w:t>The term "Confidential Information" shall refer to the Confidential Information disclosed by COMPANY or JAPAN ABC, as the case may be.</w:t>
      </w:r>
    </w:p>
    <w:p w14:paraId="746F9CBB" w14:textId="77777777" w:rsidR="00775A5E" w:rsidRPr="00827E45" w:rsidRDefault="00775A5E" w:rsidP="00775A5E">
      <w:pPr>
        <w:rPr>
          <w:szCs w:val="21"/>
        </w:rPr>
      </w:pPr>
      <w:r w:rsidRPr="00827E45">
        <w:rPr>
          <w:szCs w:val="21"/>
        </w:rPr>
        <w:t>In consideration of the mutual covenants herein, COMPANY and JAPAN ABC agree as follows:</w:t>
      </w:r>
    </w:p>
    <w:p w14:paraId="78DC94E9" w14:textId="77777777" w:rsidR="00775A5E" w:rsidRPr="00827E45" w:rsidRDefault="00775A5E" w:rsidP="00775A5E">
      <w:pPr>
        <w:rPr>
          <w:szCs w:val="21"/>
        </w:rPr>
      </w:pPr>
    </w:p>
    <w:p w14:paraId="4149ACE6" w14:textId="77777777" w:rsidR="00775A5E" w:rsidRDefault="00775A5E" w:rsidP="00775A5E">
      <w:pPr>
        <w:pStyle w:val="a3"/>
        <w:numPr>
          <w:ilvl w:val="0"/>
          <w:numId w:val="3"/>
        </w:numPr>
        <w:ind w:leftChars="0"/>
        <w:rPr>
          <w:szCs w:val="21"/>
        </w:rPr>
      </w:pPr>
      <w:r w:rsidRPr="00F2617A">
        <w:rPr>
          <w:szCs w:val="21"/>
        </w:rPr>
        <w:t xml:space="preserve">“Confidential Information” shall mean the information described </w:t>
      </w:r>
      <w:r w:rsidRPr="00827E45">
        <w:t>in an Appendix,</w:t>
      </w:r>
      <w:r w:rsidRPr="00827E45">
        <w:rPr>
          <w:rFonts w:hint="eastAsia"/>
        </w:rPr>
        <w:t xml:space="preserve"> </w:t>
      </w:r>
      <w:r w:rsidRPr="00F2617A">
        <w:rPr>
          <w:szCs w:val="21"/>
        </w:rPr>
        <w:t xml:space="preserve">which is directly or indirectly disclosed to Recipient by Discloser </w:t>
      </w:r>
      <w:r>
        <w:rPr>
          <w:szCs w:val="21"/>
        </w:rPr>
        <w:t xml:space="preserve">in any manner, whether orally, visually or in tangible form (including, without limitation, documents, files (including electronic files), devices and computer readable media), and all copies thereof. </w:t>
      </w:r>
    </w:p>
    <w:p w14:paraId="427ACFF1" w14:textId="77777777" w:rsidR="00775A5E" w:rsidRPr="00E60874" w:rsidRDefault="00775A5E" w:rsidP="00775A5E">
      <w:pPr>
        <w:pStyle w:val="a3"/>
        <w:ind w:leftChars="0" w:left="420"/>
        <w:rPr>
          <w:szCs w:val="21"/>
        </w:rPr>
      </w:pPr>
      <w:r w:rsidRPr="00E60874">
        <w:rPr>
          <w:szCs w:val="21"/>
        </w:rPr>
        <w:t xml:space="preserve">Confidential Information </w:t>
      </w:r>
      <w:r w:rsidRPr="00E60874">
        <w:rPr>
          <w:rFonts w:hint="eastAsia"/>
          <w:szCs w:val="21"/>
        </w:rPr>
        <w:t>t</w:t>
      </w:r>
      <w:r w:rsidRPr="00E60874">
        <w:rPr>
          <w:szCs w:val="21"/>
        </w:rPr>
        <w:t>hat is disclosed in written or other tangible forms shall be marked by Discloser as “Confidential,” “Proprietary” or the substantial equivalent thereof.</w:t>
      </w:r>
    </w:p>
    <w:p w14:paraId="7C8828F6" w14:textId="77777777" w:rsidR="00775A5E" w:rsidRPr="00827E45" w:rsidRDefault="00775A5E" w:rsidP="00775A5E">
      <w:pPr>
        <w:pStyle w:val="a3"/>
        <w:ind w:leftChars="0" w:left="420"/>
        <w:rPr>
          <w:szCs w:val="21"/>
        </w:rPr>
      </w:pPr>
      <w:r w:rsidRPr="00827E45">
        <w:rPr>
          <w:szCs w:val="21"/>
        </w:rPr>
        <w:t>Confidential information that is disclosed orally or visually or by any means other than in written or other tangible forms shall be identified by Discloser as confidential at the time of disclosure and reduced to a written summary by Discloser, who shall mark such summary as “Confidential,” “Proprietary” or the substantial equivalent thereof and deliver it to Recipient at or before the time of disclosure or within thirty (30) days after the disclosure</w:t>
      </w:r>
      <w:r w:rsidRPr="00827E45">
        <w:rPr>
          <w:rFonts w:hint="eastAsia"/>
          <w:szCs w:val="21"/>
        </w:rPr>
        <w:t>.</w:t>
      </w:r>
    </w:p>
    <w:p w14:paraId="0E987276" w14:textId="77777777" w:rsidR="00775A5E" w:rsidRPr="00827E45" w:rsidRDefault="00775A5E" w:rsidP="00775A5E">
      <w:pPr>
        <w:pStyle w:val="a3"/>
        <w:ind w:leftChars="0" w:left="420"/>
        <w:rPr>
          <w:szCs w:val="21"/>
        </w:rPr>
      </w:pPr>
      <w:r w:rsidRPr="00827E45">
        <w:rPr>
          <w:szCs w:val="21"/>
        </w:rPr>
        <w:t>Recipient shall treat such information as Discloser’s Confidential Information pending receipt of such summary.</w:t>
      </w:r>
    </w:p>
    <w:p w14:paraId="096BCD8C" w14:textId="77777777" w:rsidR="00775A5E" w:rsidRPr="00E60874" w:rsidRDefault="00775A5E" w:rsidP="00775A5E">
      <w:pPr>
        <w:pStyle w:val="a3"/>
        <w:ind w:leftChars="0" w:left="420"/>
        <w:rPr>
          <w:szCs w:val="21"/>
        </w:rPr>
      </w:pPr>
      <w:r w:rsidRPr="00827E45">
        <w:rPr>
          <w:rFonts w:hint="eastAsia"/>
          <w:szCs w:val="21"/>
        </w:rPr>
        <w:t>“</w:t>
      </w:r>
      <w:r w:rsidRPr="00827E45">
        <w:rPr>
          <w:szCs w:val="21"/>
        </w:rPr>
        <w:t xml:space="preserve">Confidential Information” shall also include the existence and content of this Agreement (including </w:t>
      </w:r>
      <w:r w:rsidRPr="00E60874">
        <w:rPr>
          <w:szCs w:val="21"/>
        </w:rPr>
        <w:t>any Appendix)</w:t>
      </w:r>
      <w:r w:rsidRPr="00E60874">
        <w:rPr>
          <w:rFonts w:hint="eastAsia"/>
          <w:szCs w:val="21"/>
        </w:rPr>
        <w:t>.</w:t>
      </w:r>
    </w:p>
    <w:p w14:paraId="07B91B93" w14:textId="77777777" w:rsidR="00775A5E" w:rsidRPr="00827E45" w:rsidRDefault="00775A5E" w:rsidP="00775A5E">
      <w:pPr>
        <w:rPr>
          <w:rFonts w:cs="Arial"/>
          <w:b/>
          <w:kern w:val="0"/>
          <w:szCs w:val="21"/>
        </w:rPr>
      </w:pPr>
    </w:p>
    <w:p w14:paraId="63639437" w14:textId="77777777" w:rsidR="00775A5E" w:rsidRPr="00E60874" w:rsidRDefault="00775A5E" w:rsidP="00775A5E">
      <w:pPr>
        <w:pStyle w:val="a3"/>
        <w:numPr>
          <w:ilvl w:val="0"/>
          <w:numId w:val="3"/>
        </w:numPr>
        <w:ind w:leftChars="0"/>
        <w:rPr>
          <w:szCs w:val="21"/>
        </w:rPr>
      </w:pPr>
      <w:r w:rsidRPr="00E60874">
        <w:rPr>
          <w:bCs/>
          <w:szCs w:val="21"/>
        </w:rPr>
        <w:t>Co</w:t>
      </w:r>
      <w:r w:rsidRPr="00E60874">
        <w:rPr>
          <w:szCs w:val="21"/>
        </w:rPr>
        <w:t>nfidential Information shall not include any information that Recipient can demonstrate:</w:t>
      </w:r>
    </w:p>
    <w:p w14:paraId="7E39FC8F" w14:textId="77777777" w:rsidR="00775A5E" w:rsidRPr="00827E45" w:rsidRDefault="00775A5E" w:rsidP="00775A5E">
      <w:pPr>
        <w:numPr>
          <w:ilvl w:val="0"/>
          <w:numId w:val="4"/>
        </w:numPr>
        <w:rPr>
          <w:szCs w:val="21"/>
        </w:rPr>
      </w:pPr>
      <w:r w:rsidRPr="00827E45">
        <w:rPr>
          <w:szCs w:val="21"/>
        </w:rPr>
        <w:t>was in Recipient’s possession without confidentiality restriction prior to disclosure by Discloser hereunder;</w:t>
      </w:r>
    </w:p>
    <w:p w14:paraId="119B0073" w14:textId="77777777" w:rsidR="00775A5E" w:rsidRPr="00827E45" w:rsidRDefault="00775A5E" w:rsidP="00775A5E">
      <w:pPr>
        <w:numPr>
          <w:ilvl w:val="0"/>
          <w:numId w:val="4"/>
        </w:numPr>
        <w:rPr>
          <w:szCs w:val="21"/>
        </w:rPr>
      </w:pPr>
      <w:r w:rsidRPr="00827E45">
        <w:rPr>
          <w:szCs w:val="21"/>
        </w:rPr>
        <w:t xml:space="preserve">was generally known in the trade or business in which it is practiced by Discloser at the time of disclosure to Recipient hereunder, or becomes so generally known after such </w:t>
      </w:r>
      <w:r>
        <w:rPr>
          <w:szCs w:val="21"/>
        </w:rPr>
        <w:t>disclosure without a breach of this Agreement by Recipient</w:t>
      </w:r>
      <w:r w:rsidRPr="00827E45">
        <w:rPr>
          <w:szCs w:val="21"/>
        </w:rPr>
        <w:t>;</w:t>
      </w:r>
    </w:p>
    <w:p w14:paraId="026CF10E" w14:textId="77777777" w:rsidR="00775A5E" w:rsidRDefault="00775A5E" w:rsidP="00775A5E">
      <w:pPr>
        <w:numPr>
          <w:ilvl w:val="0"/>
          <w:numId w:val="4"/>
        </w:numPr>
        <w:rPr>
          <w:szCs w:val="21"/>
        </w:rPr>
      </w:pPr>
      <w:r w:rsidRPr="00827E45">
        <w:rPr>
          <w:szCs w:val="21"/>
        </w:rPr>
        <w:lastRenderedPageBreak/>
        <w:t xml:space="preserve">has come into the possession of Recipient without confidentiality restriction </w:t>
      </w:r>
      <w:r>
        <w:rPr>
          <w:szCs w:val="21"/>
        </w:rPr>
        <w:t>from a third party having the right to disclose such information</w:t>
      </w:r>
      <w:r w:rsidRPr="00827E45">
        <w:rPr>
          <w:szCs w:val="21"/>
        </w:rPr>
        <w:t>; or</w:t>
      </w:r>
    </w:p>
    <w:p w14:paraId="28685F2F" w14:textId="77777777" w:rsidR="00775A5E" w:rsidRPr="00E60874" w:rsidRDefault="00775A5E" w:rsidP="00775A5E">
      <w:pPr>
        <w:numPr>
          <w:ilvl w:val="0"/>
          <w:numId w:val="4"/>
        </w:numPr>
        <w:rPr>
          <w:szCs w:val="21"/>
        </w:rPr>
      </w:pPr>
      <w:r w:rsidRPr="00E60874">
        <w:rPr>
          <w:szCs w:val="21"/>
        </w:rPr>
        <w:t xml:space="preserve">was developed by Recipient independently of and without </w:t>
      </w:r>
      <w:r>
        <w:rPr>
          <w:szCs w:val="21"/>
        </w:rPr>
        <w:t>reference to Discloser</w:t>
      </w:r>
      <w:r>
        <w:rPr>
          <w:rFonts w:hint="eastAsia"/>
          <w:szCs w:val="21"/>
        </w:rPr>
        <w:t>’</w:t>
      </w:r>
      <w:r>
        <w:rPr>
          <w:szCs w:val="21"/>
        </w:rPr>
        <w:t>s Confidential Information</w:t>
      </w:r>
      <w:r w:rsidRPr="00E60874">
        <w:rPr>
          <w:szCs w:val="21"/>
        </w:rPr>
        <w:t>.</w:t>
      </w:r>
    </w:p>
    <w:p w14:paraId="4718514A" w14:textId="77777777" w:rsidR="00775A5E" w:rsidRPr="00E60874" w:rsidRDefault="00775A5E" w:rsidP="00775A5E">
      <w:pPr>
        <w:pStyle w:val="a3"/>
        <w:ind w:leftChars="0" w:left="420"/>
        <w:rPr>
          <w:szCs w:val="21"/>
        </w:rPr>
      </w:pPr>
      <w:r w:rsidRPr="00E60874">
        <w:rPr>
          <w:szCs w:val="21"/>
        </w:rPr>
        <w:t xml:space="preserve">If a particular portion or aspect of Confidential Information becomes subject to any of the foregoing exceptions, all other portions or aspects of such information shall remain subject to all of the provisions of this Agreement. </w:t>
      </w:r>
    </w:p>
    <w:p w14:paraId="0AF34BBE" w14:textId="77777777" w:rsidR="00775A5E" w:rsidRPr="00827E45" w:rsidRDefault="00775A5E" w:rsidP="00775A5E">
      <w:pPr>
        <w:rPr>
          <w:rFonts w:cs="ＭＳ Ｐゴシック"/>
          <w:kern w:val="0"/>
          <w:szCs w:val="21"/>
        </w:rPr>
      </w:pPr>
    </w:p>
    <w:p w14:paraId="32AD72EB" w14:textId="77777777" w:rsidR="00775A5E" w:rsidRDefault="00775A5E" w:rsidP="00775A5E">
      <w:pPr>
        <w:pStyle w:val="a3"/>
        <w:numPr>
          <w:ilvl w:val="0"/>
          <w:numId w:val="3"/>
        </w:numPr>
        <w:ind w:leftChars="0"/>
        <w:rPr>
          <w:rFonts w:cs="Arial"/>
          <w:bCs/>
          <w:kern w:val="0"/>
          <w:szCs w:val="21"/>
        </w:rPr>
      </w:pPr>
      <w:r w:rsidRPr="00E60874">
        <w:rPr>
          <w:rFonts w:cs="Arial"/>
          <w:bCs/>
          <w:kern w:val="0"/>
          <w:szCs w:val="21"/>
        </w:rPr>
        <w:t xml:space="preserve">Recipient shall use Confidential Information solely for the </w:t>
      </w:r>
      <w:r w:rsidRPr="00827E45">
        <w:t>Permitted Purpose</w:t>
      </w:r>
      <w:r w:rsidRPr="00E60874">
        <w:rPr>
          <w:rFonts w:cs="Arial"/>
          <w:bCs/>
          <w:kern w:val="0"/>
          <w:szCs w:val="21"/>
        </w:rPr>
        <w:t xml:space="preserve"> specified </w:t>
      </w:r>
      <w:r w:rsidRPr="00E60874">
        <w:rPr>
          <w:szCs w:val="21"/>
        </w:rPr>
        <w:t xml:space="preserve">in the applicable Appendix </w:t>
      </w:r>
      <w:r w:rsidRPr="00E60874">
        <w:rPr>
          <w:rFonts w:cs="Arial"/>
          <w:bCs/>
          <w:kern w:val="0"/>
          <w:szCs w:val="21"/>
        </w:rPr>
        <w:t>(“Permitted Purpose”).</w:t>
      </w:r>
    </w:p>
    <w:p w14:paraId="431E725E" w14:textId="77777777" w:rsidR="00775A5E" w:rsidRDefault="00775A5E" w:rsidP="00775A5E">
      <w:pPr>
        <w:pStyle w:val="a3"/>
        <w:ind w:leftChars="0" w:left="420"/>
        <w:rPr>
          <w:rFonts w:cs="Times New Roman"/>
          <w:szCs w:val="21"/>
        </w:rPr>
      </w:pPr>
      <w:r w:rsidRPr="00E60874">
        <w:rPr>
          <w:rFonts w:cs="Times New Roman"/>
          <w:szCs w:val="21"/>
        </w:rPr>
        <w:t xml:space="preserve">Except as expressly permitted by Discloser in writing, </w:t>
      </w:r>
      <w:r w:rsidRPr="00E60874">
        <w:rPr>
          <w:rFonts w:cs="Arial"/>
          <w:bCs/>
          <w:kern w:val="0"/>
          <w:szCs w:val="21"/>
        </w:rPr>
        <w:t>Recipient shall maintain in confidence Confidential Information and disclose it only to its directors,</w:t>
      </w:r>
      <w:r w:rsidRPr="00E60874">
        <w:rPr>
          <w:rFonts w:cs="Arial" w:hint="eastAsia"/>
          <w:bCs/>
          <w:kern w:val="0"/>
          <w:szCs w:val="21"/>
        </w:rPr>
        <w:t xml:space="preserve"> </w:t>
      </w:r>
      <w:r w:rsidRPr="00E60874">
        <w:rPr>
          <w:rFonts w:cs="Arial"/>
          <w:bCs/>
          <w:kern w:val="0"/>
          <w:szCs w:val="21"/>
        </w:rPr>
        <w:t xml:space="preserve">officers or employees who have a need to know it for the Permitted Purpose and </w:t>
      </w:r>
      <w:r w:rsidRPr="00E60874">
        <w:rPr>
          <w:rFonts w:cs="Arial" w:hint="eastAsia"/>
          <w:bCs/>
          <w:kern w:val="0"/>
          <w:szCs w:val="21"/>
        </w:rPr>
        <w:t>a</w:t>
      </w:r>
      <w:r w:rsidRPr="00E60874">
        <w:rPr>
          <w:rFonts w:cs="Arial"/>
          <w:bCs/>
          <w:kern w:val="0"/>
          <w:szCs w:val="21"/>
        </w:rPr>
        <w:t xml:space="preserve">re legally obliged to </w:t>
      </w:r>
      <w:r w:rsidRPr="00E60874">
        <w:rPr>
          <w:rFonts w:cs="Times New Roman"/>
          <w:szCs w:val="21"/>
        </w:rPr>
        <w:t>comply with this Agreement.</w:t>
      </w:r>
    </w:p>
    <w:p w14:paraId="0216678E" w14:textId="77777777" w:rsidR="00775A5E" w:rsidRPr="00E60874" w:rsidRDefault="00775A5E" w:rsidP="00775A5E">
      <w:pPr>
        <w:pStyle w:val="a3"/>
        <w:ind w:leftChars="0" w:left="420"/>
        <w:rPr>
          <w:rFonts w:cs="Times New Roman"/>
          <w:szCs w:val="21"/>
        </w:rPr>
      </w:pPr>
      <w:r w:rsidRPr="001A16C2">
        <w:rPr>
          <w:rFonts w:cs="Times New Roman"/>
          <w:szCs w:val="21"/>
        </w:rPr>
        <w:t>Recipient shall cause those to comply with the terms of this Agreement and shall be responsible for any breach of the terms by them.</w:t>
      </w:r>
    </w:p>
    <w:p w14:paraId="308F592D" w14:textId="77777777" w:rsidR="00775A5E" w:rsidRPr="00E60874" w:rsidRDefault="00775A5E" w:rsidP="00775A5E">
      <w:pPr>
        <w:pStyle w:val="a3"/>
        <w:ind w:leftChars="0" w:left="420"/>
        <w:rPr>
          <w:rFonts w:cs="Times New Roman"/>
          <w:szCs w:val="21"/>
        </w:rPr>
      </w:pPr>
      <w:r w:rsidRPr="00E60874">
        <w:rPr>
          <w:rFonts w:cs="Times New Roman"/>
          <w:szCs w:val="21"/>
        </w:rPr>
        <w:t>Recipient shall take the same degree of care that it uses to protect its own confidential information of similar nature and importance (but in no event less than reasonable care) to protect the confidentiality of Discloser</w:t>
      </w:r>
      <w:r w:rsidRPr="00E60874">
        <w:rPr>
          <w:rFonts w:cs="Times New Roman" w:hint="eastAsia"/>
          <w:szCs w:val="21"/>
        </w:rPr>
        <w:t>’</w:t>
      </w:r>
      <w:r w:rsidRPr="00E60874">
        <w:rPr>
          <w:rFonts w:cs="Times New Roman"/>
          <w:szCs w:val="21"/>
        </w:rPr>
        <w:t>s Confidential Information and avoid unauthorized use or disclosure thereof or any other breach of this Agreement.</w:t>
      </w:r>
    </w:p>
    <w:p w14:paraId="065CDBBC" w14:textId="77777777" w:rsidR="00775A5E" w:rsidRPr="00E60874" w:rsidRDefault="00775A5E" w:rsidP="00775A5E">
      <w:pPr>
        <w:pStyle w:val="a3"/>
        <w:ind w:leftChars="0" w:left="420"/>
        <w:rPr>
          <w:rFonts w:cs="Times New Roman"/>
          <w:szCs w:val="21"/>
        </w:rPr>
      </w:pPr>
      <w:r w:rsidRPr="00E60874">
        <w:rPr>
          <w:rFonts w:cs="Times New Roman"/>
          <w:szCs w:val="21"/>
        </w:rPr>
        <w:t>Recipient shall not reproduce or copy by any means Confidential Information, except as reasonably necessary for the use for Permitted Purpose.</w:t>
      </w:r>
    </w:p>
    <w:p w14:paraId="3366713F" w14:textId="77777777" w:rsidR="00775A5E" w:rsidRPr="00E60874" w:rsidRDefault="00775A5E" w:rsidP="00775A5E">
      <w:pPr>
        <w:pStyle w:val="a3"/>
        <w:ind w:leftChars="0" w:left="420"/>
        <w:rPr>
          <w:rFonts w:cs="Times New Roman"/>
          <w:szCs w:val="21"/>
        </w:rPr>
      </w:pPr>
      <w:r w:rsidRPr="00E60874">
        <w:rPr>
          <w:rFonts w:cs="Times New Roman"/>
          <w:szCs w:val="21"/>
        </w:rPr>
        <w:t>Recipient</w:t>
      </w:r>
      <w:r w:rsidRPr="00E60874">
        <w:rPr>
          <w:rFonts w:cs="Times New Roman" w:hint="eastAsia"/>
          <w:szCs w:val="21"/>
        </w:rPr>
        <w:t xml:space="preserve"> </w:t>
      </w:r>
      <w:r w:rsidRPr="00E60874">
        <w:rPr>
          <w:rFonts w:cs="Times New Roman"/>
          <w:szCs w:val="21"/>
        </w:rPr>
        <w:t xml:space="preserve">shall notify Discloser immediately upon discovery of any unauthorized use or disclosure of Discloser’s Confidential Information or any other breach of this Agreement, and shall take necessary measures for recovery or correction such as </w:t>
      </w:r>
      <w:r>
        <w:rPr>
          <w:rFonts w:cs="Times New Roman"/>
          <w:szCs w:val="21"/>
        </w:rPr>
        <w:t>collection of Confidential Information</w:t>
      </w:r>
      <w:r w:rsidRPr="00E60874">
        <w:rPr>
          <w:rFonts w:cs="Times New Roman"/>
          <w:szCs w:val="21"/>
        </w:rPr>
        <w:t xml:space="preserve"> and take all reasonable steps to prevent further unauthorized use or disclosure of the Confidential Information or any other breach of this Agreement.</w:t>
      </w:r>
    </w:p>
    <w:p w14:paraId="7C134F55" w14:textId="77777777" w:rsidR="00775A5E" w:rsidRPr="00827E45" w:rsidRDefault="00775A5E" w:rsidP="00775A5E">
      <w:pPr>
        <w:rPr>
          <w:rFonts w:cs="ＭＳ Ｐゴシック"/>
          <w:kern w:val="0"/>
          <w:szCs w:val="21"/>
        </w:rPr>
      </w:pPr>
    </w:p>
    <w:p w14:paraId="0BD75ABB" w14:textId="77777777" w:rsidR="00775A5E" w:rsidRPr="00E60874" w:rsidRDefault="00775A5E" w:rsidP="00775A5E">
      <w:pPr>
        <w:pStyle w:val="a3"/>
        <w:numPr>
          <w:ilvl w:val="0"/>
          <w:numId w:val="3"/>
        </w:numPr>
        <w:ind w:leftChars="0"/>
        <w:rPr>
          <w:szCs w:val="21"/>
        </w:rPr>
      </w:pPr>
      <w:r w:rsidRPr="00E60874">
        <w:rPr>
          <w:szCs w:val="21"/>
        </w:rPr>
        <w:t xml:space="preserve">The obligations of Recipient with respect to Confidential Information set forth in </w:t>
      </w:r>
      <w:r>
        <w:rPr>
          <w:szCs w:val="21"/>
        </w:rPr>
        <w:t>Section 3</w:t>
      </w:r>
      <w:r w:rsidRPr="00E60874">
        <w:rPr>
          <w:szCs w:val="21"/>
        </w:rPr>
        <w:t xml:space="preserve"> above shall survive for the period of years specified in the applicable Appendix from the date of disclosure of </w:t>
      </w:r>
      <w:r w:rsidRPr="00E60874">
        <w:rPr>
          <w:rFonts w:hint="eastAsia"/>
          <w:szCs w:val="21"/>
        </w:rPr>
        <w:t>t</w:t>
      </w:r>
      <w:r w:rsidRPr="00E60874">
        <w:rPr>
          <w:szCs w:val="21"/>
        </w:rPr>
        <w:t>he Confidential Information ("Non-Disclosure Period").</w:t>
      </w:r>
    </w:p>
    <w:p w14:paraId="5FC06C4F" w14:textId="77777777" w:rsidR="00775A5E" w:rsidRPr="00E60874" w:rsidRDefault="00775A5E" w:rsidP="00775A5E">
      <w:pPr>
        <w:rPr>
          <w:rFonts w:cs="ＭＳ Ｐゴシック"/>
          <w:kern w:val="0"/>
          <w:szCs w:val="21"/>
        </w:rPr>
      </w:pPr>
    </w:p>
    <w:p w14:paraId="7407EB43" w14:textId="77777777" w:rsidR="00775A5E" w:rsidRPr="00E60874" w:rsidRDefault="00775A5E" w:rsidP="00775A5E">
      <w:pPr>
        <w:pStyle w:val="a3"/>
        <w:numPr>
          <w:ilvl w:val="0"/>
          <w:numId w:val="3"/>
        </w:numPr>
        <w:ind w:leftChars="0"/>
        <w:rPr>
          <w:rFonts w:cs="Arial"/>
          <w:bCs/>
          <w:kern w:val="0"/>
          <w:szCs w:val="21"/>
        </w:rPr>
      </w:pPr>
      <w:r w:rsidRPr="00E60874">
        <w:rPr>
          <w:rFonts w:cs="Arial"/>
          <w:bCs/>
          <w:kern w:val="0"/>
          <w:szCs w:val="21"/>
        </w:rPr>
        <w:t xml:space="preserve">Notwithstanding any other provision of this Agreement, disclosure by Recipient of Discloser’s Confidential Information shall not be precluded if such disclosure is to comply with applicable law or valid order under such </w:t>
      </w:r>
      <w:r>
        <w:rPr>
          <w:rFonts w:cs="Arial"/>
          <w:bCs/>
          <w:kern w:val="0"/>
          <w:szCs w:val="21"/>
        </w:rPr>
        <w:t>law, or applicable stock exchange rule</w:t>
      </w:r>
      <w:r w:rsidRPr="00E60874">
        <w:rPr>
          <w:rFonts w:cs="Arial"/>
          <w:bCs/>
          <w:kern w:val="0"/>
          <w:szCs w:val="21"/>
        </w:rPr>
        <w:t>,</w:t>
      </w:r>
      <w:r w:rsidRPr="00E60874">
        <w:rPr>
          <w:rFonts w:cs="Arial" w:hint="eastAsia"/>
          <w:bCs/>
          <w:kern w:val="0"/>
          <w:szCs w:val="21"/>
        </w:rPr>
        <w:t xml:space="preserve"> </w:t>
      </w:r>
      <w:r w:rsidRPr="00E60874">
        <w:rPr>
          <w:rFonts w:cs="Arial"/>
          <w:bCs/>
          <w:kern w:val="0"/>
          <w:szCs w:val="21"/>
        </w:rPr>
        <w:t>provided, however, that Recipient shall, to the extent it is legally permitted, make a reasonable effort;</w:t>
      </w:r>
    </w:p>
    <w:p w14:paraId="6ED95E00" w14:textId="77777777" w:rsidR="00775A5E" w:rsidRPr="00827E45" w:rsidRDefault="00775A5E" w:rsidP="00775A5E">
      <w:pPr>
        <w:numPr>
          <w:ilvl w:val="0"/>
          <w:numId w:val="2"/>
        </w:numPr>
        <w:rPr>
          <w:rFonts w:cs="Arial"/>
          <w:bCs/>
          <w:kern w:val="0"/>
          <w:szCs w:val="21"/>
        </w:rPr>
      </w:pPr>
      <w:r w:rsidRPr="00827E45">
        <w:rPr>
          <w:rFonts w:cs="Arial"/>
          <w:bCs/>
          <w:kern w:val="0"/>
          <w:szCs w:val="21"/>
        </w:rPr>
        <w:t>to ensure that such Confidential Information so disclosed is kept secret and used only for the purpose for which the law, order or rule requires the disclosure, including by seeking protective order or equivalent, and</w:t>
      </w:r>
    </w:p>
    <w:p w14:paraId="23F81F29" w14:textId="77777777" w:rsidR="00775A5E" w:rsidRPr="00827E45" w:rsidRDefault="00775A5E" w:rsidP="00775A5E">
      <w:pPr>
        <w:numPr>
          <w:ilvl w:val="0"/>
          <w:numId w:val="2"/>
        </w:numPr>
        <w:rPr>
          <w:rFonts w:cs="Arial"/>
          <w:bCs/>
          <w:kern w:val="0"/>
          <w:szCs w:val="21"/>
        </w:rPr>
      </w:pPr>
      <w:r w:rsidRPr="00827E45">
        <w:rPr>
          <w:rFonts w:cs="Arial"/>
          <w:bCs/>
          <w:kern w:val="0"/>
          <w:szCs w:val="21"/>
        </w:rPr>
        <w:t xml:space="preserve">promptly notify Discloser of the disclosure requirement </w:t>
      </w:r>
      <w:r>
        <w:rPr>
          <w:rFonts w:cs="Arial"/>
          <w:bCs/>
          <w:kern w:val="0"/>
          <w:szCs w:val="21"/>
        </w:rPr>
        <w:t xml:space="preserve">and assist </w:t>
      </w:r>
      <w:r w:rsidRPr="00827E45">
        <w:rPr>
          <w:rFonts w:cs="Arial"/>
          <w:bCs/>
          <w:kern w:val="0"/>
          <w:szCs w:val="21"/>
        </w:rPr>
        <w:t>Discloser in contesting it or in otherwise protecting Discloser’s rights.</w:t>
      </w:r>
    </w:p>
    <w:p w14:paraId="00D036CC" w14:textId="77777777" w:rsidR="00775A5E" w:rsidRPr="00827E45" w:rsidRDefault="00775A5E" w:rsidP="00775A5E">
      <w:pPr>
        <w:rPr>
          <w:rFonts w:cs="Arial"/>
          <w:bCs/>
          <w:kern w:val="0"/>
          <w:szCs w:val="21"/>
        </w:rPr>
      </w:pPr>
    </w:p>
    <w:p w14:paraId="4ED2EDDA" w14:textId="77777777" w:rsidR="00775A5E" w:rsidRPr="00E60874" w:rsidRDefault="00775A5E" w:rsidP="00775A5E">
      <w:pPr>
        <w:pStyle w:val="a3"/>
        <w:numPr>
          <w:ilvl w:val="0"/>
          <w:numId w:val="3"/>
        </w:numPr>
        <w:ind w:leftChars="0"/>
        <w:rPr>
          <w:rFonts w:cs="Arial"/>
          <w:bCs/>
          <w:kern w:val="0"/>
          <w:szCs w:val="21"/>
        </w:rPr>
      </w:pPr>
      <w:r w:rsidRPr="00E60874">
        <w:rPr>
          <w:rFonts w:cs="Arial"/>
          <w:bCs/>
          <w:kern w:val="0"/>
          <w:szCs w:val="21"/>
        </w:rPr>
        <w:t xml:space="preserve">Upon termination of this Agreement </w:t>
      </w:r>
      <w:r w:rsidRPr="00E60874">
        <w:rPr>
          <w:rFonts w:cs="Arial" w:hint="eastAsia"/>
          <w:bCs/>
          <w:kern w:val="0"/>
          <w:szCs w:val="21"/>
        </w:rPr>
        <w:t>o</w:t>
      </w:r>
      <w:r w:rsidRPr="00E60874">
        <w:rPr>
          <w:rFonts w:cs="Arial"/>
          <w:bCs/>
          <w:kern w:val="0"/>
          <w:szCs w:val="21"/>
        </w:rPr>
        <w:t xml:space="preserve">r any Appendix, Recipient's right to use </w:t>
      </w:r>
      <w:r>
        <w:t xml:space="preserve">use the subject </w:t>
      </w:r>
      <w:r w:rsidRPr="00E60874">
        <w:rPr>
          <w:rFonts w:cs="Arial"/>
          <w:bCs/>
          <w:kern w:val="0"/>
          <w:szCs w:val="21"/>
        </w:rPr>
        <w:t>Confidential Information shall immediately terminate.</w:t>
      </w:r>
    </w:p>
    <w:p w14:paraId="0CFB9173" w14:textId="77777777" w:rsidR="00775A5E" w:rsidRPr="00827E45" w:rsidRDefault="00775A5E" w:rsidP="00775A5E">
      <w:pPr>
        <w:pStyle w:val="a3"/>
        <w:ind w:leftChars="0" w:left="420"/>
        <w:rPr>
          <w:rFonts w:cs="Arial"/>
          <w:bCs/>
          <w:kern w:val="0"/>
          <w:szCs w:val="21"/>
        </w:rPr>
      </w:pPr>
      <w:r w:rsidRPr="00827E45">
        <w:rPr>
          <w:rFonts w:cs="Arial"/>
          <w:bCs/>
          <w:kern w:val="0"/>
          <w:szCs w:val="21"/>
        </w:rPr>
        <w:t xml:space="preserve">In addition, upon such termination, or upon demand by Discloser at any time, Recipient shall immediately cease using the subject Confidential Information and shall return </w:t>
      </w:r>
      <w:r>
        <w:rPr>
          <w:rFonts w:cs="Arial"/>
          <w:bCs/>
          <w:kern w:val="0"/>
          <w:szCs w:val="21"/>
        </w:rPr>
        <w:t>promptly to Discloser, or destroy or delete</w:t>
      </w:r>
      <w:r w:rsidRPr="00827E45">
        <w:rPr>
          <w:rFonts w:cs="Arial"/>
          <w:bCs/>
          <w:kern w:val="0"/>
          <w:szCs w:val="21"/>
        </w:rPr>
        <w:t xml:space="preserve">, at Discloser's option, </w:t>
      </w:r>
      <w:r>
        <w:rPr>
          <w:rFonts w:cs="Arial"/>
          <w:bCs/>
          <w:kern w:val="0"/>
          <w:szCs w:val="21"/>
        </w:rPr>
        <w:t>all such Confidential Information</w:t>
      </w:r>
      <w:r w:rsidRPr="00827E45">
        <w:rPr>
          <w:rFonts w:cs="Arial"/>
          <w:bCs/>
          <w:kern w:val="0"/>
          <w:szCs w:val="21"/>
        </w:rPr>
        <w:t xml:space="preserve">, and, </w:t>
      </w:r>
      <w:r w:rsidRPr="00827E45">
        <w:rPr>
          <w:rFonts w:cs="Arial"/>
          <w:bCs/>
          <w:kern w:val="0"/>
          <w:szCs w:val="21"/>
        </w:rPr>
        <w:lastRenderedPageBreak/>
        <w:t xml:space="preserve">if requested, shall provide Discloser with a writing that an authorized representative of Recipient certifies </w:t>
      </w:r>
      <w:r>
        <w:rPr>
          <w:rFonts w:cs="Arial"/>
          <w:bCs/>
          <w:kern w:val="0"/>
          <w:szCs w:val="21"/>
        </w:rPr>
        <w:t>all such Confidential Information were returned, destro</w:t>
      </w:r>
      <w:r w:rsidRPr="00827E45">
        <w:rPr>
          <w:rFonts w:cs="Arial"/>
          <w:bCs/>
          <w:kern w:val="0"/>
          <w:szCs w:val="21"/>
        </w:rPr>
        <w:t xml:space="preserve">yed or deleted, in accordance with Discloser’s instruction. </w:t>
      </w:r>
    </w:p>
    <w:p w14:paraId="2A07B222" w14:textId="77777777" w:rsidR="00775A5E" w:rsidRPr="00827E45" w:rsidRDefault="00775A5E" w:rsidP="00775A5E">
      <w:pPr>
        <w:rPr>
          <w:rFonts w:cs="Arial"/>
          <w:bCs/>
          <w:kern w:val="0"/>
          <w:szCs w:val="21"/>
        </w:rPr>
      </w:pPr>
    </w:p>
    <w:p w14:paraId="04499587" w14:textId="77777777" w:rsidR="00775A5E" w:rsidRDefault="00775A5E" w:rsidP="00775A5E">
      <w:pPr>
        <w:pStyle w:val="a3"/>
        <w:numPr>
          <w:ilvl w:val="0"/>
          <w:numId w:val="3"/>
        </w:numPr>
        <w:ind w:leftChars="0"/>
        <w:rPr>
          <w:rFonts w:cs="Arial"/>
          <w:bCs/>
          <w:kern w:val="0"/>
          <w:szCs w:val="21"/>
        </w:rPr>
      </w:pPr>
      <w:r w:rsidRPr="00E60874">
        <w:rPr>
          <w:rFonts w:cs="Arial"/>
          <w:bCs/>
          <w:kern w:val="0"/>
          <w:szCs w:val="21"/>
        </w:rPr>
        <w:t xml:space="preserve">Discloser reserves all copyrights, patents, trademarks, trade secrets or other proprietary rights with respect to its Confidential Information. </w:t>
      </w:r>
    </w:p>
    <w:p w14:paraId="15FA00FC" w14:textId="77777777" w:rsidR="00775A5E" w:rsidRDefault="00775A5E" w:rsidP="00775A5E">
      <w:pPr>
        <w:pStyle w:val="a3"/>
        <w:ind w:leftChars="0" w:left="420"/>
        <w:rPr>
          <w:rFonts w:cs="Arial"/>
          <w:bCs/>
          <w:kern w:val="0"/>
          <w:szCs w:val="21"/>
        </w:rPr>
      </w:pPr>
      <w:r w:rsidRPr="00E60874">
        <w:rPr>
          <w:rFonts w:cs="Arial"/>
          <w:bCs/>
          <w:kern w:val="0"/>
          <w:szCs w:val="21"/>
        </w:rPr>
        <w:t>Other than as expressly specified herein, Discloser grants no license or right to Recipient under any proprietary rights to use</w:t>
      </w:r>
      <w:r w:rsidRPr="00E60874">
        <w:rPr>
          <w:rFonts w:cs="Arial" w:hint="eastAsia"/>
          <w:bCs/>
          <w:kern w:val="0"/>
          <w:szCs w:val="21"/>
        </w:rPr>
        <w:t>,</w:t>
      </w:r>
      <w:r w:rsidRPr="00E60874">
        <w:rPr>
          <w:rFonts w:cs="Arial"/>
          <w:bCs/>
          <w:kern w:val="0"/>
          <w:szCs w:val="21"/>
        </w:rPr>
        <w:t xml:space="preserve"> disclose or reproduce Confidential Information. </w:t>
      </w:r>
    </w:p>
    <w:p w14:paraId="33048C14" w14:textId="77777777" w:rsidR="00775A5E" w:rsidRPr="00E60874" w:rsidRDefault="00775A5E" w:rsidP="00775A5E">
      <w:pPr>
        <w:pStyle w:val="a3"/>
        <w:ind w:leftChars="0" w:left="420"/>
        <w:rPr>
          <w:rFonts w:cs="Arial"/>
          <w:bCs/>
          <w:kern w:val="0"/>
          <w:szCs w:val="21"/>
        </w:rPr>
      </w:pPr>
      <w:r w:rsidRPr="00827E45">
        <w:rPr>
          <w:szCs w:val="21"/>
        </w:rPr>
        <w:t xml:space="preserve">Recipient shall not remove any proprietary rights legend from, and shall, upon Discloser's reasonable request, add any proprietary rights </w:t>
      </w:r>
      <w:r>
        <w:rPr>
          <w:szCs w:val="21"/>
        </w:rPr>
        <w:t>legend to Confidential Information</w:t>
      </w:r>
      <w:r w:rsidRPr="00827E45">
        <w:rPr>
          <w:szCs w:val="21"/>
        </w:rPr>
        <w:t xml:space="preserve">. </w:t>
      </w:r>
    </w:p>
    <w:p w14:paraId="507EAE83" w14:textId="77777777" w:rsidR="00775A5E" w:rsidRPr="00827E45" w:rsidRDefault="00775A5E" w:rsidP="00775A5E">
      <w:pPr>
        <w:rPr>
          <w:szCs w:val="21"/>
        </w:rPr>
      </w:pPr>
    </w:p>
    <w:p w14:paraId="26F9A9DD" w14:textId="77777777" w:rsidR="00775A5E" w:rsidRPr="00E60874" w:rsidRDefault="00775A5E" w:rsidP="00775A5E">
      <w:pPr>
        <w:pStyle w:val="a3"/>
        <w:numPr>
          <w:ilvl w:val="0"/>
          <w:numId w:val="3"/>
        </w:numPr>
        <w:ind w:leftChars="0"/>
        <w:rPr>
          <w:rFonts w:cs="Arial"/>
          <w:bCs/>
          <w:kern w:val="0"/>
          <w:szCs w:val="21"/>
        </w:rPr>
      </w:pPr>
      <w:r w:rsidRPr="00E60874">
        <w:rPr>
          <w:rFonts w:cs="Arial"/>
          <w:bCs/>
          <w:kern w:val="0"/>
          <w:szCs w:val="21"/>
        </w:rPr>
        <w:t xml:space="preserve">Neither Party has any obligation under or by virtue of this Agreement to purchase from or furnish to the other Party any products or services, or to enter into any other agreement, including but not limited to, a development, purchasing or technology licensing agreement. </w:t>
      </w:r>
    </w:p>
    <w:p w14:paraId="52F647B2" w14:textId="77777777" w:rsidR="00775A5E" w:rsidRPr="00827E45" w:rsidRDefault="00775A5E" w:rsidP="00775A5E">
      <w:pPr>
        <w:rPr>
          <w:rFonts w:cs="Arial"/>
          <w:bCs/>
          <w:kern w:val="0"/>
          <w:szCs w:val="21"/>
        </w:rPr>
      </w:pPr>
    </w:p>
    <w:p w14:paraId="4D294B49" w14:textId="77777777" w:rsidR="00775A5E" w:rsidRDefault="00775A5E" w:rsidP="00775A5E">
      <w:pPr>
        <w:pStyle w:val="a3"/>
        <w:numPr>
          <w:ilvl w:val="0"/>
          <w:numId w:val="3"/>
        </w:numPr>
        <w:ind w:leftChars="0"/>
        <w:rPr>
          <w:rFonts w:cs="Arial"/>
          <w:bCs/>
          <w:kern w:val="0"/>
          <w:szCs w:val="21"/>
        </w:rPr>
      </w:pPr>
      <w:r w:rsidRPr="00E60874">
        <w:rPr>
          <w:rFonts w:cs="Arial"/>
          <w:bCs/>
          <w:kern w:val="0"/>
          <w:szCs w:val="21"/>
        </w:rPr>
        <w:t>DISCLOSER MAKES NO WARRANTIES REGARDING THE ACCURACY AND COMPLETENESS OF THE CONFIDENTIAL INFORMATION.</w:t>
      </w:r>
    </w:p>
    <w:p w14:paraId="4439FE45" w14:textId="77777777" w:rsidR="00775A5E" w:rsidRDefault="00775A5E" w:rsidP="00775A5E">
      <w:pPr>
        <w:pStyle w:val="a3"/>
        <w:ind w:leftChars="0" w:left="420"/>
        <w:rPr>
          <w:rFonts w:cs="Arial"/>
          <w:bCs/>
          <w:kern w:val="0"/>
          <w:szCs w:val="21"/>
        </w:rPr>
      </w:pPr>
      <w:r w:rsidRPr="00E60874">
        <w:rPr>
          <w:rFonts w:cs="Arial"/>
          <w:bCs/>
          <w:kern w:val="0"/>
          <w:szCs w:val="21"/>
        </w:rPr>
        <w:t>Discloser accepts no responsibility for any expenses, losses or action incurred or undertaken by Recipient as a result of Recipient's receipt or use of Confidential Information.</w:t>
      </w:r>
    </w:p>
    <w:p w14:paraId="7FDC733B" w14:textId="77777777" w:rsidR="00775A5E" w:rsidRPr="00827E45" w:rsidRDefault="00775A5E" w:rsidP="00775A5E">
      <w:pPr>
        <w:pStyle w:val="a3"/>
        <w:ind w:leftChars="0" w:left="420"/>
        <w:rPr>
          <w:rFonts w:cs="Arial"/>
          <w:bCs/>
          <w:kern w:val="0"/>
          <w:szCs w:val="21"/>
        </w:rPr>
      </w:pPr>
      <w:r w:rsidRPr="00827E45">
        <w:rPr>
          <w:rFonts w:cs="Arial"/>
          <w:bCs/>
          <w:kern w:val="0"/>
          <w:szCs w:val="21"/>
        </w:rPr>
        <w:t>DISCLOSER MAKES NO WARRANTIES OR REPRESENTATIONS THAT IT WILL INTRODUCE ANY PRODUCT RELATING TO CONFIDENTIAL INFORMATION.</w:t>
      </w:r>
    </w:p>
    <w:p w14:paraId="473D9A4A" w14:textId="77777777" w:rsidR="00775A5E" w:rsidRPr="00827E45" w:rsidRDefault="00775A5E" w:rsidP="00775A5E">
      <w:pPr>
        <w:rPr>
          <w:rFonts w:cs="Arial"/>
          <w:bCs/>
          <w:kern w:val="0"/>
          <w:szCs w:val="21"/>
        </w:rPr>
      </w:pPr>
    </w:p>
    <w:p w14:paraId="2154EC77" w14:textId="77777777" w:rsidR="00775A5E" w:rsidRDefault="00775A5E" w:rsidP="00775A5E">
      <w:pPr>
        <w:pStyle w:val="a3"/>
        <w:numPr>
          <w:ilvl w:val="0"/>
          <w:numId w:val="3"/>
        </w:numPr>
        <w:ind w:leftChars="0"/>
        <w:rPr>
          <w:rFonts w:cs="ＭＳ Ｐゴシック"/>
          <w:kern w:val="0"/>
          <w:szCs w:val="21"/>
        </w:rPr>
      </w:pPr>
      <w:r w:rsidRPr="007E2F3D">
        <w:rPr>
          <w:rFonts w:cs="ＭＳ Ｐゴシック"/>
          <w:kern w:val="0"/>
          <w:szCs w:val="21"/>
        </w:rPr>
        <w:t>Each Party, as Recipient, acknowledges that any breach or threatened breach of this Agreement may cause irreparable injury to Discloser and that monetary damages may not be sufficient for such breach, and agrees that</w:t>
      </w:r>
      <w:r>
        <w:rPr>
          <w:rFonts w:cs="ＭＳ Ｐゴシック"/>
          <w:kern w:val="0"/>
          <w:szCs w:val="21"/>
        </w:rPr>
        <w:t>, notwithstanding any other provision of this Agreement, Discloser shall be entitled to seek injunctive relief (including a preliminary or temporary injunction), in addition to damages and other available remedies, from any court of competent jurisdiction with respect to such injunctive relief.</w:t>
      </w:r>
    </w:p>
    <w:p w14:paraId="52005411" w14:textId="77777777" w:rsidR="00775A5E" w:rsidRPr="00827E45" w:rsidRDefault="00775A5E" w:rsidP="00775A5E">
      <w:pPr>
        <w:rPr>
          <w:rFonts w:cs="ＭＳ Ｐゴシック"/>
          <w:kern w:val="0"/>
          <w:szCs w:val="21"/>
        </w:rPr>
      </w:pPr>
    </w:p>
    <w:p w14:paraId="71A5EAE9" w14:textId="77777777" w:rsidR="00775A5E" w:rsidRDefault="00775A5E" w:rsidP="00775A5E">
      <w:pPr>
        <w:pStyle w:val="a3"/>
        <w:numPr>
          <w:ilvl w:val="0"/>
          <w:numId w:val="3"/>
        </w:numPr>
        <w:ind w:leftChars="0"/>
        <w:rPr>
          <w:rFonts w:cs="Arial"/>
          <w:bCs/>
          <w:kern w:val="0"/>
          <w:szCs w:val="21"/>
        </w:rPr>
      </w:pPr>
      <w:r w:rsidRPr="00E60874">
        <w:rPr>
          <w:rFonts w:cs="Arial"/>
          <w:bCs/>
          <w:kern w:val="0"/>
          <w:szCs w:val="21"/>
        </w:rPr>
        <w:t xml:space="preserve">This Agreement expresses the entire agreement and understanding of the Parties with respect to the subject matter hereof and supersedes all prior oral or written agreements, commitments and understandings pertaining to the subject matter hereof. </w:t>
      </w:r>
    </w:p>
    <w:p w14:paraId="0531EB94" w14:textId="77777777" w:rsidR="00775A5E" w:rsidRPr="00E60874" w:rsidRDefault="00775A5E" w:rsidP="00775A5E">
      <w:pPr>
        <w:pStyle w:val="a3"/>
        <w:ind w:leftChars="0" w:left="420"/>
        <w:rPr>
          <w:rFonts w:cs="Arial"/>
          <w:bCs/>
          <w:kern w:val="0"/>
          <w:szCs w:val="21"/>
        </w:rPr>
      </w:pPr>
      <w:r w:rsidRPr="00E60874">
        <w:rPr>
          <w:rFonts w:cs="Arial"/>
          <w:bCs/>
          <w:kern w:val="0"/>
          <w:szCs w:val="21"/>
        </w:rPr>
        <w:t xml:space="preserve">Any modifications of or changes to this Agreement shall be in writing and signed by both Parties. </w:t>
      </w:r>
    </w:p>
    <w:p w14:paraId="672734DA" w14:textId="77777777" w:rsidR="00775A5E" w:rsidRPr="00827E45" w:rsidRDefault="00775A5E" w:rsidP="00775A5E">
      <w:pPr>
        <w:rPr>
          <w:rFonts w:cs="Arial"/>
          <w:bCs/>
          <w:kern w:val="0"/>
          <w:szCs w:val="21"/>
        </w:rPr>
      </w:pPr>
    </w:p>
    <w:p w14:paraId="66236FDA" w14:textId="77777777" w:rsidR="00775A5E" w:rsidRDefault="00775A5E" w:rsidP="00775A5E">
      <w:pPr>
        <w:pStyle w:val="a3"/>
        <w:numPr>
          <w:ilvl w:val="0"/>
          <w:numId w:val="3"/>
        </w:numPr>
        <w:ind w:leftChars="0"/>
      </w:pPr>
      <w:bookmarkStart w:id="3" w:name="_Hlk68870770"/>
      <w:r>
        <w:t xml:space="preserve">If any of the provisions of this Agreement shall be held by a court or other tribunal of competent jurisdiction to be invalid or unenforceable, the remaining portions hereof </w:t>
      </w:r>
      <w:r w:rsidRPr="007D4A1B">
        <w:t>shall remain in full force and effect and shall in no way be affected, impaired or invalidated,</w:t>
      </w:r>
      <w:r>
        <w:t xml:space="preserve"> and such provision shall be enforced to the maximum extent possible so as to effect the intent of the Parties</w:t>
      </w:r>
      <w:r>
        <w:rPr>
          <w:rFonts w:hint="eastAsia"/>
        </w:rPr>
        <w:t>.</w:t>
      </w:r>
    </w:p>
    <w:bookmarkEnd w:id="3"/>
    <w:p w14:paraId="7886E42B" w14:textId="77777777" w:rsidR="00775A5E" w:rsidRPr="00827E45" w:rsidRDefault="00775A5E" w:rsidP="00775A5E">
      <w:pPr>
        <w:pStyle w:val="a3"/>
        <w:ind w:leftChars="0" w:left="420"/>
        <w:rPr>
          <w:rFonts w:cs="ＭＳ Ｐゴシック"/>
          <w:kern w:val="0"/>
          <w:szCs w:val="21"/>
        </w:rPr>
      </w:pPr>
    </w:p>
    <w:p w14:paraId="69EC4DFD" w14:textId="77777777" w:rsidR="00775A5E" w:rsidRPr="00E60874" w:rsidRDefault="00775A5E" w:rsidP="00775A5E">
      <w:pPr>
        <w:pStyle w:val="a3"/>
        <w:numPr>
          <w:ilvl w:val="0"/>
          <w:numId w:val="3"/>
        </w:numPr>
        <w:ind w:leftChars="0"/>
        <w:rPr>
          <w:rFonts w:cs="ＭＳ Ｐゴシック"/>
          <w:kern w:val="0"/>
          <w:szCs w:val="21"/>
        </w:rPr>
      </w:pPr>
      <w:r w:rsidRPr="00E60874">
        <w:rPr>
          <w:rFonts w:cs="ＭＳ Ｐゴシック"/>
          <w:kern w:val="0"/>
          <w:szCs w:val="21"/>
        </w:rPr>
        <w:t>No failure or delay of either Party to enforce or require strict compliance with any provision of this Agreement shall in no way be construed as a waiver of such provision nor in any way be construed to affect the right of such Party to thereafter enforce that or any other provision of this Agreement.</w:t>
      </w:r>
    </w:p>
    <w:p w14:paraId="2978D33B" w14:textId="77777777" w:rsidR="00775A5E" w:rsidRPr="00827E45" w:rsidRDefault="00775A5E" w:rsidP="00775A5E">
      <w:pPr>
        <w:rPr>
          <w:rFonts w:cs="ＭＳ Ｐゴシック"/>
          <w:kern w:val="0"/>
          <w:szCs w:val="21"/>
        </w:rPr>
      </w:pPr>
    </w:p>
    <w:p w14:paraId="1B4C3CA0" w14:textId="77777777" w:rsidR="00775A5E" w:rsidRDefault="00775A5E" w:rsidP="00775A5E">
      <w:pPr>
        <w:pStyle w:val="a3"/>
        <w:numPr>
          <w:ilvl w:val="0"/>
          <w:numId w:val="3"/>
        </w:numPr>
        <w:ind w:leftChars="0"/>
        <w:rPr>
          <w:rFonts w:cs="Arial"/>
          <w:bCs/>
          <w:kern w:val="0"/>
          <w:szCs w:val="21"/>
        </w:rPr>
      </w:pPr>
      <w:r w:rsidRPr="00E60874">
        <w:rPr>
          <w:rFonts w:cs="Arial"/>
          <w:bCs/>
          <w:kern w:val="0"/>
          <w:szCs w:val="21"/>
        </w:rPr>
        <w:t xml:space="preserve">Either Party may terminate this Agreement </w:t>
      </w:r>
      <w:r w:rsidRPr="00827E45">
        <w:t xml:space="preserve">or any Appendix </w:t>
      </w:r>
      <w:r w:rsidRPr="00E60874">
        <w:rPr>
          <w:rFonts w:cs="Arial"/>
          <w:bCs/>
          <w:kern w:val="0"/>
          <w:szCs w:val="21"/>
        </w:rPr>
        <w:t xml:space="preserve">at any time, without cause, effective immediately upon written notice of termination.  </w:t>
      </w:r>
    </w:p>
    <w:p w14:paraId="56BE96D2" w14:textId="77777777" w:rsidR="00775A5E" w:rsidRPr="00E60874" w:rsidRDefault="00775A5E" w:rsidP="00775A5E">
      <w:pPr>
        <w:pStyle w:val="a3"/>
        <w:ind w:leftChars="0" w:left="420"/>
        <w:rPr>
          <w:rFonts w:cs="Arial"/>
          <w:bCs/>
          <w:kern w:val="0"/>
          <w:szCs w:val="21"/>
        </w:rPr>
      </w:pPr>
      <w:r w:rsidRPr="00E60874">
        <w:rPr>
          <w:rFonts w:cs="ＭＳ Ｐゴシック"/>
          <w:kern w:val="0"/>
          <w:szCs w:val="21"/>
        </w:rPr>
        <w:lastRenderedPageBreak/>
        <w:t xml:space="preserve">This Agreement and each Appendix shall remain in full force and effect until the effective date of such termination; provided, however, that, the obligations of Recipient hereunder (including those under Sections 3, 4 and 6), and the provisions of </w:t>
      </w:r>
      <w:r>
        <w:rPr>
          <w:rFonts w:cs="ＭＳ Ｐゴシック"/>
          <w:kern w:val="0"/>
          <w:szCs w:val="21"/>
        </w:rPr>
        <w:t>Sections 7 through 17</w:t>
      </w:r>
      <w:r w:rsidRPr="00E60874">
        <w:rPr>
          <w:rFonts w:cs="ＭＳ Ｐゴシック"/>
          <w:kern w:val="0"/>
          <w:szCs w:val="21"/>
        </w:rPr>
        <w:t xml:space="preserve"> and any other provisions of this Agreement that by their nature are intended to survive shall survive the termination.</w:t>
      </w:r>
    </w:p>
    <w:p w14:paraId="68ACE82E" w14:textId="77777777" w:rsidR="00775A5E" w:rsidRPr="00827E45" w:rsidRDefault="00775A5E" w:rsidP="00775A5E">
      <w:pPr>
        <w:rPr>
          <w:rFonts w:cs="Arial"/>
          <w:bCs/>
          <w:kern w:val="0"/>
          <w:szCs w:val="21"/>
        </w:rPr>
      </w:pPr>
    </w:p>
    <w:p w14:paraId="4C540A25" w14:textId="77777777" w:rsidR="00775A5E" w:rsidRPr="00E60874" w:rsidRDefault="00775A5E" w:rsidP="00775A5E">
      <w:pPr>
        <w:pStyle w:val="a3"/>
        <w:numPr>
          <w:ilvl w:val="0"/>
          <w:numId w:val="3"/>
        </w:numPr>
        <w:ind w:leftChars="0"/>
        <w:rPr>
          <w:szCs w:val="21"/>
        </w:rPr>
      </w:pPr>
      <w:r w:rsidRPr="00E60874">
        <w:rPr>
          <w:szCs w:val="21"/>
        </w:rPr>
        <w:t xml:space="preserve">Recipient shall not use or disclose </w:t>
      </w:r>
      <w:r w:rsidRPr="00E60874">
        <w:rPr>
          <w:rFonts w:cs="Arial"/>
          <w:bCs/>
          <w:kern w:val="0"/>
          <w:szCs w:val="21"/>
        </w:rPr>
        <w:t>the Confidential Information of Discloser</w:t>
      </w:r>
      <w:r w:rsidRPr="00E60874">
        <w:rPr>
          <w:szCs w:val="21"/>
        </w:rPr>
        <w:t xml:space="preserve"> for any purpose or in any manner that would constitute a violation of any applicable laws, regulations, rules, or governmental orders, including without limitation, those relating to export control or economic or trade sanctions or restrictions of any country.</w:t>
      </w:r>
    </w:p>
    <w:p w14:paraId="4F161AB0" w14:textId="77777777" w:rsidR="00775A5E" w:rsidRPr="00827E45" w:rsidRDefault="00775A5E" w:rsidP="00775A5E">
      <w:pPr>
        <w:rPr>
          <w:rFonts w:cs="ＭＳ Ｐゴシック"/>
          <w:kern w:val="0"/>
          <w:szCs w:val="21"/>
        </w:rPr>
      </w:pPr>
    </w:p>
    <w:p w14:paraId="1E0AA556" w14:textId="77777777" w:rsidR="00775A5E" w:rsidRPr="00E60874" w:rsidRDefault="00775A5E" w:rsidP="00775A5E">
      <w:pPr>
        <w:pStyle w:val="a3"/>
        <w:numPr>
          <w:ilvl w:val="0"/>
          <w:numId w:val="3"/>
        </w:numPr>
        <w:ind w:leftChars="0"/>
        <w:rPr>
          <w:rFonts w:cs="Arial"/>
          <w:bCs/>
          <w:kern w:val="0"/>
          <w:szCs w:val="21"/>
        </w:rPr>
      </w:pPr>
      <w:r w:rsidRPr="00E60874">
        <w:rPr>
          <w:rFonts w:cs="Arial"/>
          <w:bCs/>
          <w:kern w:val="0"/>
          <w:szCs w:val="21"/>
        </w:rPr>
        <w:t xml:space="preserve">This Agreement, and any dispute, controversy, proceedings or claim of whatever nature arising out of or in any way relating to this Agreement or its formation, shall be governed by and construed in accordance with </w:t>
      </w:r>
      <w:r w:rsidRPr="00E60874">
        <w:rPr>
          <w:rFonts w:cs="Times New Roman"/>
          <w:color w:val="000000"/>
          <w:szCs w:val="21"/>
        </w:rPr>
        <w:t>the laws of Japan</w:t>
      </w:r>
      <w:r w:rsidRPr="00E60874">
        <w:rPr>
          <w:rFonts w:cs="Arial"/>
          <w:bCs/>
          <w:kern w:val="0"/>
          <w:szCs w:val="21"/>
        </w:rPr>
        <w:t>, without reference to principles of conflicts of laws.</w:t>
      </w:r>
    </w:p>
    <w:p w14:paraId="19758E17" w14:textId="77777777" w:rsidR="00775A5E" w:rsidRPr="00827E45" w:rsidRDefault="00775A5E" w:rsidP="00775A5E">
      <w:pPr>
        <w:rPr>
          <w:rFonts w:cs="Arial"/>
          <w:bCs/>
          <w:kern w:val="0"/>
          <w:szCs w:val="21"/>
        </w:rPr>
      </w:pPr>
    </w:p>
    <w:p w14:paraId="4DD8C486" w14:textId="77777777" w:rsidR="00775A5E" w:rsidRDefault="00775A5E" w:rsidP="00775A5E">
      <w:pPr>
        <w:pStyle w:val="a3"/>
        <w:numPr>
          <w:ilvl w:val="0"/>
          <w:numId w:val="3"/>
        </w:numPr>
        <w:ind w:leftChars="0"/>
        <w:rPr>
          <w:rFonts w:cs="ＭＳ Ｐゴシック"/>
          <w:szCs w:val="21"/>
        </w:rPr>
      </w:pPr>
      <w:r w:rsidRPr="00E60874">
        <w:rPr>
          <w:rFonts w:cs="ＭＳ Ｐゴシック"/>
          <w:szCs w:val="21"/>
        </w:rPr>
        <w:t xml:space="preserve">Any controversy or claim arising out of or relating to this Agreement, or the breach thereof shall be finally settled by arbitration. </w:t>
      </w:r>
    </w:p>
    <w:p w14:paraId="0FF81D0D" w14:textId="77777777" w:rsidR="00775A5E" w:rsidRDefault="00775A5E" w:rsidP="00775A5E">
      <w:pPr>
        <w:pStyle w:val="a3"/>
        <w:ind w:leftChars="0" w:left="420"/>
        <w:rPr>
          <w:rFonts w:cs="ＭＳ Ｐゴシック"/>
          <w:szCs w:val="21"/>
        </w:rPr>
      </w:pPr>
      <w:r w:rsidRPr="00E60874">
        <w:rPr>
          <w:rFonts w:cs="ＭＳ Ｐゴシック"/>
          <w:szCs w:val="21"/>
        </w:rPr>
        <w:t xml:space="preserve">If arbitration is brought by COMPANY, the place of arbitration (including </w:t>
      </w:r>
      <w:r>
        <w:rPr>
          <w:rFonts w:cs="ＭＳ Ｐゴシック"/>
          <w:szCs w:val="21"/>
        </w:rPr>
        <w:t>any subsequent arbitration brought by either Party during the first</w:t>
      </w:r>
      <w:r w:rsidRPr="00E60874">
        <w:rPr>
          <w:rFonts w:cs="ＭＳ Ｐゴシック"/>
          <w:szCs w:val="21"/>
        </w:rPr>
        <w:t xml:space="preserve"> arbitration is pending) shall be Tokyo, Japan, and the arbitration shall be administered by the Japan Commercial Arbitration Association and held in accordance with its Commercial Arbitration Rules. </w:t>
      </w:r>
    </w:p>
    <w:p w14:paraId="3C7F436E" w14:textId="77777777" w:rsidR="00775A5E" w:rsidRDefault="00775A5E" w:rsidP="00775A5E">
      <w:pPr>
        <w:pStyle w:val="a3"/>
        <w:ind w:leftChars="0" w:left="420"/>
        <w:rPr>
          <w:rFonts w:cs="ＭＳ Ｐゴシック"/>
          <w:szCs w:val="21"/>
        </w:rPr>
      </w:pPr>
      <w:r w:rsidRPr="00827E45">
        <w:rPr>
          <w:rFonts w:cs="ＭＳ Ｐゴシック"/>
          <w:szCs w:val="21"/>
        </w:rPr>
        <w:t xml:space="preserve">If arbitration is brought by JAPAN ABC, the place of arbitration (including </w:t>
      </w:r>
      <w:r>
        <w:rPr>
          <w:rFonts w:cs="ＭＳ Ｐゴシック"/>
          <w:szCs w:val="21"/>
        </w:rPr>
        <w:t>any subsequent arbitration brought by either Party during the first</w:t>
      </w:r>
      <w:r w:rsidRPr="00827E45">
        <w:rPr>
          <w:rFonts w:cs="ＭＳ Ｐゴシック"/>
          <w:szCs w:val="21"/>
        </w:rPr>
        <w:t xml:space="preserve"> arbitration is pending) shall be </w:t>
      </w:r>
      <w:r w:rsidRPr="00827E45">
        <w:rPr>
          <w:rFonts w:cs="ＭＳ Ｐゴシック" w:hint="eastAsia"/>
          <w:szCs w:val="21"/>
        </w:rPr>
        <w:t>○○○○</w:t>
      </w:r>
      <w:r w:rsidRPr="00827E45">
        <w:rPr>
          <w:rFonts w:cs="ＭＳ Ｐゴシック"/>
          <w:szCs w:val="21"/>
        </w:rPr>
        <w:t xml:space="preserve">, and the arbitration shall be administered by </w:t>
      </w:r>
      <w:r w:rsidRPr="00827E45">
        <w:rPr>
          <w:rFonts w:cs="ＭＳ Ｐゴシック" w:hint="eastAsia"/>
          <w:szCs w:val="21"/>
        </w:rPr>
        <w:t xml:space="preserve">○○○○ </w:t>
      </w:r>
      <w:r w:rsidRPr="00827E45">
        <w:rPr>
          <w:rFonts w:cs="ＭＳ Ｐゴシック"/>
          <w:szCs w:val="21"/>
        </w:rPr>
        <w:t xml:space="preserve">and held in accordance with its </w:t>
      </w:r>
      <w:r w:rsidRPr="00827E45">
        <w:rPr>
          <w:rFonts w:cs="ＭＳ Ｐゴシック" w:hint="eastAsia"/>
          <w:szCs w:val="21"/>
        </w:rPr>
        <w:t>○○○○</w:t>
      </w:r>
      <w:r w:rsidRPr="00827E45">
        <w:rPr>
          <w:rFonts w:cs="ＭＳ Ｐゴシック"/>
          <w:szCs w:val="21"/>
        </w:rPr>
        <w:t xml:space="preserve">. </w:t>
      </w:r>
    </w:p>
    <w:p w14:paraId="794AA647" w14:textId="77777777" w:rsidR="00775A5E" w:rsidRPr="00827E45" w:rsidRDefault="00775A5E" w:rsidP="00775A5E">
      <w:pPr>
        <w:pStyle w:val="a3"/>
        <w:ind w:leftChars="0" w:left="420"/>
        <w:rPr>
          <w:rFonts w:cs="ＭＳ Ｐゴシック"/>
          <w:szCs w:val="21"/>
        </w:rPr>
      </w:pPr>
      <w:r w:rsidRPr="00827E45">
        <w:rPr>
          <w:rFonts w:cs="ＭＳ Ｐゴシック"/>
          <w:szCs w:val="21"/>
        </w:rPr>
        <w:t>The language of the arbitration shall be English.</w:t>
      </w:r>
    </w:p>
    <w:p w14:paraId="3FD9F165" w14:textId="77777777" w:rsidR="00775A5E" w:rsidRPr="00827E45" w:rsidRDefault="00775A5E" w:rsidP="00775A5E">
      <w:pPr>
        <w:rPr>
          <w:rFonts w:cs="ＭＳ Ｐゴシック"/>
          <w:szCs w:val="21"/>
        </w:rPr>
      </w:pPr>
    </w:p>
    <w:p w14:paraId="270E966C" w14:textId="77777777" w:rsidR="00775A5E" w:rsidRPr="00827E45" w:rsidRDefault="00775A5E" w:rsidP="00775A5E">
      <w:pPr>
        <w:pBdr>
          <w:top w:val="none" w:sz="0" w:space="0" w:color="000000"/>
          <w:left w:val="none" w:sz="0" w:space="0" w:color="000000"/>
          <w:bottom w:val="none" w:sz="0" w:space="0" w:color="000000"/>
          <w:right w:val="none" w:sz="0" w:space="0" w:color="000000"/>
          <w:between w:val="none" w:sz="0" w:space="0" w:color="000000"/>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ＭＳ Ｐゴシック"/>
          <w:color w:val="000000"/>
        </w:rPr>
      </w:pPr>
      <w:r w:rsidRPr="00827E45">
        <w:rPr>
          <w:rFonts w:cs="ＭＳ Ｐゴシック"/>
          <w:color w:val="000000"/>
          <w:szCs w:val="21"/>
        </w:rPr>
        <w:t>IN WITNESS WHEREOF, the Parties have caused this Agreement to be executed by their duly authorized representative as of the Effective Date.</w:t>
      </w:r>
    </w:p>
    <w:p w14:paraId="75AD61D5" w14:textId="77777777" w:rsidR="00775A5E" w:rsidRPr="00827E45" w:rsidRDefault="00775A5E" w:rsidP="00775A5E">
      <w:pPr>
        <w:rPr>
          <w:rFonts w:cs="ＭＳ Ｐゴシック"/>
          <w:b/>
          <w:u w:val="single"/>
        </w:rPr>
      </w:pPr>
    </w:p>
    <w:p w14:paraId="178F15DA" w14:textId="77777777" w:rsidR="00775A5E" w:rsidRPr="00827E45" w:rsidRDefault="00775A5E" w:rsidP="00775A5E">
      <w:pPr>
        <w:rPr>
          <w:rFonts w:cs="ＭＳ Ｐゴシック"/>
          <w:b/>
          <w:u w:val="single"/>
        </w:rPr>
      </w:pPr>
    </w:p>
    <w:p w14:paraId="67460E34" w14:textId="77777777" w:rsidR="00775A5E" w:rsidRPr="00827E45" w:rsidRDefault="00775A5E" w:rsidP="00775A5E">
      <w:pPr>
        <w:rPr>
          <w:rFonts w:cs="ＭＳ Ｐゴシック"/>
          <w:b/>
        </w:rPr>
      </w:pPr>
      <w:r w:rsidRPr="00827E45">
        <w:rPr>
          <w:rFonts w:cs="ＭＳ Ｐゴシック"/>
          <w:b/>
        </w:rPr>
        <w:t>COMPANY:</w:t>
      </w:r>
    </w:p>
    <w:p w14:paraId="059BE212" w14:textId="77777777" w:rsidR="00775A5E" w:rsidRPr="00827E45" w:rsidRDefault="00775A5E" w:rsidP="00775A5E">
      <w:pPr>
        <w:rPr>
          <w:rFonts w:cs="ＭＳ Ｐゴシック"/>
          <w:b/>
          <w:u w:val="single"/>
        </w:rPr>
      </w:pPr>
    </w:p>
    <w:p w14:paraId="483C85B6" w14:textId="77777777" w:rsidR="00775A5E" w:rsidRPr="00827E45" w:rsidRDefault="00775A5E" w:rsidP="00775A5E">
      <w:pPr>
        <w:rPr>
          <w:rFonts w:cs="ＭＳ Ｐゴシック"/>
        </w:rPr>
      </w:pPr>
      <w:r w:rsidRPr="00827E45">
        <w:rPr>
          <w:rFonts w:cs="ＭＳ Ｐゴシック"/>
          <w:b/>
          <w:u w:val="single"/>
        </w:rPr>
        <w:t xml:space="preserve">           </w:t>
      </w:r>
      <w:r w:rsidRPr="00827E45">
        <w:rPr>
          <w:rFonts w:cs="ＭＳ Ｐゴシック"/>
          <w:bCs/>
          <w:u w:val="single"/>
        </w:rPr>
        <w:t xml:space="preserve">(Name of COMPANY) </w:t>
      </w:r>
      <w:r w:rsidRPr="00827E45">
        <w:rPr>
          <w:rFonts w:cs="ＭＳ Ｐゴシック"/>
          <w:u w:val="single"/>
        </w:rPr>
        <w:t xml:space="preserve">  　　　</w:t>
      </w:r>
      <w:r w:rsidRPr="00827E45">
        <w:rPr>
          <w:rFonts w:cs="ＭＳ Ｐゴシック"/>
        </w:rPr>
        <w:t xml:space="preserve">. </w:t>
      </w:r>
    </w:p>
    <w:p w14:paraId="54E2614C" w14:textId="77777777" w:rsidR="00775A5E" w:rsidRPr="00827E45" w:rsidRDefault="00775A5E" w:rsidP="00775A5E">
      <w:pPr>
        <w:rPr>
          <w:rFonts w:cs="ＭＳ Ｐゴシック"/>
        </w:rPr>
      </w:pPr>
    </w:p>
    <w:p w14:paraId="0BBB73B5" w14:textId="77777777" w:rsidR="00775A5E" w:rsidRPr="00827E45" w:rsidRDefault="00775A5E" w:rsidP="00775A5E">
      <w:pPr>
        <w:rPr>
          <w:rFonts w:cs="ＭＳ Ｐゴシック"/>
        </w:rPr>
      </w:pPr>
    </w:p>
    <w:p w14:paraId="3152AB17" w14:textId="77777777" w:rsidR="00775A5E" w:rsidRPr="00827E45" w:rsidRDefault="00775A5E" w:rsidP="00775A5E">
      <w:pPr>
        <w:rPr>
          <w:rFonts w:cs="ＭＳ Ｐゴシック"/>
          <w:u w:val="single"/>
        </w:rPr>
      </w:pPr>
      <w:r w:rsidRPr="00827E45">
        <w:rPr>
          <w:rFonts w:cs="ＭＳ Ｐゴシック"/>
        </w:rPr>
        <w:t>By:</w:t>
      </w:r>
      <w:r w:rsidRPr="00827E45">
        <w:rPr>
          <w:rFonts w:cs="ＭＳ Ｐゴシック"/>
          <w:u w:val="single"/>
        </w:rPr>
        <w:tab/>
        <w:t xml:space="preserve">                            </w:t>
      </w:r>
      <w:r w:rsidRPr="00827E45">
        <w:rPr>
          <w:rFonts w:cs="ＭＳ Ｐゴシック" w:hint="eastAsia"/>
        </w:rPr>
        <w:t>.</w:t>
      </w:r>
      <w:r w:rsidRPr="00827E45">
        <w:rPr>
          <w:rFonts w:cs="ＭＳ Ｐゴシック"/>
        </w:rPr>
        <w:t xml:space="preserve"> </w:t>
      </w:r>
    </w:p>
    <w:p w14:paraId="4B7A5E02" w14:textId="77777777" w:rsidR="00775A5E" w:rsidRPr="00827E45" w:rsidRDefault="00775A5E" w:rsidP="00775A5E">
      <w:pPr>
        <w:rPr>
          <w:rFonts w:cs="ＭＳ Ｐゴシック"/>
        </w:rPr>
      </w:pPr>
    </w:p>
    <w:p w14:paraId="30754599" w14:textId="77777777" w:rsidR="00775A5E" w:rsidRPr="00827E45" w:rsidRDefault="00775A5E" w:rsidP="00775A5E">
      <w:pPr>
        <w:rPr>
          <w:rFonts w:cs="ＭＳ Ｐゴシック"/>
        </w:rPr>
      </w:pPr>
      <w:r w:rsidRPr="00827E45">
        <w:rPr>
          <w:rFonts w:cs="ＭＳ Ｐゴシック"/>
          <w:u w:val="single"/>
        </w:rPr>
        <w:tab/>
        <w:t xml:space="preserve">                            </w:t>
      </w:r>
      <w:r w:rsidRPr="00827E45">
        <w:rPr>
          <w:rFonts w:cs="ＭＳ Ｐゴシック" w:hint="eastAsia"/>
        </w:rPr>
        <w:t>.</w:t>
      </w:r>
      <w:r w:rsidRPr="00827E45">
        <w:rPr>
          <w:rFonts w:cs="ＭＳ Ｐゴシック"/>
        </w:rPr>
        <w:t xml:space="preserve">          </w:t>
      </w:r>
    </w:p>
    <w:p w14:paraId="1DFBD461" w14:textId="77777777" w:rsidR="00775A5E" w:rsidRPr="00827E45" w:rsidRDefault="00775A5E" w:rsidP="00775A5E">
      <w:pPr>
        <w:ind w:firstLineChars="650" w:firstLine="1365"/>
        <w:rPr>
          <w:rFonts w:cs="ＭＳ Ｐゴシック"/>
        </w:rPr>
      </w:pPr>
      <w:r w:rsidRPr="00827E45">
        <w:rPr>
          <w:rFonts w:cs="ＭＳ Ｐゴシック"/>
        </w:rPr>
        <w:t>Printed Name</w:t>
      </w:r>
    </w:p>
    <w:p w14:paraId="610F3FE3" w14:textId="77777777" w:rsidR="00775A5E" w:rsidRPr="00827E45" w:rsidRDefault="00775A5E" w:rsidP="00775A5E">
      <w:pPr>
        <w:rPr>
          <w:rFonts w:cs="ＭＳ Ｐゴシック"/>
        </w:rPr>
      </w:pPr>
    </w:p>
    <w:p w14:paraId="2112DF94" w14:textId="77777777" w:rsidR="00775A5E" w:rsidRPr="00827E45" w:rsidRDefault="00775A5E" w:rsidP="00775A5E">
      <w:pPr>
        <w:rPr>
          <w:rFonts w:cs="ＭＳ Ｐゴシック"/>
        </w:rPr>
      </w:pPr>
      <w:r w:rsidRPr="00827E45">
        <w:rPr>
          <w:rFonts w:cs="ＭＳ Ｐゴシック"/>
        </w:rPr>
        <w:t>Title:</w:t>
      </w:r>
      <w:r w:rsidRPr="00827E45">
        <w:rPr>
          <w:rFonts w:cs="ＭＳ Ｐゴシック"/>
          <w:u w:val="single"/>
        </w:rPr>
        <w:t xml:space="preserve"> </w:t>
      </w:r>
      <w:r w:rsidRPr="00827E45">
        <w:rPr>
          <w:rFonts w:cs="ＭＳ Ｐゴシック"/>
          <w:u w:val="single"/>
        </w:rPr>
        <w:tab/>
        <w:t xml:space="preserve">                            </w:t>
      </w:r>
      <w:r w:rsidRPr="00827E45">
        <w:rPr>
          <w:rFonts w:cs="ＭＳ Ｐゴシック"/>
        </w:rPr>
        <w:t xml:space="preserve">. </w:t>
      </w:r>
    </w:p>
    <w:p w14:paraId="6C17EAC2" w14:textId="77777777" w:rsidR="00775A5E" w:rsidRPr="00827E45" w:rsidRDefault="00775A5E" w:rsidP="00775A5E">
      <w:pPr>
        <w:rPr>
          <w:rFonts w:cs="ＭＳ Ｐゴシック"/>
        </w:rPr>
      </w:pPr>
    </w:p>
    <w:p w14:paraId="6C9604F1" w14:textId="3E3AE042" w:rsidR="00924DF5" w:rsidRDefault="00924DF5">
      <w:pPr>
        <w:spacing w:line="240" w:lineRule="auto"/>
        <w:rPr>
          <w:rFonts w:cs="ＭＳ Ｐゴシック"/>
        </w:rPr>
      </w:pPr>
      <w:r>
        <w:rPr>
          <w:rFonts w:cs="ＭＳ Ｐゴシック"/>
        </w:rPr>
        <w:br w:type="page"/>
      </w:r>
    </w:p>
    <w:p w14:paraId="73BA0BD4" w14:textId="77777777" w:rsidR="00775A5E" w:rsidRPr="00827E45" w:rsidRDefault="00775A5E" w:rsidP="00775A5E">
      <w:pPr>
        <w:rPr>
          <w:rFonts w:cs="ＭＳ Ｐゴシック"/>
        </w:rPr>
      </w:pPr>
    </w:p>
    <w:p w14:paraId="5248841E" w14:textId="77777777" w:rsidR="00775A5E" w:rsidRPr="00827E45" w:rsidRDefault="00775A5E" w:rsidP="00775A5E">
      <w:pPr>
        <w:rPr>
          <w:rFonts w:cs="ＭＳ Ｐゴシック"/>
          <w:b/>
        </w:rPr>
      </w:pPr>
      <w:r w:rsidRPr="00827E45">
        <w:rPr>
          <w:rFonts w:cs="ＭＳ Ｐゴシック"/>
          <w:b/>
        </w:rPr>
        <w:t>JAPAN ABC LTD.</w:t>
      </w:r>
    </w:p>
    <w:p w14:paraId="43014266" w14:textId="77777777" w:rsidR="00775A5E" w:rsidRPr="00827E45" w:rsidRDefault="00775A5E" w:rsidP="00775A5E">
      <w:pPr>
        <w:rPr>
          <w:rFonts w:cs="ＭＳ Ｐゴシック"/>
        </w:rPr>
      </w:pPr>
    </w:p>
    <w:p w14:paraId="225D122E" w14:textId="77777777" w:rsidR="00775A5E" w:rsidRPr="00827E45" w:rsidRDefault="00775A5E" w:rsidP="00775A5E">
      <w:pPr>
        <w:rPr>
          <w:rFonts w:cs="ＭＳ Ｐゴシック"/>
        </w:rPr>
      </w:pPr>
    </w:p>
    <w:p w14:paraId="678F415B" w14:textId="77777777" w:rsidR="00775A5E" w:rsidRPr="00827E45" w:rsidRDefault="00775A5E" w:rsidP="00775A5E">
      <w:pPr>
        <w:rPr>
          <w:rFonts w:cs="ＭＳ Ｐゴシック"/>
          <w:u w:val="single"/>
        </w:rPr>
      </w:pPr>
      <w:r w:rsidRPr="00827E45">
        <w:rPr>
          <w:rFonts w:cs="ＭＳ Ｐゴシック"/>
        </w:rPr>
        <w:t>By:</w:t>
      </w:r>
      <w:r w:rsidRPr="00827E45">
        <w:rPr>
          <w:rFonts w:cs="ＭＳ Ｐゴシック"/>
          <w:u w:val="single"/>
        </w:rPr>
        <w:tab/>
        <w:t xml:space="preserve">                            </w:t>
      </w:r>
      <w:r w:rsidRPr="00827E45">
        <w:rPr>
          <w:rFonts w:cs="ＭＳ Ｐゴシック" w:hint="eastAsia"/>
        </w:rPr>
        <w:t>.</w:t>
      </w:r>
      <w:r w:rsidRPr="00827E45">
        <w:rPr>
          <w:rFonts w:cs="ＭＳ Ｐゴシック"/>
        </w:rPr>
        <w:t xml:space="preserve"> </w:t>
      </w:r>
    </w:p>
    <w:p w14:paraId="7DCB274E" w14:textId="77777777" w:rsidR="00775A5E" w:rsidRPr="00827E45" w:rsidRDefault="00775A5E" w:rsidP="00775A5E">
      <w:pPr>
        <w:rPr>
          <w:rFonts w:cs="ＭＳ Ｐゴシック"/>
        </w:rPr>
      </w:pPr>
    </w:p>
    <w:p w14:paraId="75AFE713" w14:textId="77777777" w:rsidR="00775A5E" w:rsidRPr="00827E45" w:rsidRDefault="00775A5E" w:rsidP="00775A5E">
      <w:pPr>
        <w:rPr>
          <w:rFonts w:cs="ＭＳ Ｐゴシック"/>
        </w:rPr>
      </w:pPr>
      <w:r w:rsidRPr="00827E45">
        <w:rPr>
          <w:rFonts w:cs="ＭＳ Ｐゴシック"/>
          <w:u w:val="single"/>
        </w:rPr>
        <w:tab/>
        <w:t xml:space="preserve">                            </w:t>
      </w:r>
      <w:r w:rsidRPr="00827E45">
        <w:rPr>
          <w:rFonts w:cs="ＭＳ Ｐゴシック" w:hint="eastAsia"/>
        </w:rPr>
        <w:t>.</w:t>
      </w:r>
    </w:p>
    <w:p w14:paraId="7840BAF6" w14:textId="77777777" w:rsidR="00775A5E" w:rsidRPr="00827E45" w:rsidRDefault="00775A5E" w:rsidP="00775A5E">
      <w:pPr>
        <w:ind w:firstLineChars="650" w:firstLine="1365"/>
        <w:rPr>
          <w:rFonts w:cs="ＭＳ Ｐゴシック"/>
        </w:rPr>
      </w:pPr>
      <w:r w:rsidRPr="00827E45">
        <w:rPr>
          <w:rFonts w:cs="ＭＳ Ｐゴシック"/>
        </w:rPr>
        <w:t>Printed Name</w:t>
      </w:r>
    </w:p>
    <w:p w14:paraId="66516155" w14:textId="77777777" w:rsidR="00775A5E" w:rsidRPr="00827E45" w:rsidRDefault="00775A5E" w:rsidP="00775A5E">
      <w:pPr>
        <w:rPr>
          <w:rFonts w:cs="ＭＳ Ｐゴシック"/>
        </w:rPr>
      </w:pPr>
      <w:r w:rsidRPr="00827E45">
        <w:rPr>
          <w:rFonts w:cs="ＭＳ Ｐゴシック"/>
        </w:rPr>
        <w:t xml:space="preserve">       </w:t>
      </w:r>
    </w:p>
    <w:p w14:paraId="5B0FDE5B" w14:textId="77777777" w:rsidR="00775A5E" w:rsidRPr="00827E45" w:rsidRDefault="00775A5E" w:rsidP="00775A5E">
      <w:pPr>
        <w:rPr>
          <w:rFonts w:cs="ＭＳ Ｐゴシック"/>
        </w:rPr>
      </w:pPr>
      <w:r w:rsidRPr="00827E45">
        <w:rPr>
          <w:rFonts w:cs="ＭＳ Ｐゴシック"/>
        </w:rPr>
        <w:t>Title:</w:t>
      </w:r>
      <w:r w:rsidRPr="00827E45">
        <w:rPr>
          <w:rFonts w:cs="ＭＳ Ｐゴシック"/>
          <w:u w:val="single"/>
        </w:rPr>
        <w:t xml:space="preserve"> </w:t>
      </w:r>
      <w:r w:rsidRPr="00827E45">
        <w:rPr>
          <w:rFonts w:cs="ＭＳ Ｐゴシック"/>
          <w:u w:val="single"/>
        </w:rPr>
        <w:tab/>
        <w:t xml:space="preserve">                            </w:t>
      </w:r>
      <w:r w:rsidRPr="00827E45">
        <w:rPr>
          <w:rFonts w:cs="ＭＳ Ｐゴシック"/>
        </w:rPr>
        <w:t xml:space="preserve">. </w:t>
      </w:r>
    </w:p>
    <w:p w14:paraId="0AD23928" w14:textId="77777777" w:rsidR="00775A5E" w:rsidRPr="00827E45" w:rsidRDefault="00775A5E" w:rsidP="00775A5E">
      <w:pPr>
        <w:ind w:firstLineChars="800" w:firstLine="1680"/>
        <w:rPr>
          <w:rFonts w:cs="ＭＳ Ｐゴシック"/>
        </w:rPr>
      </w:pPr>
      <w:r w:rsidRPr="00827E45">
        <w:rPr>
          <w:rFonts w:cs="ＭＳ Ｐゴシック"/>
        </w:rPr>
        <w:t>（役職名）</w:t>
      </w:r>
      <w:r w:rsidRPr="00827E45">
        <w:rPr>
          <w:rFonts w:cs="ＭＳ Ｐゴシック"/>
        </w:rPr>
        <w:tab/>
      </w:r>
    </w:p>
    <w:p w14:paraId="3DE75CD1" w14:textId="77777777" w:rsidR="00775A5E" w:rsidRPr="00827E45" w:rsidRDefault="00775A5E" w:rsidP="00775A5E">
      <w:pPr>
        <w:rPr>
          <w:rFonts w:cs="ＭＳ Ｐゴシック"/>
        </w:rPr>
      </w:pPr>
      <w:r w:rsidRPr="00827E45">
        <w:rPr>
          <w:rFonts w:cs="ＭＳ Ｐゴシック"/>
        </w:rPr>
        <w:br w:type="page"/>
      </w:r>
    </w:p>
    <w:p w14:paraId="6FE09AFC" w14:textId="77777777" w:rsidR="00775A5E" w:rsidRPr="00827E45" w:rsidRDefault="00775A5E" w:rsidP="00775A5E">
      <w:pPr>
        <w:rPr>
          <w:rFonts w:cs="Arial"/>
          <w:b/>
          <w:kern w:val="0"/>
          <w:szCs w:val="21"/>
        </w:rPr>
      </w:pPr>
    </w:p>
    <w:p w14:paraId="16A6A651" w14:textId="77777777" w:rsidR="00775A5E" w:rsidRPr="00827E45" w:rsidRDefault="00775A5E" w:rsidP="00775A5E">
      <w:pPr>
        <w:jc w:val="center"/>
        <w:rPr>
          <w:b/>
          <w:bCs/>
        </w:rPr>
      </w:pPr>
      <w:r w:rsidRPr="00827E45">
        <w:rPr>
          <w:b/>
          <w:bCs/>
        </w:rPr>
        <w:t>EXHIBIT A (FORM OF APPENDIX)</w:t>
      </w:r>
    </w:p>
    <w:p w14:paraId="12473324" w14:textId="77777777" w:rsidR="00775A5E" w:rsidRPr="00827E45" w:rsidRDefault="00775A5E" w:rsidP="00775A5E"/>
    <w:p w14:paraId="5081AB04" w14:textId="77777777" w:rsidR="00775A5E" w:rsidRPr="00827E45" w:rsidRDefault="00775A5E" w:rsidP="00775A5E">
      <w:pPr>
        <w:jc w:val="center"/>
      </w:pPr>
      <w:r w:rsidRPr="00827E45">
        <w:t>INFORMATION DISCLOSURE APPENDIX ○</w:t>
      </w:r>
    </w:p>
    <w:p w14:paraId="198AA879" w14:textId="77777777" w:rsidR="00775A5E" w:rsidRPr="00827E45" w:rsidRDefault="00775A5E" w:rsidP="00775A5E">
      <w:pPr>
        <w:jc w:val="center"/>
        <w:rPr>
          <w:rFonts w:cs="Arial"/>
          <w:b/>
          <w:kern w:val="0"/>
          <w:szCs w:val="21"/>
        </w:rPr>
      </w:pPr>
    </w:p>
    <w:p w14:paraId="776DF2A2" w14:textId="77777777" w:rsidR="00775A5E" w:rsidRPr="00827E45" w:rsidRDefault="00775A5E" w:rsidP="00775A5E">
      <w:r w:rsidRPr="00827E45">
        <w:t>Reference is made to the Mutual Non-Disclosure Agreement (“MNDA”)</w:t>
      </w:r>
      <w:r w:rsidRPr="00827E45">
        <w:rPr>
          <w:szCs w:val="21"/>
        </w:rPr>
        <w:t xml:space="preserve"> made as of </w:t>
      </w:r>
      <w:r w:rsidRPr="00827E45">
        <w:rPr>
          <w:rFonts w:hint="eastAsia"/>
          <w:szCs w:val="21"/>
        </w:rPr>
        <w:t xml:space="preserve">○○○○ </w:t>
      </w:r>
      <w:r w:rsidRPr="00827E45">
        <w:rPr>
          <w:szCs w:val="21"/>
        </w:rPr>
        <w:t xml:space="preserve">by </w:t>
      </w:r>
      <w:r w:rsidRPr="00827E45">
        <w:rPr>
          <w:rFonts w:hint="eastAsia"/>
          <w:szCs w:val="21"/>
        </w:rPr>
        <w:t>○○○○</w:t>
      </w:r>
      <w:r w:rsidRPr="00827E45">
        <w:rPr>
          <w:szCs w:val="21"/>
        </w:rPr>
        <w:t xml:space="preserve">, a corporation duly organized and existing under the laws of </w:t>
      </w:r>
      <w:r w:rsidRPr="00827E45">
        <w:rPr>
          <w:rFonts w:hint="eastAsia"/>
          <w:szCs w:val="21"/>
        </w:rPr>
        <w:t>○○○○</w:t>
      </w:r>
      <w:r w:rsidRPr="00827E45">
        <w:rPr>
          <w:szCs w:val="21"/>
        </w:rPr>
        <w:t xml:space="preserve">, having its principal place of business at </w:t>
      </w:r>
      <w:r w:rsidRPr="00827E45">
        <w:rPr>
          <w:rFonts w:hint="eastAsia"/>
          <w:szCs w:val="21"/>
        </w:rPr>
        <w:t>○○○○</w:t>
      </w:r>
      <w:r w:rsidRPr="00827E45">
        <w:rPr>
          <w:szCs w:val="21"/>
        </w:rPr>
        <w:t xml:space="preserve"> ("COMPANY") and JAPAN ABC LTD., a corporation duly organized and existing under the laws of Japan, having its principal place of business at</w:t>
      </w:r>
      <w:r w:rsidRPr="00827E45">
        <w:rPr>
          <w:rFonts w:hint="eastAsia"/>
          <w:szCs w:val="21"/>
        </w:rPr>
        <w:t xml:space="preserve"> ○○○○</w:t>
      </w:r>
      <w:r>
        <w:rPr>
          <w:rFonts w:hint="eastAsia"/>
          <w:szCs w:val="21"/>
        </w:rPr>
        <w:t xml:space="preserve"> </w:t>
      </w:r>
      <w:r w:rsidRPr="00827E45">
        <w:rPr>
          <w:szCs w:val="21"/>
        </w:rPr>
        <w:t>("JAPAN ABC")</w:t>
      </w:r>
      <w:r w:rsidRPr="00827E45">
        <w:t>.</w:t>
      </w:r>
    </w:p>
    <w:p w14:paraId="50023865" w14:textId="77777777" w:rsidR="00775A5E" w:rsidRPr="00827E45" w:rsidRDefault="00775A5E" w:rsidP="00775A5E">
      <w:r w:rsidRPr="00827E45">
        <w:t xml:space="preserve">This Appendix is an Information Disclosure Appendix as described </w:t>
      </w:r>
      <w:r w:rsidRPr="00827E45">
        <w:rPr>
          <w:rFonts w:hint="eastAsia"/>
        </w:rPr>
        <w:t>i</w:t>
      </w:r>
      <w:r w:rsidRPr="00827E45">
        <w:t xml:space="preserve">n MNDA, and upon execution hereof by the parties </w:t>
      </w:r>
      <w:r w:rsidRPr="00827E45">
        <w:rPr>
          <w:szCs w:val="21"/>
        </w:rPr>
        <w:t>(collectively the “Parties” and respectively the “Party”)</w:t>
      </w:r>
      <w:r w:rsidRPr="00827E45">
        <w:t xml:space="preserve">, shall be deemed incorporated in MNDA. </w:t>
      </w:r>
    </w:p>
    <w:p w14:paraId="003A6B2A" w14:textId="59041AC7" w:rsidR="00775A5E" w:rsidRDefault="00775A5E" w:rsidP="00775A5E">
      <w:pPr>
        <w:rPr>
          <w:rFonts w:cs="Arial"/>
          <w:b/>
          <w:kern w:val="0"/>
          <w:szCs w:val="21"/>
        </w:rPr>
      </w:pPr>
    </w:p>
    <w:p w14:paraId="0D8420E8" w14:textId="77777777" w:rsidR="00924DF5" w:rsidRPr="00827E45" w:rsidRDefault="00924DF5" w:rsidP="00775A5E">
      <w:pPr>
        <w:rPr>
          <w:rFonts w:cs="Arial" w:hint="eastAsia"/>
          <w:b/>
          <w:kern w:val="0"/>
          <w:szCs w:val="21"/>
        </w:rPr>
      </w:pPr>
    </w:p>
    <w:p w14:paraId="5C2DD005" w14:textId="77777777" w:rsidR="00775A5E" w:rsidRPr="00E60874" w:rsidRDefault="00775A5E" w:rsidP="00775A5E">
      <w:pPr>
        <w:pStyle w:val="a3"/>
        <w:numPr>
          <w:ilvl w:val="0"/>
          <w:numId w:val="5"/>
        </w:numPr>
        <w:ind w:leftChars="0"/>
        <w:rPr>
          <w:b/>
          <w:bCs/>
          <w:szCs w:val="21"/>
        </w:rPr>
      </w:pPr>
      <w:r w:rsidRPr="00E60874">
        <w:rPr>
          <w:b/>
          <w:bCs/>
          <w:szCs w:val="21"/>
        </w:rPr>
        <w:t>COMPANY’S CONFIDENTIAL INFORMATION</w:t>
      </w:r>
    </w:p>
    <w:p w14:paraId="64923EA3" w14:textId="77777777" w:rsidR="00775A5E" w:rsidRPr="00827E45" w:rsidRDefault="00775A5E" w:rsidP="00775A5E">
      <w:pPr>
        <w:rPr>
          <w:szCs w:val="21"/>
        </w:rPr>
      </w:pPr>
    </w:p>
    <w:p w14:paraId="5979CDE0" w14:textId="45A53579" w:rsidR="00775A5E" w:rsidRDefault="00775A5E" w:rsidP="00775A5E">
      <w:pPr>
        <w:rPr>
          <w:szCs w:val="21"/>
        </w:rPr>
      </w:pPr>
      <w:r w:rsidRPr="00827E45">
        <w:rPr>
          <w:szCs w:val="21"/>
        </w:rPr>
        <w:t>COMPANY identifies the Confidential Information that the COMPANY discloses hereunder and the Permitted Purpose and Non-Disclosure Period for such Confidential Information</w:t>
      </w:r>
      <w:r w:rsidRPr="00827E45">
        <w:rPr>
          <w:rFonts w:hint="eastAsia"/>
          <w:szCs w:val="21"/>
        </w:rPr>
        <w:t>,</w:t>
      </w:r>
      <w:r w:rsidRPr="00827E45">
        <w:rPr>
          <w:szCs w:val="21"/>
        </w:rPr>
        <w:t xml:space="preserve"> as follows:</w:t>
      </w:r>
    </w:p>
    <w:p w14:paraId="285ECA04" w14:textId="77777777" w:rsidR="00924DF5" w:rsidRPr="003211FE" w:rsidRDefault="00924DF5" w:rsidP="00924DF5">
      <w:pPr>
        <w:rPr>
          <w:rFonts w:hint="eastAsia"/>
          <w:szCs w:val="21"/>
        </w:rPr>
      </w:pPr>
    </w:p>
    <w:tbl>
      <w:tblPr>
        <w:tblStyle w:val="1"/>
        <w:tblW w:w="8505" w:type="dxa"/>
        <w:tblInd w:w="-5" w:type="dxa"/>
        <w:tblLook w:val="04A0" w:firstRow="1" w:lastRow="0" w:firstColumn="1" w:lastColumn="0" w:noHBand="0" w:noVBand="1"/>
      </w:tblPr>
      <w:tblGrid>
        <w:gridCol w:w="2835"/>
        <w:gridCol w:w="2835"/>
        <w:gridCol w:w="2835"/>
      </w:tblGrid>
      <w:tr w:rsidR="00924DF5" w:rsidRPr="003211FE" w14:paraId="30C9FDFE" w14:textId="77777777" w:rsidTr="00086E4C">
        <w:tc>
          <w:tcPr>
            <w:tcW w:w="2835" w:type="dxa"/>
          </w:tcPr>
          <w:p w14:paraId="5778BD9D" w14:textId="77777777" w:rsidR="00924DF5" w:rsidRPr="003211FE" w:rsidRDefault="00924DF5" w:rsidP="00086E4C">
            <w:pPr>
              <w:jc w:val="center"/>
            </w:pPr>
            <w:r w:rsidRPr="003211FE">
              <w:rPr>
                <w:b/>
                <w:bCs/>
              </w:rPr>
              <w:t>Confidential Information</w:t>
            </w:r>
          </w:p>
        </w:tc>
        <w:tc>
          <w:tcPr>
            <w:tcW w:w="2835" w:type="dxa"/>
          </w:tcPr>
          <w:p w14:paraId="4E0F18C9" w14:textId="77777777" w:rsidR="00924DF5" w:rsidRPr="003211FE" w:rsidRDefault="00924DF5" w:rsidP="00086E4C">
            <w:pPr>
              <w:jc w:val="center"/>
            </w:pPr>
            <w:r w:rsidRPr="003211FE">
              <w:rPr>
                <w:b/>
                <w:bCs/>
              </w:rPr>
              <w:t>Permitted Purpose</w:t>
            </w:r>
          </w:p>
        </w:tc>
        <w:tc>
          <w:tcPr>
            <w:tcW w:w="2835" w:type="dxa"/>
          </w:tcPr>
          <w:p w14:paraId="3436AE50" w14:textId="77777777" w:rsidR="00924DF5" w:rsidRPr="003211FE" w:rsidRDefault="00924DF5" w:rsidP="00086E4C">
            <w:pPr>
              <w:jc w:val="center"/>
            </w:pPr>
            <w:r w:rsidRPr="003211FE">
              <w:rPr>
                <w:b/>
                <w:bCs/>
              </w:rPr>
              <w:t>Non-Disclosure Period</w:t>
            </w:r>
          </w:p>
        </w:tc>
      </w:tr>
      <w:tr w:rsidR="00924DF5" w:rsidRPr="003211FE" w14:paraId="4DCF19A8" w14:textId="77777777" w:rsidTr="00086E4C">
        <w:tc>
          <w:tcPr>
            <w:tcW w:w="2835" w:type="dxa"/>
          </w:tcPr>
          <w:p w14:paraId="5021C553" w14:textId="77777777" w:rsidR="00924DF5" w:rsidRPr="003211FE" w:rsidRDefault="00924DF5" w:rsidP="00086E4C">
            <w:pPr>
              <w:rPr>
                <w:b/>
                <w:bCs/>
              </w:rPr>
            </w:pPr>
          </w:p>
          <w:p w14:paraId="3A9BE901" w14:textId="77777777" w:rsidR="00924DF5" w:rsidRPr="003211FE" w:rsidRDefault="00924DF5" w:rsidP="00086E4C">
            <w:pPr>
              <w:rPr>
                <w:b/>
                <w:bCs/>
              </w:rPr>
            </w:pPr>
          </w:p>
          <w:p w14:paraId="0A469BC4" w14:textId="77777777" w:rsidR="00924DF5" w:rsidRPr="003211FE" w:rsidRDefault="00924DF5" w:rsidP="00086E4C">
            <w:pPr>
              <w:rPr>
                <w:b/>
                <w:bCs/>
              </w:rPr>
            </w:pPr>
          </w:p>
          <w:p w14:paraId="51D25DDB" w14:textId="77777777" w:rsidR="00924DF5" w:rsidRPr="003211FE" w:rsidRDefault="00924DF5" w:rsidP="00086E4C">
            <w:pPr>
              <w:rPr>
                <w:b/>
                <w:bCs/>
              </w:rPr>
            </w:pPr>
          </w:p>
        </w:tc>
        <w:tc>
          <w:tcPr>
            <w:tcW w:w="2835" w:type="dxa"/>
          </w:tcPr>
          <w:p w14:paraId="0E67887B" w14:textId="77777777" w:rsidR="00924DF5" w:rsidRPr="003211FE" w:rsidRDefault="00924DF5" w:rsidP="00086E4C">
            <w:pPr>
              <w:rPr>
                <w:b/>
                <w:bCs/>
              </w:rPr>
            </w:pPr>
          </w:p>
        </w:tc>
        <w:tc>
          <w:tcPr>
            <w:tcW w:w="2835" w:type="dxa"/>
          </w:tcPr>
          <w:p w14:paraId="34EB9C11" w14:textId="77777777" w:rsidR="00924DF5" w:rsidRPr="003211FE" w:rsidRDefault="00924DF5" w:rsidP="00086E4C">
            <w:pPr>
              <w:rPr>
                <w:b/>
                <w:bCs/>
              </w:rPr>
            </w:pPr>
          </w:p>
        </w:tc>
      </w:tr>
    </w:tbl>
    <w:p w14:paraId="77AC5D8D" w14:textId="20EF2B3E" w:rsidR="00775A5E" w:rsidRDefault="00775A5E" w:rsidP="00775A5E">
      <w:pPr>
        <w:rPr>
          <w:rFonts w:cs="Arial"/>
          <w:b/>
          <w:kern w:val="0"/>
          <w:szCs w:val="21"/>
        </w:rPr>
      </w:pPr>
    </w:p>
    <w:p w14:paraId="125A9D87" w14:textId="77777777" w:rsidR="00924DF5" w:rsidRPr="00827E45" w:rsidRDefault="00924DF5" w:rsidP="00775A5E">
      <w:pPr>
        <w:rPr>
          <w:rFonts w:cs="Arial" w:hint="eastAsia"/>
          <w:b/>
          <w:kern w:val="0"/>
          <w:szCs w:val="21"/>
        </w:rPr>
      </w:pPr>
    </w:p>
    <w:p w14:paraId="2A8DE375" w14:textId="77777777" w:rsidR="00775A5E" w:rsidRPr="00E60874" w:rsidRDefault="00775A5E" w:rsidP="00775A5E">
      <w:pPr>
        <w:pStyle w:val="a3"/>
        <w:numPr>
          <w:ilvl w:val="0"/>
          <w:numId w:val="5"/>
        </w:numPr>
        <w:ind w:leftChars="0"/>
        <w:rPr>
          <w:b/>
          <w:bCs/>
          <w:szCs w:val="21"/>
        </w:rPr>
      </w:pPr>
      <w:r w:rsidRPr="00E60874">
        <w:rPr>
          <w:b/>
          <w:bCs/>
          <w:szCs w:val="21"/>
        </w:rPr>
        <w:t>JAPAN ABC’S CONFIDENTIAL INFORMATION</w:t>
      </w:r>
    </w:p>
    <w:p w14:paraId="205BD573" w14:textId="77777777" w:rsidR="00775A5E" w:rsidRPr="00827E45" w:rsidRDefault="00775A5E" w:rsidP="00775A5E">
      <w:pPr>
        <w:rPr>
          <w:szCs w:val="21"/>
        </w:rPr>
      </w:pPr>
    </w:p>
    <w:p w14:paraId="7E185D5D" w14:textId="77777777" w:rsidR="00775A5E" w:rsidRPr="00827E45" w:rsidRDefault="00775A5E" w:rsidP="00775A5E">
      <w:pPr>
        <w:rPr>
          <w:szCs w:val="21"/>
        </w:rPr>
      </w:pPr>
      <w:r w:rsidRPr="00827E45">
        <w:rPr>
          <w:szCs w:val="21"/>
        </w:rPr>
        <w:t>JAPAN ABC identifies the Confidential Information that JAPAN ABC discloses hereunder and the Permitted Purpose and Non-Disclosure Period for such Confidential Information</w:t>
      </w:r>
      <w:r w:rsidRPr="00827E45">
        <w:rPr>
          <w:rFonts w:hint="eastAsia"/>
          <w:szCs w:val="21"/>
        </w:rPr>
        <w:t>,</w:t>
      </w:r>
      <w:r w:rsidRPr="00827E45">
        <w:rPr>
          <w:szCs w:val="21"/>
        </w:rPr>
        <w:t xml:space="preserve"> as follows:  </w:t>
      </w:r>
    </w:p>
    <w:p w14:paraId="07C2A8A8" w14:textId="7AFFAA5B" w:rsidR="00775A5E" w:rsidRDefault="00775A5E" w:rsidP="00775A5E">
      <w:pPr>
        <w:rPr>
          <w:szCs w:val="21"/>
        </w:rPr>
      </w:pPr>
      <w:r w:rsidRPr="00827E45">
        <w:rPr>
          <w:szCs w:val="21"/>
        </w:rPr>
        <w:t xml:space="preserve">       </w:t>
      </w:r>
    </w:p>
    <w:p w14:paraId="1C4CD07E" w14:textId="77777777" w:rsidR="00924DF5" w:rsidRPr="003211FE" w:rsidRDefault="00924DF5" w:rsidP="00924DF5">
      <w:pPr>
        <w:rPr>
          <w:szCs w:val="21"/>
        </w:rPr>
      </w:pPr>
    </w:p>
    <w:tbl>
      <w:tblPr>
        <w:tblStyle w:val="1"/>
        <w:tblW w:w="8505" w:type="dxa"/>
        <w:tblInd w:w="-5" w:type="dxa"/>
        <w:tblLook w:val="04A0" w:firstRow="1" w:lastRow="0" w:firstColumn="1" w:lastColumn="0" w:noHBand="0" w:noVBand="1"/>
      </w:tblPr>
      <w:tblGrid>
        <w:gridCol w:w="2835"/>
        <w:gridCol w:w="2835"/>
        <w:gridCol w:w="2835"/>
      </w:tblGrid>
      <w:tr w:rsidR="00924DF5" w:rsidRPr="003211FE" w14:paraId="1A44ADCC" w14:textId="77777777" w:rsidTr="00086E4C">
        <w:tc>
          <w:tcPr>
            <w:tcW w:w="2835" w:type="dxa"/>
          </w:tcPr>
          <w:p w14:paraId="49E73403" w14:textId="77777777" w:rsidR="00924DF5" w:rsidRPr="003211FE" w:rsidRDefault="00924DF5" w:rsidP="00086E4C">
            <w:pPr>
              <w:jc w:val="center"/>
            </w:pPr>
            <w:r w:rsidRPr="003211FE">
              <w:rPr>
                <w:b/>
                <w:bCs/>
              </w:rPr>
              <w:t>Confidential Information</w:t>
            </w:r>
          </w:p>
        </w:tc>
        <w:tc>
          <w:tcPr>
            <w:tcW w:w="2835" w:type="dxa"/>
          </w:tcPr>
          <w:p w14:paraId="45C32072" w14:textId="77777777" w:rsidR="00924DF5" w:rsidRPr="003211FE" w:rsidRDefault="00924DF5" w:rsidP="00086E4C">
            <w:pPr>
              <w:jc w:val="center"/>
            </w:pPr>
            <w:r w:rsidRPr="003211FE">
              <w:rPr>
                <w:b/>
                <w:bCs/>
              </w:rPr>
              <w:t>Permitted Purpose</w:t>
            </w:r>
          </w:p>
        </w:tc>
        <w:tc>
          <w:tcPr>
            <w:tcW w:w="2835" w:type="dxa"/>
          </w:tcPr>
          <w:p w14:paraId="69C08895" w14:textId="77777777" w:rsidR="00924DF5" w:rsidRPr="003211FE" w:rsidRDefault="00924DF5" w:rsidP="00086E4C">
            <w:pPr>
              <w:jc w:val="center"/>
            </w:pPr>
            <w:r w:rsidRPr="003211FE">
              <w:rPr>
                <w:b/>
                <w:bCs/>
              </w:rPr>
              <w:t>Non-Disclosure Period</w:t>
            </w:r>
          </w:p>
        </w:tc>
      </w:tr>
      <w:tr w:rsidR="00924DF5" w:rsidRPr="003211FE" w14:paraId="1D50D04D" w14:textId="77777777" w:rsidTr="00086E4C">
        <w:tc>
          <w:tcPr>
            <w:tcW w:w="2835" w:type="dxa"/>
          </w:tcPr>
          <w:p w14:paraId="57CC33A4" w14:textId="77777777" w:rsidR="00924DF5" w:rsidRPr="003211FE" w:rsidRDefault="00924DF5" w:rsidP="00086E4C">
            <w:pPr>
              <w:rPr>
                <w:b/>
                <w:bCs/>
              </w:rPr>
            </w:pPr>
          </w:p>
          <w:p w14:paraId="4FE5EDD3" w14:textId="77777777" w:rsidR="00924DF5" w:rsidRPr="003211FE" w:rsidRDefault="00924DF5" w:rsidP="00086E4C">
            <w:pPr>
              <w:rPr>
                <w:b/>
                <w:bCs/>
              </w:rPr>
            </w:pPr>
          </w:p>
          <w:p w14:paraId="42E189EC" w14:textId="77777777" w:rsidR="00924DF5" w:rsidRPr="003211FE" w:rsidRDefault="00924DF5" w:rsidP="00086E4C">
            <w:pPr>
              <w:rPr>
                <w:b/>
                <w:bCs/>
              </w:rPr>
            </w:pPr>
          </w:p>
          <w:p w14:paraId="61750D81" w14:textId="77777777" w:rsidR="00924DF5" w:rsidRPr="003211FE" w:rsidRDefault="00924DF5" w:rsidP="00086E4C">
            <w:pPr>
              <w:rPr>
                <w:b/>
                <w:bCs/>
              </w:rPr>
            </w:pPr>
          </w:p>
        </w:tc>
        <w:tc>
          <w:tcPr>
            <w:tcW w:w="2835" w:type="dxa"/>
          </w:tcPr>
          <w:p w14:paraId="629407D8" w14:textId="77777777" w:rsidR="00924DF5" w:rsidRPr="003211FE" w:rsidRDefault="00924DF5" w:rsidP="00086E4C">
            <w:pPr>
              <w:rPr>
                <w:b/>
                <w:bCs/>
              </w:rPr>
            </w:pPr>
          </w:p>
        </w:tc>
        <w:tc>
          <w:tcPr>
            <w:tcW w:w="2835" w:type="dxa"/>
          </w:tcPr>
          <w:p w14:paraId="63FDDE94" w14:textId="77777777" w:rsidR="00924DF5" w:rsidRPr="003211FE" w:rsidRDefault="00924DF5" w:rsidP="00086E4C">
            <w:pPr>
              <w:rPr>
                <w:b/>
                <w:bCs/>
              </w:rPr>
            </w:pPr>
          </w:p>
        </w:tc>
      </w:tr>
    </w:tbl>
    <w:p w14:paraId="0EA9D183" w14:textId="3959F9C4" w:rsidR="00775A5E" w:rsidRDefault="00775A5E" w:rsidP="00775A5E">
      <w:pPr>
        <w:rPr>
          <w:szCs w:val="21"/>
        </w:rPr>
      </w:pPr>
    </w:p>
    <w:p w14:paraId="4BCFB71C" w14:textId="77777777" w:rsidR="00924DF5" w:rsidRPr="00827E45" w:rsidRDefault="00924DF5" w:rsidP="00775A5E">
      <w:pPr>
        <w:rPr>
          <w:rFonts w:hint="eastAsia"/>
          <w:szCs w:val="21"/>
        </w:rPr>
      </w:pPr>
    </w:p>
    <w:p w14:paraId="23D75121" w14:textId="77777777" w:rsidR="00775A5E" w:rsidRPr="00E60874" w:rsidRDefault="00775A5E" w:rsidP="00775A5E">
      <w:pPr>
        <w:pStyle w:val="a3"/>
        <w:numPr>
          <w:ilvl w:val="0"/>
          <w:numId w:val="5"/>
        </w:numPr>
        <w:ind w:leftChars="0"/>
        <w:rPr>
          <w:b/>
          <w:bCs/>
          <w:szCs w:val="21"/>
        </w:rPr>
      </w:pPr>
      <w:r w:rsidRPr="00E60874">
        <w:rPr>
          <w:b/>
          <w:bCs/>
          <w:szCs w:val="21"/>
        </w:rPr>
        <w:t>CONTACTS</w:t>
      </w:r>
    </w:p>
    <w:p w14:paraId="16501DDB" w14:textId="77777777" w:rsidR="00775A5E" w:rsidRPr="00827E45" w:rsidRDefault="00775A5E" w:rsidP="00775A5E">
      <w:pPr>
        <w:rPr>
          <w:szCs w:val="21"/>
        </w:rPr>
      </w:pPr>
    </w:p>
    <w:p w14:paraId="1A961D3F" w14:textId="77777777" w:rsidR="00775A5E" w:rsidRPr="00827E45" w:rsidRDefault="00775A5E" w:rsidP="00775A5E">
      <w:pPr>
        <w:rPr>
          <w:szCs w:val="21"/>
        </w:rPr>
      </w:pPr>
      <w:r w:rsidRPr="00827E45">
        <w:rPr>
          <w:szCs w:val="21"/>
        </w:rPr>
        <w:t xml:space="preserve">If either Party designates its contact for receipt of Confidential Information disclosed by the other Party and/or its contact for </w:t>
      </w:r>
      <w:r w:rsidRPr="00827E45">
        <w:rPr>
          <w:rFonts w:hint="eastAsia"/>
          <w:szCs w:val="21"/>
        </w:rPr>
        <w:t>d</w:t>
      </w:r>
      <w:r w:rsidRPr="00827E45">
        <w:rPr>
          <w:szCs w:val="21"/>
        </w:rPr>
        <w:t>isclosure of its Confidential Information to the other Party, the contact(s) is/are as follows (specify the name and other</w:t>
      </w:r>
      <w:r w:rsidRPr="00827E45">
        <w:rPr>
          <w:rFonts w:hint="eastAsia"/>
          <w:szCs w:val="21"/>
        </w:rPr>
        <w:t xml:space="preserve"> r</w:t>
      </w:r>
      <w:r w:rsidRPr="00827E45">
        <w:rPr>
          <w:szCs w:val="21"/>
        </w:rPr>
        <w:t>elevant information of the contact):</w:t>
      </w:r>
    </w:p>
    <w:p w14:paraId="0BECC6B1" w14:textId="7B81412B" w:rsidR="00775A5E" w:rsidRDefault="00775A5E" w:rsidP="00775A5E">
      <w:pPr>
        <w:rPr>
          <w:szCs w:val="21"/>
        </w:rPr>
      </w:pPr>
    </w:p>
    <w:p w14:paraId="39BB4BAD" w14:textId="77777777" w:rsidR="00924DF5" w:rsidRPr="003211FE" w:rsidRDefault="00924DF5" w:rsidP="00924DF5">
      <w:pPr>
        <w:rPr>
          <w:szCs w:val="21"/>
        </w:rPr>
      </w:pPr>
      <w:bookmarkStart w:id="4" w:name="_Hlk69733420"/>
    </w:p>
    <w:tbl>
      <w:tblPr>
        <w:tblStyle w:val="1"/>
        <w:tblW w:w="8505" w:type="dxa"/>
        <w:tblInd w:w="-5" w:type="dxa"/>
        <w:tblLook w:val="04A0" w:firstRow="1" w:lastRow="0" w:firstColumn="1" w:lastColumn="0" w:noHBand="0" w:noVBand="1"/>
      </w:tblPr>
      <w:tblGrid>
        <w:gridCol w:w="4253"/>
        <w:gridCol w:w="4252"/>
      </w:tblGrid>
      <w:tr w:rsidR="00924DF5" w:rsidRPr="003211FE" w14:paraId="2A5B8B0C" w14:textId="77777777" w:rsidTr="00086E4C">
        <w:tc>
          <w:tcPr>
            <w:tcW w:w="4253" w:type="dxa"/>
          </w:tcPr>
          <w:p w14:paraId="6153102D" w14:textId="77777777" w:rsidR="00924DF5" w:rsidRPr="003211FE" w:rsidRDefault="00924DF5" w:rsidP="00086E4C">
            <w:pPr>
              <w:jc w:val="center"/>
              <w:rPr>
                <w:b/>
                <w:bCs/>
              </w:rPr>
            </w:pPr>
            <w:r w:rsidRPr="003211FE">
              <w:rPr>
                <w:rFonts w:hint="eastAsia"/>
                <w:b/>
                <w:bCs/>
              </w:rPr>
              <w:lastRenderedPageBreak/>
              <w:t>COMPANY’s Contact</w:t>
            </w:r>
            <w:r w:rsidRPr="003211FE">
              <w:rPr>
                <w:b/>
                <w:bCs/>
              </w:rPr>
              <w:t xml:space="preserve"> </w:t>
            </w:r>
          </w:p>
          <w:p w14:paraId="4AA07081" w14:textId="77777777" w:rsidR="00924DF5" w:rsidRPr="003211FE" w:rsidRDefault="00924DF5" w:rsidP="00086E4C">
            <w:pPr>
              <w:jc w:val="center"/>
              <w:rPr>
                <w:b/>
                <w:bCs/>
              </w:rPr>
            </w:pPr>
            <w:r w:rsidRPr="003211FE">
              <w:rPr>
                <w:b/>
                <w:bCs/>
              </w:rPr>
              <w:t>for Receipt</w:t>
            </w:r>
          </w:p>
        </w:tc>
        <w:tc>
          <w:tcPr>
            <w:tcW w:w="4252" w:type="dxa"/>
          </w:tcPr>
          <w:p w14:paraId="0808DCC2" w14:textId="77777777" w:rsidR="00924DF5" w:rsidRPr="003211FE" w:rsidRDefault="00924DF5" w:rsidP="00086E4C">
            <w:pPr>
              <w:jc w:val="center"/>
              <w:rPr>
                <w:b/>
                <w:bCs/>
              </w:rPr>
            </w:pPr>
            <w:r w:rsidRPr="003211FE">
              <w:rPr>
                <w:rFonts w:hint="eastAsia"/>
                <w:b/>
                <w:bCs/>
              </w:rPr>
              <w:t>JAPAN ABC</w:t>
            </w:r>
            <w:r w:rsidRPr="003211FE">
              <w:rPr>
                <w:b/>
                <w:bCs/>
              </w:rPr>
              <w:t xml:space="preserve">’s Contact </w:t>
            </w:r>
          </w:p>
          <w:p w14:paraId="5709B46D" w14:textId="77777777" w:rsidR="00924DF5" w:rsidRPr="003211FE" w:rsidRDefault="00924DF5" w:rsidP="00086E4C">
            <w:pPr>
              <w:jc w:val="center"/>
              <w:rPr>
                <w:b/>
                <w:bCs/>
              </w:rPr>
            </w:pPr>
            <w:r w:rsidRPr="003211FE">
              <w:rPr>
                <w:b/>
                <w:bCs/>
              </w:rPr>
              <w:t>for Receipt</w:t>
            </w:r>
          </w:p>
        </w:tc>
      </w:tr>
      <w:tr w:rsidR="00924DF5" w:rsidRPr="003211FE" w14:paraId="4DCC6E2C" w14:textId="77777777" w:rsidTr="00086E4C">
        <w:tc>
          <w:tcPr>
            <w:tcW w:w="4253" w:type="dxa"/>
          </w:tcPr>
          <w:p w14:paraId="14F20FD9" w14:textId="77777777" w:rsidR="00924DF5" w:rsidRPr="003211FE" w:rsidRDefault="00924DF5" w:rsidP="00086E4C"/>
        </w:tc>
        <w:tc>
          <w:tcPr>
            <w:tcW w:w="4252" w:type="dxa"/>
          </w:tcPr>
          <w:p w14:paraId="2556AC0F" w14:textId="77777777" w:rsidR="00924DF5" w:rsidRPr="003211FE" w:rsidRDefault="00924DF5" w:rsidP="00086E4C"/>
          <w:p w14:paraId="09138615" w14:textId="77777777" w:rsidR="00924DF5" w:rsidRPr="003211FE" w:rsidRDefault="00924DF5" w:rsidP="00086E4C"/>
          <w:p w14:paraId="4D0B83CF" w14:textId="77777777" w:rsidR="00924DF5" w:rsidRPr="003211FE" w:rsidRDefault="00924DF5" w:rsidP="00086E4C"/>
        </w:tc>
      </w:tr>
      <w:bookmarkEnd w:id="4"/>
    </w:tbl>
    <w:p w14:paraId="36AB5CE2" w14:textId="77777777" w:rsidR="00924DF5" w:rsidRPr="003211FE" w:rsidRDefault="00924DF5" w:rsidP="00924DF5">
      <w:pPr>
        <w:rPr>
          <w:szCs w:val="21"/>
        </w:rPr>
      </w:pPr>
    </w:p>
    <w:tbl>
      <w:tblPr>
        <w:tblStyle w:val="1"/>
        <w:tblW w:w="8505" w:type="dxa"/>
        <w:tblInd w:w="-5" w:type="dxa"/>
        <w:tblLook w:val="04A0" w:firstRow="1" w:lastRow="0" w:firstColumn="1" w:lastColumn="0" w:noHBand="0" w:noVBand="1"/>
      </w:tblPr>
      <w:tblGrid>
        <w:gridCol w:w="4253"/>
        <w:gridCol w:w="4252"/>
      </w:tblGrid>
      <w:tr w:rsidR="00924DF5" w:rsidRPr="003211FE" w14:paraId="34679EBF" w14:textId="77777777" w:rsidTr="00086E4C">
        <w:tc>
          <w:tcPr>
            <w:tcW w:w="4253" w:type="dxa"/>
          </w:tcPr>
          <w:p w14:paraId="67172E34" w14:textId="77777777" w:rsidR="00924DF5" w:rsidRPr="003211FE" w:rsidRDefault="00924DF5" w:rsidP="00086E4C">
            <w:pPr>
              <w:jc w:val="center"/>
              <w:rPr>
                <w:b/>
                <w:bCs/>
              </w:rPr>
            </w:pPr>
            <w:r w:rsidRPr="003211FE">
              <w:rPr>
                <w:rFonts w:hint="eastAsia"/>
                <w:b/>
                <w:bCs/>
              </w:rPr>
              <w:t>COMPANY’s Contact</w:t>
            </w:r>
            <w:r w:rsidRPr="003211FE">
              <w:rPr>
                <w:b/>
                <w:bCs/>
              </w:rPr>
              <w:t xml:space="preserve"> </w:t>
            </w:r>
          </w:p>
          <w:p w14:paraId="7F547480" w14:textId="77777777" w:rsidR="00924DF5" w:rsidRPr="003211FE" w:rsidRDefault="00924DF5" w:rsidP="00086E4C">
            <w:pPr>
              <w:jc w:val="center"/>
              <w:rPr>
                <w:b/>
                <w:bCs/>
              </w:rPr>
            </w:pPr>
            <w:r w:rsidRPr="003211FE">
              <w:rPr>
                <w:b/>
                <w:bCs/>
              </w:rPr>
              <w:t xml:space="preserve">for </w:t>
            </w:r>
            <w:r>
              <w:rPr>
                <w:b/>
                <w:bCs/>
              </w:rPr>
              <w:t>Disclosure</w:t>
            </w:r>
          </w:p>
        </w:tc>
        <w:tc>
          <w:tcPr>
            <w:tcW w:w="4252" w:type="dxa"/>
          </w:tcPr>
          <w:p w14:paraId="66065D1E" w14:textId="77777777" w:rsidR="00924DF5" w:rsidRPr="003211FE" w:rsidRDefault="00924DF5" w:rsidP="00086E4C">
            <w:pPr>
              <w:jc w:val="center"/>
              <w:rPr>
                <w:b/>
                <w:bCs/>
              </w:rPr>
            </w:pPr>
            <w:r w:rsidRPr="003211FE">
              <w:rPr>
                <w:rFonts w:hint="eastAsia"/>
                <w:b/>
                <w:bCs/>
              </w:rPr>
              <w:t>JAPAN ABC</w:t>
            </w:r>
            <w:r w:rsidRPr="003211FE">
              <w:rPr>
                <w:b/>
                <w:bCs/>
              </w:rPr>
              <w:t xml:space="preserve">’s Contact </w:t>
            </w:r>
          </w:p>
          <w:p w14:paraId="1D2F233D" w14:textId="77777777" w:rsidR="00924DF5" w:rsidRPr="003211FE" w:rsidRDefault="00924DF5" w:rsidP="00086E4C">
            <w:pPr>
              <w:jc w:val="center"/>
              <w:rPr>
                <w:b/>
                <w:bCs/>
              </w:rPr>
            </w:pPr>
            <w:r w:rsidRPr="003211FE">
              <w:rPr>
                <w:b/>
                <w:bCs/>
              </w:rPr>
              <w:t xml:space="preserve">for </w:t>
            </w:r>
            <w:r>
              <w:rPr>
                <w:b/>
                <w:bCs/>
              </w:rPr>
              <w:t>Disclosure</w:t>
            </w:r>
          </w:p>
        </w:tc>
      </w:tr>
      <w:tr w:rsidR="00924DF5" w:rsidRPr="003211FE" w14:paraId="11A6E6CB" w14:textId="77777777" w:rsidTr="00086E4C">
        <w:tc>
          <w:tcPr>
            <w:tcW w:w="4253" w:type="dxa"/>
          </w:tcPr>
          <w:p w14:paraId="0641D916" w14:textId="77777777" w:rsidR="00924DF5" w:rsidRPr="003211FE" w:rsidRDefault="00924DF5" w:rsidP="00086E4C"/>
        </w:tc>
        <w:tc>
          <w:tcPr>
            <w:tcW w:w="4252" w:type="dxa"/>
          </w:tcPr>
          <w:p w14:paraId="2731D059" w14:textId="77777777" w:rsidR="00924DF5" w:rsidRPr="003211FE" w:rsidRDefault="00924DF5" w:rsidP="00086E4C"/>
          <w:p w14:paraId="3D12B861" w14:textId="77777777" w:rsidR="00924DF5" w:rsidRPr="003211FE" w:rsidRDefault="00924DF5" w:rsidP="00086E4C"/>
          <w:p w14:paraId="1238371C" w14:textId="77777777" w:rsidR="00924DF5" w:rsidRPr="003211FE" w:rsidRDefault="00924DF5" w:rsidP="00086E4C"/>
        </w:tc>
      </w:tr>
    </w:tbl>
    <w:p w14:paraId="4AF0C75F" w14:textId="77777777" w:rsidR="00924DF5" w:rsidRDefault="00924DF5" w:rsidP="00924DF5">
      <w:pPr>
        <w:rPr>
          <w:szCs w:val="21"/>
        </w:rPr>
      </w:pPr>
    </w:p>
    <w:p w14:paraId="27ECAC12" w14:textId="77777777" w:rsidR="00775A5E" w:rsidRPr="00827E45" w:rsidRDefault="00775A5E" w:rsidP="00775A5E">
      <w:pPr>
        <w:rPr>
          <w:szCs w:val="21"/>
        </w:rPr>
      </w:pPr>
    </w:p>
    <w:p w14:paraId="3D91FFB0" w14:textId="77777777" w:rsidR="00775A5E" w:rsidRPr="00827E45" w:rsidRDefault="00775A5E" w:rsidP="00775A5E">
      <w:pPr>
        <w:rPr>
          <w:szCs w:val="21"/>
        </w:rPr>
      </w:pPr>
      <w:r w:rsidRPr="00827E45">
        <w:rPr>
          <w:szCs w:val="21"/>
        </w:rPr>
        <w:t>Each Party may designate or change such contact(s) at any time by giving prior written notice to the other Party.</w:t>
      </w:r>
    </w:p>
    <w:p w14:paraId="250AD1EA" w14:textId="77777777" w:rsidR="00775A5E" w:rsidRPr="00827E45" w:rsidRDefault="00775A5E" w:rsidP="00775A5E">
      <w:pPr>
        <w:ind w:left="420"/>
      </w:pPr>
    </w:p>
    <w:p w14:paraId="2B23C2B8" w14:textId="77777777" w:rsidR="00775A5E" w:rsidRPr="00827E45" w:rsidRDefault="00775A5E" w:rsidP="00775A5E">
      <w:pPr>
        <w:pStyle w:val="a3"/>
        <w:numPr>
          <w:ilvl w:val="0"/>
          <w:numId w:val="5"/>
        </w:numPr>
        <w:ind w:leftChars="0"/>
      </w:pPr>
      <w:r w:rsidRPr="00827E45">
        <w:t>The Effective Date of this Appendix shall be ○○○○.</w:t>
      </w:r>
    </w:p>
    <w:p w14:paraId="15F1D5FA" w14:textId="77777777" w:rsidR="00775A5E" w:rsidRPr="00827E45" w:rsidRDefault="00775A5E" w:rsidP="00775A5E">
      <w:pPr>
        <w:rPr>
          <w:rFonts w:cs="ＭＳ Ｐゴシック"/>
          <w:b/>
          <w:u w:val="single"/>
        </w:rPr>
      </w:pPr>
    </w:p>
    <w:p w14:paraId="79AA9615" w14:textId="77777777" w:rsidR="00775A5E" w:rsidRPr="00827E45" w:rsidRDefault="00775A5E" w:rsidP="00775A5E">
      <w:pPr>
        <w:rPr>
          <w:rFonts w:cs="ＭＳ Ｐゴシック"/>
          <w:b/>
          <w:u w:val="single"/>
        </w:rPr>
      </w:pPr>
    </w:p>
    <w:p w14:paraId="204CA1A9" w14:textId="77777777" w:rsidR="00775A5E" w:rsidRPr="00827E45" w:rsidRDefault="00775A5E" w:rsidP="00775A5E">
      <w:pPr>
        <w:rPr>
          <w:rFonts w:cs="ＭＳ Ｐゴシック"/>
          <w:b/>
        </w:rPr>
      </w:pPr>
      <w:r w:rsidRPr="00827E45">
        <w:rPr>
          <w:rFonts w:cs="ＭＳ Ｐゴシック"/>
          <w:b/>
        </w:rPr>
        <w:t>COMPANY:</w:t>
      </w:r>
    </w:p>
    <w:p w14:paraId="36E297F4" w14:textId="77777777" w:rsidR="00775A5E" w:rsidRPr="00827E45" w:rsidRDefault="00775A5E" w:rsidP="00775A5E">
      <w:pPr>
        <w:rPr>
          <w:rFonts w:cs="ＭＳ Ｐゴシック"/>
          <w:b/>
          <w:u w:val="single"/>
        </w:rPr>
      </w:pPr>
    </w:p>
    <w:p w14:paraId="2DEC3107" w14:textId="77777777" w:rsidR="00775A5E" w:rsidRPr="00827E45" w:rsidRDefault="00775A5E" w:rsidP="00775A5E">
      <w:pPr>
        <w:rPr>
          <w:rFonts w:cs="ＭＳ Ｐゴシック"/>
        </w:rPr>
      </w:pPr>
      <w:r w:rsidRPr="00827E45">
        <w:rPr>
          <w:rFonts w:cs="ＭＳ Ｐゴシック"/>
          <w:b/>
          <w:u w:val="single"/>
        </w:rPr>
        <w:t xml:space="preserve">            </w:t>
      </w:r>
      <w:r w:rsidRPr="00827E45">
        <w:rPr>
          <w:rFonts w:cs="ＭＳ Ｐゴシック"/>
          <w:bCs/>
          <w:u w:val="single"/>
        </w:rPr>
        <w:t xml:space="preserve">(Name of COMPANY) </w:t>
      </w:r>
      <w:r w:rsidRPr="00827E45">
        <w:rPr>
          <w:rFonts w:cs="ＭＳ Ｐゴシック"/>
          <w:u w:val="single"/>
        </w:rPr>
        <w:t xml:space="preserve">  　　　</w:t>
      </w:r>
      <w:r w:rsidRPr="00827E45">
        <w:rPr>
          <w:rFonts w:cs="ＭＳ Ｐゴシック"/>
        </w:rPr>
        <w:t xml:space="preserve">. </w:t>
      </w:r>
    </w:p>
    <w:p w14:paraId="592194A9" w14:textId="77777777" w:rsidR="00775A5E" w:rsidRPr="00827E45" w:rsidRDefault="00775A5E" w:rsidP="00775A5E">
      <w:pPr>
        <w:rPr>
          <w:rFonts w:cs="ＭＳ Ｐゴシック"/>
        </w:rPr>
      </w:pPr>
    </w:p>
    <w:p w14:paraId="7850FD4B" w14:textId="77777777" w:rsidR="00775A5E" w:rsidRPr="00827E45" w:rsidRDefault="00775A5E" w:rsidP="00775A5E">
      <w:pPr>
        <w:rPr>
          <w:rFonts w:cs="ＭＳ Ｐゴシック"/>
        </w:rPr>
      </w:pPr>
    </w:p>
    <w:p w14:paraId="561227A5" w14:textId="77777777" w:rsidR="00775A5E" w:rsidRPr="00827E45" w:rsidRDefault="00775A5E" w:rsidP="00775A5E">
      <w:pPr>
        <w:rPr>
          <w:rFonts w:cs="ＭＳ Ｐゴシック"/>
          <w:u w:val="single"/>
        </w:rPr>
      </w:pPr>
      <w:r w:rsidRPr="00827E45">
        <w:rPr>
          <w:rFonts w:cs="ＭＳ Ｐゴシック"/>
        </w:rPr>
        <w:t>By:</w:t>
      </w:r>
      <w:r w:rsidRPr="00827E45">
        <w:rPr>
          <w:rFonts w:cs="ＭＳ Ｐゴシック"/>
          <w:u w:val="single"/>
        </w:rPr>
        <w:tab/>
        <w:t xml:space="preserve">                            </w:t>
      </w:r>
      <w:r w:rsidRPr="00827E45">
        <w:rPr>
          <w:rFonts w:cs="ＭＳ Ｐゴシック" w:hint="eastAsia"/>
        </w:rPr>
        <w:t>.</w:t>
      </w:r>
      <w:r w:rsidRPr="00827E45">
        <w:rPr>
          <w:rFonts w:cs="ＭＳ Ｐゴシック"/>
        </w:rPr>
        <w:t xml:space="preserve"> </w:t>
      </w:r>
    </w:p>
    <w:p w14:paraId="1187D975" w14:textId="77777777" w:rsidR="00775A5E" w:rsidRPr="00827E45" w:rsidRDefault="00775A5E" w:rsidP="00775A5E">
      <w:pPr>
        <w:rPr>
          <w:rFonts w:cs="ＭＳ Ｐゴシック"/>
        </w:rPr>
      </w:pPr>
    </w:p>
    <w:p w14:paraId="23AE224A" w14:textId="77777777" w:rsidR="00775A5E" w:rsidRPr="00827E45" w:rsidRDefault="00775A5E" w:rsidP="00775A5E">
      <w:pPr>
        <w:rPr>
          <w:rFonts w:cs="ＭＳ Ｐゴシック"/>
        </w:rPr>
      </w:pPr>
      <w:r w:rsidRPr="00827E45">
        <w:rPr>
          <w:rFonts w:cs="ＭＳ Ｐゴシック"/>
          <w:u w:val="single"/>
        </w:rPr>
        <w:tab/>
        <w:t xml:space="preserve">                            </w:t>
      </w:r>
      <w:r w:rsidRPr="00827E45">
        <w:rPr>
          <w:rFonts w:cs="ＭＳ Ｐゴシック" w:hint="eastAsia"/>
        </w:rPr>
        <w:t>.</w:t>
      </w:r>
      <w:r w:rsidRPr="00827E45">
        <w:rPr>
          <w:rFonts w:cs="ＭＳ Ｐゴシック"/>
        </w:rPr>
        <w:t xml:space="preserve">          </w:t>
      </w:r>
    </w:p>
    <w:p w14:paraId="6A6640FB" w14:textId="77777777" w:rsidR="00775A5E" w:rsidRPr="00827E45" w:rsidRDefault="00775A5E" w:rsidP="00775A5E">
      <w:pPr>
        <w:ind w:firstLineChars="600" w:firstLine="1260"/>
        <w:rPr>
          <w:rFonts w:cs="ＭＳ Ｐゴシック"/>
        </w:rPr>
      </w:pPr>
      <w:r w:rsidRPr="00827E45">
        <w:rPr>
          <w:rFonts w:cs="ＭＳ Ｐゴシック"/>
        </w:rPr>
        <w:t>Printed Name</w:t>
      </w:r>
    </w:p>
    <w:p w14:paraId="6FD7BDB0" w14:textId="77777777" w:rsidR="00775A5E" w:rsidRPr="00827E45" w:rsidRDefault="00775A5E" w:rsidP="00775A5E">
      <w:pPr>
        <w:rPr>
          <w:rFonts w:cs="ＭＳ Ｐゴシック"/>
        </w:rPr>
      </w:pPr>
    </w:p>
    <w:p w14:paraId="42950757" w14:textId="77777777" w:rsidR="00775A5E" w:rsidRPr="00827E45" w:rsidRDefault="00775A5E" w:rsidP="00775A5E">
      <w:pPr>
        <w:rPr>
          <w:rFonts w:cs="ＭＳ Ｐゴシック"/>
        </w:rPr>
      </w:pPr>
      <w:r w:rsidRPr="00827E45">
        <w:rPr>
          <w:rFonts w:cs="ＭＳ Ｐゴシック"/>
        </w:rPr>
        <w:t>Title:</w:t>
      </w:r>
      <w:r w:rsidRPr="00827E45">
        <w:rPr>
          <w:rFonts w:cs="ＭＳ Ｐゴシック"/>
          <w:u w:val="single"/>
        </w:rPr>
        <w:t xml:space="preserve"> </w:t>
      </w:r>
      <w:r w:rsidRPr="00827E45">
        <w:rPr>
          <w:rFonts w:cs="ＭＳ Ｐゴシック"/>
          <w:u w:val="single"/>
        </w:rPr>
        <w:tab/>
        <w:t xml:space="preserve">                            </w:t>
      </w:r>
      <w:r w:rsidRPr="00827E45">
        <w:rPr>
          <w:rFonts w:cs="ＭＳ Ｐゴシック"/>
        </w:rPr>
        <w:t xml:space="preserve">. </w:t>
      </w:r>
    </w:p>
    <w:p w14:paraId="6A477EED" w14:textId="77777777" w:rsidR="00775A5E" w:rsidRPr="00827E45" w:rsidRDefault="00775A5E" w:rsidP="00775A5E">
      <w:pPr>
        <w:rPr>
          <w:rFonts w:cs="ＭＳ Ｐゴシック"/>
        </w:rPr>
      </w:pPr>
    </w:p>
    <w:p w14:paraId="53DD40A2" w14:textId="77777777" w:rsidR="00775A5E" w:rsidRPr="00827E45" w:rsidRDefault="00775A5E" w:rsidP="00775A5E">
      <w:pPr>
        <w:rPr>
          <w:rFonts w:cs="ＭＳ Ｐゴシック"/>
        </w:rPr>
      </w:pPr>
    </w:p>
    <w:p w14:paraId="6A056E53" w14:textId="77777777" w:rsidR="00775A5E" w:rsidRPr="00827E45" w:rsidRDefault="00775A5E" w:rsidP="00775A5E">
      <w:pPr>
        <w:rPr>
          <w:rFonts w:cs="ＭＳ Ｐゴシック"/>
          <w:b/>
        </w:rPr>
      </w:pPr>
      <w:r w:rsidRPr="00827E45">
        <w:rPr>
          <w:rFonts w:cs="ＭＳ Ｐゴシック"/>
          <w:b/>
        </w:rPr>
        <w:t>JAPAN ABC LTD.</w:t>
      </w:r>
    </w:p>
    <w:p w14:paraId="6D66606F" w14:textId="77777777" w:rsidR="00775A5E" w:rsidRPr="00827E45" w:rsidRDefault="00775A5E" w:rsidP="00775A5E">
      <w:pPr>
        <w:rPr>
          <w:rFonts w:cs="ＭＳ Ｐゴシック"/>
        </w:rPr>
      </w:pPr>
    </w:p>
    <w:p w14:paraId="0B8E6CF3" w14:textId="77777777" w:rsidR="00775A5E" w:rsidRPr="00827E45" w:rsidRDefault="00775A5E" w:rsidP="00775A5E">
      <w:pPr>
        <w:rPr>
          <w:rFonts w:cs="ＭＳ Ｐゴシック"/>
        </w:rPr>
      </w:pPr>
    </w:p>
    <w:p w14:paraId="71F66C08" w14:textId="77777777" w:rsidR="00775A5E" w:rsidRPr="00827E45" w:rsidRDefault="00775A5E" w:rsidP="00775A5E">
      <w:pPr>
        <w:rPr>
          <w:rFonts w:cs="ＭＳ Ｐゴシック"/>
          <w:u w:val="single"/>
        </w:rPr>
      </w:pPr>
      <w:r w:rsidRPr="00827E45">
        <w:rPr>
          <w:rFonts w:cs="ＭＳ Ｐゴシック"/>
        </w:rPr>
        <w:t>By:</w:t>
      </w:r>
      <w:r w:rsidRPr="00827E45">
        <w:rPr>
          <w:rFonts w:cs="ＭＳ Ｐゴシック"/>
          <w:u w:val="single"/>
        </w:rPr>
        <w:tab/>
        <w:t xml:space="preserve">                            </w:t>
      </w:r>
      <w:r w:rsidRPr="00827E45">
        <w:rPr>
          <w:rFonts w:cs="ＭＳ Ｐゴシック" w:hint="eastAsia"/>
        </w:rPr>
        <w:t>.</w:t>
      </w:r>
      <w:r w:rsidRPr="00827E45">
        <w:rPr>
          <w:rFonts w:cs="ＭＳ Ｐゴシック"/>
        </w:rPr>
        <w:t xml:space="preserve"> </w:t>
      </w:r>
    </w:p>
    <w:p w14:paraId="159B733C" w14:textId="77777777" w:rsidR="00775A5E" w:rsidRPr="00827E45" w:rsidRDefault="00775A5E" w:rsidP="00775A5E">
      <w:pPr>
        <w:rPr>
          <w:rFonts w:cs="ＭＳ Ｐゴシック"/>
        </w:rPr>
      </w:pPr>
    </w:p>
    <w:p w14:paraId="07A06FE2" w14:textId="77777777" w:rsidR="00775A5E" w:rsidRPr="00827E45" w:rsidRDefault="00775A5E" w:rsidP="00775A5E">
      <w:pPr>
        <w:rPr>
          <w:rFonts w:cs="ＭＳ Ｐゴシック"/>
        </w:rPr>
      </w:pPr>
      <w:r w:rsidRPr="00827E45">
        <w:rPr>
          <w:rFonts w:cs="ＭＳ Ｐゴシック"/>
          <w:u w:val="single"/>
        </w:rPr>
        <w:tab/>
        <w:t xml:space="preserve">                            </w:t>
      </w:r>
      <w:r w:rsidRPr="00827E45">
        <w:rPr>
          <w:rFonts w:cs="ＭＳ Ｐゴシック" w:hint="eastAsia"/>
        </w:rPr>
        <w:t>.</w:t>
      </w:r>
      <w:r w:rsidRPr="00827E45">
        <w:rPr>
          <w:rFonts w:cs="ＭＳ Ｐゴシック"/>
        </w:rPr>
        <w:t xml:space="preserve">          </w:t>
      </w:r>
    </w:p>
    <w:p w14:paraId="30F0F596" w14:textId="77777777" w:rsidR="00775A5E" w:rsidRPr="00827E45" w:rsidRDefault="00775A5E" w:rsidP="00775A5E">
      <w:pPr>
        <w:ind w:firstLineChars="550" w:firstLine="1155"/>
        <w:rPr>
          <w:rFonts w:cs="ＭＳ Ｐゴシック"/>
        </w:rPr>
      </w:pPr>
      <w:r w:rsidRPr="00827E45">
        <w:rPr>
          <w:rFonts w:cs="ＭＳ Ｐゴシック"/>
        </w:rPr>
        <w:t>Printed Name</w:t>
      </w:r>
    </w:p>
    <w:p w14:paraId="270A5615" w14:textId="77777777" w:rsidR="00775A5E" w:rsidRPr="00827E45" w:rsidRDefault="00775A5E" w:rsidP="00775A5E">
      <w:pPr>
        <w:rPr>
          <w:rFonts w:cs="ＭＳ Ｐゴシック"/>
        </w:rPr>
      </w:pPr>
    </w:p>
    <w:p w14:paraId="52952E42" w14:textId="77777777" w:rsidR="00775A5E" w:rsidRPr="00827E45" w:rsidRDefault="00775A5E" w:rsidP="00775A5E">
      <w:pPr>
        <w:rPr>
          <w:rFonts w:cs="ＭＳ Ｐゴシック"/>
        </w:rPr>
      </w:pPr>
      <w:r w:rsidRPr="00827E45">
        <w:rPr>
          <w:rFonts w:cs="ＭＳ Ｐゴシック"/>
        </w:rPr>
        <w:t>Title:</w:t>
      </w:r>
      <w:r w:rsidRPr="00827E45">
        <w:rPr>
          <w:rFonts w:cs="ＭＳ Ｐゴシック"/>
          <w:u w:val="single"/>
        </w:rPr>
        <w:t xml:space="preserve"> </w:t>
      </w:r>
      <w:r w:rsidRPr="00827E45">
        <w:rPr>
          <w:rFonts w:cs="ＭＳ Ｐゴシック"/>
          <w:u w:val="single"/>
        </w:rPr>
        <w:tab/>
        <w:t xml:space="preserve">                            </w:t>
      </w:r>
      <w:r w:rsidRPr="00827E45">
        <w:rPr>
          <w:rFonts w:cs="ＭＳ Ｐゴシック"/>
        </w:rPr>
        <w:t xml:space="preserve">. </w:t>
      </w:r>
    </w:p>
    <w:p w14:paraId="401C7085" w14:textId="77777777" w:rsidR="00775A5E" w:rsidRDefault="00775A5E" w:rsidP="00775A5E">
      <w:pPr>
        <w:rPr>
          <w:rFonts w:cs="ＭＳ Ｐゴシック"/>
        </w:rPr>
      </w:pPr>
      <w:r>
        <w:rPr>
          <w:rFonts w:cs="ＭＳ Ｐゴシック"/>
        </w:rPr>
        <w:br w:type="page"/>
      </w:r>
    </w:p>
    <w:p w14:paraId="1E15704A" w14:textId="77777777" w:rsidR="00775A5E" w:rsidRPr="00827E45" w:rsidRDefault="00775A5E" w:rsidP="00775A5E">
      <w:pPr>
        <w:rPr>
          <w:rFonts w:cs="ＭＳ Ｐゴシック"/>
        </w:rPr>
      </w:pPr>
    </w:p>
    <w:p w14:paraId="378195C8" w14:textId="77777777" w:rsidR="00775A5E" w:rsidRPr="00827E45" w:rsidRDefault="00775A5E" w:rsidP="00775A5E">
      <w:pPr>
        <w:jc w:val="center"/>
        <w:rPr>
          <w:b/>
          <w:bCs/>
        </w:rPr>
      </w:pPr>
    </w:p>
    <w:p w14:paraId="015BFDC4" w14:textId="77777777" w:rsidR="00775A5E" w:rsidRPr="00827E45" w:rsidRDefault="00775A5E" w:rsidP="00775A5E">
      <w:pPr>
        <w:rPr>
          <w:rFonts w:cs="Times New Roman"/>
          <w:b/>
          <w:bCs/>
          <w:kern w:val="0"/>
          <w:szCs w:val="21"/>
        </w:rPr>
      </w:pPr>
    </w:p>
    <w:p w14:paraId="4122EF17" w14:textId="77777777" w:rsidR="00775A5E" w:rsidRPr="00827E45" w:rsidRDefault="00775A5E" w:rsidP="00775A5E">
      <w:pPr>
        <w:tabs>
          <w:tab w:val="center" w:pos="4680"/>
        </w:tabs>
        <w:suppressAutoHyphens/>
        <w:autoSpaceDE w:val="0"/>
        <w:autoSpaceDN w:val="0"/>
        <w:jc w:val="center"/>
        <w:rPr>
          <w:b/>
          <w:bCs/>
          <w:szCs w:val="21"/>
        </w:rPr>
      </w:pPr>
      <w:r w:rsidRPr="00827E45">
        <w:rPr>
          <w:rFonts w:hint="eastAsia"/>
          <w:b/>
          <w:bCs/>
          <w:szCs w:val="21"/>
        </w:rPr>
        <w:t>○○○○○○○○とJAPAN ABC株式会社</w:t>
      </w:r>
      <w:r w:rsidRPr="00827E45">
        <w:rPr>
          <w:b/>
          <w:bCs/>
          <w:szCs w:val="21"/>
        </w:rPr>
        <w:t>間の</w:t>
      </w:r>
    </w:p>
    <w:p w14:paraId="743B299C" w14:textId="77777777" w:rsidR="00775A5E" w:rsidRPr="00827E45" w:rsidRDefault="00775A5E" w:rsidP="00775A5E">
      <w:pPr>
        <w:tabs>
          <w:tab w:val="center" w:pos="4680"/>
        </w:tabs>
        <w:suppressAutoHyphens/>
        <w:autoSpaceDE w:val="0"/>
        <w:autoSpaceDN w:val="0"/>
        <w:jc w:val="center"/>
        <w:rPr>
          <w:b/>
          <w:bCs/>
        </w:rPr>
      </w:pPr>
      <w:r w:rsidRPr="00827E45">
        <w:rPr>
          <w:b/>
          <w:bCs/>
          <w:szCs w:val="21"/>
        </w:rPr>
        <w:t>相互</w:t>
      </w:r>
      <w:r w:rsidRPr="00827E45">
        <w:rPr>
          <w:rFonts w:hint="eastAsia"/>
          <w:b/>
          <w:bCs/>
          <w:szCs w:val="21"/>
        </w:rPr>
        <w:t>秘密保持契約</w:t>
      </w:r>
    </w:p>
    <w:p w14:paraId="1CB82C53" w14:textId="77777777" w:rsidR="00775A5E" w:rsidRPr="00827E45" w:rsidRDefault="00775A5E" w:rsidP="00775A5E">
      <w:pPr>
        <w:jc w:val="center"/>
        <w:rPr>
          <w:b/>
          <w:bCs/>
        </w:rPr>
      </w:pPr>
      <w:r w:rsidRPr="00827E45">
        <w:rPr>
          <w:b/>
          <w:bCs/>
        </w:rPr>
        <w:t>（基本契約</w:t>
      </w:r>
      <w:r w:rsidRPr="00827E45">
        <w:rPr>
          <w:rFonts w:hint="eastAsia"/>
          <w:b/>
          <w:bCs/>
        </w:rPr>
        <w:t>書式</w:t>
      </w:r>
      <w:r w:rsidRPr="00827E45">
        <w:rPr>
          <w:b/>
          <w:bCs/>
        </w:rPr>
        <w:t>）</w:t>
      </w:r>
    </w:p>
    <w:p w14:paraId="6089404C" w14:textId="77777777" w:rsidR="00775A5E" w:rsidRPr="00827E45" w:rsidRDefault="00775A5E" w:rsidP="00775A5E">
      <w:pPr>
        <w:tabs>
          <w:tab w:val="center" w:pos="4680"/>
        </w:tabs>
        <w:suppressAutoHyphens/>
        <w:autoSpaceDE w:val="0"/>
        <w:autoSpaceDN w:val="0"/>
        <w:jc w:val="center"/>
        <w:rPr>
          <w:rFonts w:cs="ＭＳ 明朝"/>
          <w:b/>
          <w:bCs/>
          <w:kern w:val="0"/>
          <w:szCs w:val="21"/>
        </w:rPr>
      </w:pPr>
      <w:r w:rsidRPr="00827E45">
        <w:rPr>
          <w:rFonts w:cs="Times New Roman"/>
          <w:b/>
          <w:bCs/>
          <w:kern w:val="0"/>
          <w:szCs w:val="21"/>
        </w:rPr>
        <w:fldChar w:fldCharType="begin"/>
      </w:r>
      <w:r w:rsidRPr="00827E45">
        <w:rPr>
          <w:rFonts w:cs="Times New Roman"/>
          <w:b/>
          <w:bCs/>
          <w:kern w:val="0"/>
          <w:szCs w:val="21"/>
        </w:rPr>
        <w:instrText xml:space="preserve">PRIVATE </w:instrText>
      </w:r>
      <w:r w:rsidRPr="00827E45">
        <w:rPr>
          <w:rFonts w:cs="Times New Roman"/>
          <w:b/>
          <w:bCs/>
          <w:kern w:val="0"/>
          <w:szCs w:val="21"/>
        </w:rPr>
        <w:fldChar w:fldCharType="end"/>
      </w:r>
    </w:p>
    <w:p w14:paraId="0C747CC7" w14:textId="77777777" w:rsidR="00775A5E" w:rsidRPr="00827E45" w:rsidRDefault="00775A5E" w:rsidP="00775A5E">
      <w:r w:rsidRPr="00827E45">
        <w:rPr>
          <w:rFonts w:hint="eastAsia"/>
          <w:szCs w:val="21"/>
        </w:rPr>
        <w:t>本契約は、○○○○</w:t>
      </w:r>
      <w:r w:rsidRPr="00827E45">
        <w:rPr>
          <w:szCs w:val="21"/>
        </w:rPr>
        <w:t>の法律に基づき設立され存在し</w:t>
      </w:r>
      <w:r w:rsidRPr="00827E45">
        <w:rPr>
          <w:rFonts w:hint="eastAsia"/>
          <w:szCs w:val="21"/>
        </w:rPr>
        <w:t>○○○○</w:t>
      </w:r>
      <w:r w:rsidRPr="00827E45">
        <w:rPr>
          <w:szCs w:val="21"/>
        </w:rPr>
        <w:t>に主たる事業所を有する○○○○（</w:t>
      </w:r>
      <w:r w:rsidRPr="00827E45">
        <w:rPr>
          <w:rFonts w:cs="ＭＳ Ｐゴシック"/>
          <w:bCs/>
        </w:rPr>
        <w:t>COMPANY：</w:t>
      </w:r>
      <w:r w:rsidRPr="00827E45">
        <w:rPr>
          <w:szCs w:val="21"/>
        </w:rPr>
        <w:t>「</w:t>
      </w:r>
      <w:r w:rsidRPr="00827E45">
        <w:rPr>
          <w:rFonts w:hint="eastAsia"/>
          <w:szCs w:val="21"/>
        </w:rPr>
        <w:t>会社</w:t>
      </w:r>
      <w:r w:rsidRPr="00827E45">
        <w:rPr>
          <w:szCs w:val="21"/>
        </w:rPr>
        <w:t>」）と、</w:t>
      </w:r>
      <w:r w:rsidRPr="00827E45">
        <w:rPr>
          <w:rFonts w:hint="eastAsia"/>
          <w:szCs w:val="21"/>
        </w:rPr>
        <w:t>日本</w:t>
      </w:r>
      <w:r w:rsidRPr="00827E45">
        <w:rPr>
          <w:szCs w:val="21"/>
        </w:rPr>
        <w:t>の法律に基づき設立され存在し</w:t>
      </w:r>
      <w:r w:rsidRPr="00827E45">
        <w:rPr>
          <w:rFonts w:hint="eastAsia"/>
          <w:szCs w:val="21"/>
        </w:rPr>
        <w:t>○○○○</w:t>
      </w:r>
      <w:r w:rsidRPr="00827E45">
        <w:rPr>
          <w:szCs w:val="21"/>
        </w:rPr>
        <w:t>に主たる事業所を有する</w:t>
      </w:r>
      <w:r w:rsidRPr="00827E45">
        <w:rPr>
          <w:rFonts w:hint="eastAsia"/>
          <w:szCs w:val="21"/>
        </w:rPr>
        <w:t>JAPAN ABC株式会社（「</w:t>
      </w:r>
      <w:r w:rsidRPr="00827E45">
        <w:rPr>
          <w:szCs w:val="21"/>
        </w:rPr>
        <w:t>JAPAN ABC</w:t>
      </w:r>
      <w:r w:rsidRPr="00827E45">
        <w:rPr>
          <w:rFonts w:hint="eastAsia"/>
          <w:szCs w:val="21"/>
        </w:rPr>
        <w:t>」）</w:t>
      </w:r>
      <w:r w:rsidRPr="00827E45">
        <w:rPr>
          <w:szCs w:val="21"/>
        </w:rPr>
        <w:t>との間において</w:t>
      </w:r>
      <w:r w:rsidRPr="00827E45">
        <w:rPr>
          <w:rFonts w:hint="eastAsia"/>
          <w:szCs w:val="21"/>
        </w:rPr>
        <w:t>○○○○</w:t>
      </w:r>
      <w:r w:rsidRPr="00827E45">
        <w:rPr>
          <w:szCs w:val="21"/>
        </w:rPr>
        <w:t>（「発効日」）付けで締結され、</w:t>
      </w:r>
      <w:r w:rsidRPr="00827E45">
        <w:t>当事者</w:t>
      </w:r>
      <w:bookmarkStart w:id="5" w:name="_Hlk68686471"/>
      <w:r w:rsidRPr="00827E45">
        <w:rPr>
          <w:rFonts w:hint="eastAsia"/>
          <w:szCs w:val="21"/>
        </w:rPr>
        <w:t>（総称して「両当事者」と、それぞれを「当事者」という）</w:t>
      </w:r>
      <w:bookmarkEnd w:id="5"/>
      <w:r w:rsidRPr="00827E45">
        <w:t>間</w:t>
      </w:r>
      <w:r w:rsidRPr="00827E45">
        <w:rPr>
          <w:rFonts w:hint="eastAsia"/>
        </w:rPr>
        <w:t>で全ての</w:t>
      </w:r>
      <w:r>
        <w:t>Appendixに基づき行われる</w:t>
      </w:r>
      <w:r w:rsidRPr="00827E45">
        <w:rPr>
          <w:rFonts w:hint="eastAsia"/>
        </w:rPr>
        <w:t>秘密情報（本契約で定義する）の開示の条件を定める</w:t>
      </w:r>
      <w:r w:rsidRPr="00827E45">
        <w:t>。</w:t>
      </w:r>
    </w:p>
    <w:p w14:paraId="6BE3979C" w14:textId="77777777" w:rsidR="00775A5E" w:rsidRPr="00827E45" w:rsidRDefault="00775A5E" w:rsidP="00775A5E">
      <w:r>
        <w:rPr>
          <w:rFonts w:hint="eastAsia"/>
        </w:rPr>
        <w:t>「</w:t>
      </w:r>
      <w:r w:rsidRPr="00827E45">
        <w:t>Appendix</w:t>
      </w:r>
      <w:r>
        <w:rPr>
          <w:rFonts w:hint="eastAsia"/>
        </w:rPr>
        <w:t>」</w:t>
      </w:r>
      <w:r w:rsidRPr="00827E45">
        <w:rPr>
          <w:rFonts w:hint="eastAsia"/>
        </w:rPr>
        <w:t>とは、</w:t>
      </w:r>
      <w:bookmarkStart w:id="6" w:name="_Hlk63263557"/>
      <w:r w:rsidRPr="00827E45">
        <w:rPr>
          <w:rFonts w:hint="eastAsia"/>
        </w:rPr>
        <w:t>本契約締結時</w:t>
      </w:r>
      <w:bookmarkEnd w:id="6"/>
      <w:r w:rsidRPr="00827E45">
        <w:rPr>
          <w:rFonts w:hint="eastAsia"/>
        </w:rPr>
        <w:t>またはその後、本契約</w:t>
      </w:r>
      <w:r>
        <w:rPr>
          <w:rFonts w:hint="eastAsia"/>
        </w:rPr>
        <w:t>添付</w:t>
      </w:r>
      <w:r w:rsidRPr="00827E45">
        <w:rPr>
          <w:rFonts w:hint="eastAsia"/>
        </w:rPr>
        <w:t>別紙</w:t>
      </w:r>
      <w:r w:rsidRPr="00827E45">
        <w:t>A</w:t>
      </w:r>
      <w:r w:rsidRPr="00827E45">
        <w:rPr>
          <w:rFonts w:hint="eastAsia"/>
        </w:rPr>
        <w:t>の書式に従い両当事者により署名され、それに基づき開示される秘密情報、許可された目的（本契約で定義する）およびその秘密保持期間（本契約で定義する）を定める</w:t>
      </w:r>
      <w:r w:rsidRPr="00827E45">
        <w:t>Information Disclosure Appendix</w:t>
      </w:r>
      <w:r w:rsidRPr="00827E45">
        <w:rPr>
          <w:rFonts w:hint="eastAsia"/>
        </w:rPr>
        <w:t>を意味する。</w:t>
      </w:r>
    </w:p>
    <w:p w14:paraId="153C3A27" w14:textId="77777777" w:rsidR="00775A5E" w:rsidRPr="00827E45" w:rsidRDefault="00775A5E" w:rsidP="00775A5E">
      <w:r w:rsidRPr="00827E45">
        <w:rPr>
          <w:rFonts w:hint="eastAsia"/>
        </w:rPr>
        <w:t>全ての</w:t>
      </w:r>
      <w:r w:rsidRPr="00827E45">
        <w:t>Appendix</w:t>
      </w:r>
      <w:r w:rsidRPr="00827E45">
        <w:rPr>
          <w:rFonts w:hint="eastAsia"/>
        </w:rPr>
        <w:t>は、両当事者による署名時に、</w:t>
      </w:r>
      <w:r>
        <w:rPr>
          <w:rFonts w:hint="eastAsia"/>
        </w:rPr>
        <w:t>[本契約に]言及[すること]</w:t>
      </w:r>
      <w:r w:rsidRPr="00827E45">
        <w:rPr>
          <w:rFonts w:hint="eastAsia"/>
        </w:rPr>
        <w:t>により本契約の一部になったものとする。</w:t>
      </w:r>
    </w:p>
    <w:p w14:paraId="428FB506" w14:textId="77777777" w:rsidR="00775A5E" w:rsidRPr="00827E45" w:rsidRDefault="00775A5E" w:rsidP="00775A5E">
      <w:pPr>
        <w:rPr>
          <w:szCs w:val="21"/>
        </w:rPr>
      </w:pPr>
      <w:r w:rsidRPr="00827E45">
        <w:rPr>
          <w:szCs w:val="21"/>
        </w:rPr>
        <w:t>本契約で定義される秘密情報</w:t>
      </w:r>
      <w:r w:rsidRPr="00827E45">
        <w:rPr>
          <w:rFonts w:hint="eastAsia"/>
          <w:szCs w:val="21"/>
        </w:rPr>
        <w:t>を開示する本契約の</w:t>
      </w:r>
      <w:r w:rsidRPr="00827E45">
        <w:rPr>
          <w:szCs w:val="21"/>
        </w:rPr>
        <w:t>当事者</w:t>
      </w:r>
      <w:r w:rsidRPr="00827E45">
        <w:rPr>
          <w:rFonts w:hint="eastAsia"/>
          <w:szCs w:val="21"/>
        </w:rPr>
        <w:t>を</w:t>
      </w:r>
      <w:r w:rsidRPr="00827E45">
        <w:rPr>
          <w:szCs w:val="21"/>
        </w:rPr>
        <w:t>「開示者」と</w:t>
      </w:r>
      <w:r w:rsidRPr="00827E45">
        <w:rPr>
          <w:rFonts w:hint="eastAsia"/>
          <w:szCs w:val="21"/>
        </w:rPr>
        <w:t>、</w:t>
      </w:r>
      <w:r w:rsidRPr="00827E45">
        <w:rPr>
          <w:szCs w:val="21"/>
        </w:rPr>
        <w:t>当該秘密情報を受領する当事者</w:t>
      </w:r>
      <w:r w:rsidRPr="00827E45">
        <w:rPr>
          <w:rFonts w:hint="eastAsia"/>
          <w:szCs w:val="21"/>
        </w:rPr>
        <w:t>を「受領者」という。</w:t>
      </w:r>
    </w:p>
    <w:p w14:paraId="1E206C44" w14:textId="77777777" w:rsidR="00775A5E" w:rsidRPr="00827E45" w:rsidRDefault="00775A5E" w:rsidP="00775A5E">
      <w:pPr>
        <w:rPr>
          <w:szCs w:val="21"/>
        </w:rPr>
      </w:pPr>
      <w:r w:rsidRPr="00827E45">
        <w:rPr>
          <w:szCs w:val="21"/>
        </w:rPr>
        <w:t>「秘密情報</w:t>
      </w:r>
      <w:r w:rsidRPr="00827E45">
        <w:rPr>
          <w:rFonts w:hint="eastAsia"/>
          <w:szCs w:val="21"/>
        </w:rPr>
        <w:t>」</w:t>
      </w:r>
      <w:r w:rsidRPr="00827E45">
        <w:rPr>
          <w:szCs w:val="21"/>
        </w:rPr>
        <w:t>は、場合により、</w:t>
      </w:r>
      <w:r>
        <w:rPr>
          <w:szCs w:val="21"/>
        </w:rPr>
        <w:t>「会社」</w:t>
      </w:r>
      <w:r w:rsidRPr="00827E45">
        <w:rPr>
          <w:szCs w:val="21"/>
        </w:rPr>
        <w:t>または</w:t>
      </w:r>
      <w:r>
        <w:rPr>
          <w:szCs w:val="21"/>
        </w:rPr>
        <w:t>「JAPAN ABC」</w:t>
      </w:r>
      <w:r w:rsidRPr="00827E45">
        <w:rPr>
          <w:rFonts w:hint="eastAsia"/>
          <w:szCs w:val="21"/>
        </w:rPr>
        <w:t>が</w:t>
      </w:r>
      <w:r w:rsidRPr="00827E45">
        <w:rPr>
          <w:szCs w:val="21"/>
        </w:rPr>
        <w:t>開示</w:t>
      </w:r>
      <w:r w:rsidRPr="00827E45">
        <w:rPr>
          <w:rFonts w:hint="eastAsia"/>
          <w:szCs w:val="21"/>
        </w:rPr>
        <w:t>する</w:t>
      </w:r>
      <w:r w:rsidRPr="00827E45">
        <w:rPr>
          <w:szCs w:val="21"/>
        </w:rPr>
        <w:t>秘密情報を意味する</w:t>
      </w:r>
      <w:r w:rsidRPr="00827E45">
        <w:rPr>
          <w:rFonts w:hint="eastAsia"/>
          <w:szCs w:val="21"/>
        </w:rPr>
        <w:t>。</w:t>
      </w:r>
    </w:p>
    <w:p w14:paraId="5CE6324F" w14:textId="77777777" w:rsidR="00775A5E" w:rsidRPr="00827E45" w:rsidRDefault="00775A5E" w:rsidP="00775A5E">
      <w:pPr>
        <w:rPr>
          <w:szCs w:val="21"/>
        </w:rPr>
      </w:pPr>
      <w:r w:rsidRPr="00827E45">
        <w:rPr>
          <w:rFonts w:hint="eastAsia"/>
          <w:szCs w:val="21"/>
        </w:rPr>
        <w:t>本契約上の相互の約束を約因として、</w:t>
      </w:r>
      <w:r>
        <w:rPr>
          <w:szCs w:val="21"/>
        </w:rPr>
        <w:t>「会社」</w:t>
      </w:r>
      <w:r w:rsidRPr="00827E45">
        <w:rPr>
          <w:szCs w:val="21"/>
        </w:rPr>
        <w:t>および</w:t>
      </w:r>
      <w:r>
        <w:rPr>
          <w:szCs w:val="21"/>
        </w:rPr>
        <w:t>「JAPAN ABC」</w:t>
      </w:r>
      <w:r w:rsidRPr="00827E45">
        <w:rPr>
          <w:szCs w:val="21"/>
        </w:rPr>
        <w:t>は以下の通り</w:t>
      </w:r>
      <w:r w:rsidRPr="00827E45">
        <w:rPr>
          <w:rFonts w:hint="eastAsia"/>
          <w:szCs w:val="21"/>
        </w:rPr>
        <w:t>合意</w:t>
      </w:r>
      <w:r w:rsidRPr="00827E45">
        <w:rPr>
          <w:szCs w:val="21"/>
        </w:rPr>
        <w:t>する。</w:t>
      </w:r>
    </w:p>
    <w:p w14:paraId="0624F717" w14:textId="77777777" w:rsidR="00775A5E" w:rsidRPr="00827E45" w:rsidRDefault="00775A5E" w:rsidP="00775A5E">
      <w:pPr>
        <w:rPr>
          <w:szCs w:val="21"/>
        </w:rPr>
      </w:pPr>
    </w:p>
    <w:p w14:paraId="5327E088" w14:textId="77777777" w:rsidR="00775A5E" w:rsidRDefault="00775A5E" w:rsidP="00775A5E">
      <w:pPr>
        <w:pStyle w:val="a3"/>
        <w:numPr>
          <w:ilvl w:val="0"/>
          <w:numId w:val="6"/>
        </w:numPr>
        <w:ind w:leftChars="0"/>
        <w:rPr>
          <w:szCs w:val="21"/>
        </w:rPr>
      </w:pPr>
      <w:r w:rsidRPr="00E60874">
        <w:rPr>
          <w:rFonts w:hint="eastAsia"/>
          <w:szCs w:val="21"/>
        </w:rPr>
        <w:t>「秘密情報」とは、</w:t>
      </w:r>
      <w:r w:rsidRPr="00827E45">
        <w:t>Appendix</w:t>
      </w:r>
      <w:r w:rsidRPr="00827E45">
        <w:rPr>
          <w:rFonts w:hint="eastAsia"/>
        </w:rPr>
        <w:t>に定める</w:t>
      </w:r>
      <w:r w:rsidRPr="00E60874">
        <w:rPr>
          <w:szCs w:val="21"/>
        </w:rPr>
        <w:t>情報</w:t>
      </w:r>
      <w:r w:rsidRPr="00E60874">
        <w:rPr>
          <w:rFonts w:hint="eastAsia"/>
          <w:szCs w:val="21"/>
        </w:rPr>
        <w:t>で</w:t>
      </w:r>
      <w:r>
        <w:rPr>
          <w:rFonts w:hint="eastAsia"/>
          <w:szCs w:val="21"/>
        </w:rPr>
        <w:t>あって</w:t>
      </w:r>
      <w:r w:rsidRPr="00E60874">
        <w:rPr>
          <w:rFonts w:hint="eastAsia"/>
          <w:szCs w:val="21"/>
        </w:rPr>
        <w:t>、開示者が、直接的または間接的に、</w:t>
      </w:r>
      <w:r>
        <w:rPr>
          <w:rFonts w:hint="eastAsia"/>
          <w:szCs w:val="21"/>
        </w:rPr>
        <w:t>何らかの</w:t>
      </w:r>
      <w:r w:rsidRPr="00E60874">
        <w:rPr>
          <w:rFonts w:hint="eastAsia"/>
          <w:szCs w:val="21"/>
        </w:rPr>
        <w:t>方法で</w:t>
      </w:r>
      <w:r>
        <w:rPr>
          <w:rFonts w:hint="eastAsia"/>
          <w:szCs w:val="21"/>
        </w:rPr>
        <w:t>（口頭で、視覚でまたは有形の形態で（文書・ファイル（電子ファイルを含む）・機器・コンピュータ可読媒体を含むがこれに限定されない）</w:t>
      </w:r>
      <w:r w:rsidRPr="00E60874">
        <w:rPr>
          <w:rFonts w:hint="eastAsia"/>
          <w:szCs w:val="21"/>
        </w:rPr>
        <w:t>受領者に開示するもの</w:t>
      </w:r>
      <w:r>
        <w:rPr>
          <w:rFonts w:hint="eastAsia"/>
          <w:szCs w:val="21"/>
        </w:rPr>
        <w:t>、</w:t>
      </w:r>
      <w:r w:rsidRPr="00E60874">
        <w:rPr>
          <w:szCs w:val="21"/>
        </w:rPr>
        <w:t>およびそ</w:t>
      </w:r>
      <w:r w:rsidRPr="00E60874">
        <w:rPr>
          <w:rFonts w:hint="eastAsia"/>
          <w:szCs w:val="21"/>
        </w:rPr>
        <w:t>れらの</w:t>
      </w:r>
      <w:r w:rsidRPr="00E60874">
        <w:rPr>
          <w:szCs w:val="21"/>
        </w:rPr>
        <w:t>全てのコピーを意味する。</w:t>
      </w:r>
    </w:p>
    <w:p w14:paraId="3BDD9D92" w14:textId="77777777" w:rsidR="00775A5E" w:rsidRPr="00E60874" w:rsidRDefault="00775A5E" w:rsidP="00775A5E">
      <w:pPr>
        <w:pStyle w:val="a3"/>
        <w:ind w:leftChars="0" w:left="420"/>
        <w:rPr>
          <w:szCs w:val="21"/>
        </w:rPr>
      </w:pPr>
      <w:r w:rsidRPr="00E60874">
        <w:rPr>
          <w:rFonts w:hint="eastAsia"/>
          <w:szCs w:val="21"/>
        </w:rPr>
        <w:t>書面またはその他の有形の形態で開示される秘密情報</w:t>
      </w:r>
      <w:r w:rsidRPr="00E60874">
        <w:rPr>
          <w:szCs w:val="21"/>
        </w:rPr>
        <w:t>には、開示者により</w:t>
      </w:r>
      <w:r w:rsidRPr="00E60874">
        <w:rPr>
          <w:rFonts w:hint="eastAsia"/>
          <w:szCs w:val="21"/>
        </w:rPr>
        <w:t>、“</w:t>
      </w:r>
      <w:r w:rsidRPr="00E60874">
        <w:rPr>
          <w:szCs w:val="21"/>
        </w:rPr>
        <w:t>Confidential,” “Proprietary”その他これらと</w:t>
      </w:r>
      <w:r w:rsidRPr="00E60874">
        <w:rPr>
          <w:rFonts w:hint="eastAsia"/>
          <w:szCs w:val="21"/>
        </w:rPr>
        <w:t>実質的に</w:t>
      </w:r>
      <w:r w:rsidRPr="00E60874">
        <w:rPr>
          <w:szCs w:val="21"/>
        </w:rPr>
        <w:t>同等の表示がなされていなければならない。</w:t>
      </w:r>
    </w:p>
    <w:p w14:paraId="3FF2AD8D" w14:textId="77777777" w:rsidR="00775A5E" w:rsidRPr="00827E45" w:rsidRDefault="00775A5E" w:rsidP="00775A5E">
      <w:pPr>
        <w:pStyle w:val="a3"/>
        <w:ind w:leftChars="0" w:left="420"/>
        <w:rPr>
          <w:szCs w:val="21"/>
        </w:rPr>
      </w:pPr>
      <w:r w:rsidRPr="00827E45">
        <w:rPr>
          <w:rFonts w:hint="eastAsia"/>
          <w:szCs w:val="21"/>
        </w:rPr>
        <w:t>口頭もしくは視覚または書面その他有形の形態以外の方法で開示される秘密情報は、</w:t>
      </w:r>
      <w:r w:rsidRPr="00827E45">
        <w:rPr>
          <w:szCs w:val="21"/>
        </w:rPr>
        <w:t>その開示の時に開示者により秘密である旨示されかつ開示者によりその要約書が作成されなければならない。</w:t>
      </w:r>
    </w:p>
    <w:p w14:paraId="5BF8C6F3" w14:textId="77777777" w:rsidR="00775A5E" w:rsidRPr="00827E45" w:rsidRDefault="00775A5E" w:rsidP="00775A5E">
      <w:pPr>
        <w:pStyle w:val="a3"/>
        <w:ind w:leftChars="0" w:left="420"/>
        <w:rPr>
          <w:szCs w:val="21"/>
        </w:rPr>
      </w:pPr>
      <w:r w:rsidRPr="00827E45">
        <w:rPr>
          <w:rFonts w:hint="eastAsia"/>
          <w:szCs w:val="21"/>
        </w:rPr>
        <w:t>開示者は、当該要約書に“</w:t>
      </w:r>
      <w:r w:rsidRPr="00827E45">
        <w:rPr>
          <w:szCs w:val="21"/>
        </w:rPr>
        <w:t>Confidential,” “Proprietary”その他これらと同等の表示をし、これを</w:t>
      </w:r>
      <w:r w:rsidRPr="00827E45">
        <w:rPr>
          <w:rFonts w:hint="eastAsia"/>
          <w:szCs w:val="21"/>
        </w:rPr>
        <w:t>、当該開示の時もしくはその前または開示後</w:t>
      </w:r>
      <w:r w:rsidRPr="00827E45">
        <w:rPr>
          <w:szCs w:val="21"/>
        </w:rPr>
        <w:t>30日以内に受領者に提出しなければならない。</w:t>
      </w:r>
    </w:p>
    <w:p w14:paraId="71F5321D" w14:textId="77777777" w:rsidR="00775A5E" w:rsidRPr="00827E45" w:rsidRDefault="00775A5E" w:rsidP="00775A5E">
      <w:pPr>
        <w:pStyle w:val="a3"/>
        <w:ind w:leftChars="0" w:left="420"/>
        <w:rPr>
          <w:szCs w:val="21"/>
        </w:rPr>
      </w:pPr>
      <w:r w:rsidRPr="00827E45">
        <w:rPr>
          <w:rFonts w:hint="eastAsia"/>
          <w:szCs w:val="21"/>
        </w:rPr>
        <w:t>受領者は、当該要約書受領まで当該情報を開示者の秘密情報として扱わなければならない。</w:t>
      </w:r>
    </w:p>
    <w:p w14:paraId="66907A91" w14:textId="77777777" w:rsidR="00775A5E" w:rsidRPr="00827E45" w:rsidRDefault="00775A5E" w:rsidP="00775A5E">
      <w:pPr>
        <w:pStyle w:val="a3"/>
        <w:ind w:leftChars="0" w:left="420"/>
        <w:rPr>
          <w:szCs w:val="21"/>
        </w:rPr>
      </w:pPr>
      <w:r w:rsidRPr="00827E45">
        <w:rPr>
          <w:rFonts w:hint="eastAsia"/>
          <w:szCs w:val="21"/>
        </w:rPr>
        <w:t>「秘密情報」には、また、本契約（</w:t>
      </w:r>
      <w:r w:rsidRPr="00E60874">
        <w:rPr>
          <w:rFonts w:hint="eastAsia"/>
          <w:szCs w:val="21"/>
        </w:rPr>
        <w:t>全ての</w:t>
      </w:r>
      <w:r w:rsidRPr="00E60874">
        <w:rPr>
          <w:szCs w:val="21"/>
        </w:rPr>
        <w:t>Appendix</w:t>
      </w:r>
      <w:r w:rsidRPr="00E60874">
        <w:rPr>
          <w:rFonts w:hint="eastAsia"/>
          <w:szCs w:val="21"/>
        </w:rPr>
        <w:t>を含む）</w:t>
      </w:r>
      <w:r w:rsidRPr="00E60874">
        <w:rPr>
          <w:szCs w:val="21"/>
        </w:rPr>
        <w:t>の</w:t>
      </w:r>
      <w:r w:rsidRPr="00827E45">
        <w:rPr>
          <w:szCs w:val="21"/>
        </w:rPr>
        <w:t>存在</w:t>
      </w:r>
      <w:r w:rsidRPr="00827E45">
        <w:rPr>
          <w:rFonts w:hint="eastAsia"/>
          <w:szCs w:val="21"/>
        </w:rPr>
        <w:t>および</w:t>
      </w:r>
      <w:r w:rsidRPr="00827E45">
        <w:rPr>
          <w:szCs w:val="21"/>
        </w:rPr>
        <w:t>内容</w:t>
      </w:r>
      <w:r w:rsidRPr="00827E45">
        <w:rPr>
          <w:rFonts w:hint="eastAsia"/>
          <w:szCs w:val="21"/>
        </w:rPr>
        <w:t>が含まれるものとする</w:t>
      </w:r>
      <w:r w:rsidRPr="00827E45">
        <w:rPr>
          <w:szCs w:val="21"/>
        </w:rPr>
        <w:t>。</w:t>
      </w:r>
    </w:p>
    <w:p w14:paraId="4FBB0C94" w14:textId="77777777" w:rsidR="00775A5E" w:rsidRPr="00827E45" w:rsidRDefault="00775A5E" w:rsidP="00775A5E">
      <w:pPr>
        <w:rPr>
          <w:rFonts w:cs="Arial"/>
          <w:b/>
          <w:kern w:val="0"/>
          <w:szCs w:val="21"/>
        </w:rPr>
      </w:pPr>
    </w:p>
    <w:p w14:paraId="55DE65ED" w14:textId="77777777" w:rsidR="00775A5E" w:rsidRPr="00E60874" w:rsidRDefault="00775A5E" w:rsidP="00775A5E">
      <w:pPr>
        <w:pStyle w:val="a3"/>
        <w:numPr>
          <w:ilvl w:val="0"/>
          <w:numId w:val="6"/>
        </w:numPr>
        <w:ind w:leftChars="0"/>
        <w:rPr>
          <w:szCs w:val="21"/>
        </w:rPr>
      </w:pPr>
      <w:r w:rsidRPr="00E60874">
        <w:rPr>
          <w:rFonts w:hint="eastAsia"/>
          <w:szCs w:val="21"/>
        </w:rPr>
        <w:t>「秘密情報」には受領者が以下のいずれかに該当することを証明できる情報は含まれない：</w:t>
      </w:r>
    </w:p>
    <w:p w14:paraId="4FF91EF8" w14:textId="77777777" w:rsidR="00775A5E" w:rsidRPr="00827E45" w:rsidRDefault="00775A5E" w:rsidP="00775A5E">
      <w:pPr>
        <w:numPr>
          <w:ilvl w:val="0"/>
          <w:numId w:val="7"/>
        </w:numPr>
        <w:rPr>
          <w:szCs w:val="21"/>
        </w:rPr>
      </w:pPr>
      <w:r w:rsidRPr="00827E45">
        <w:rPr>
          <w:rFonts w:hint="eastAsia"/>
          <w:szCs w:val="21"/>
        </w:rPr>
        <w:t>本契約に基づく開示者による開示の前に受領者が秘密保持義務を負うことなく保有していた情報</w:t>
      </w:r>
    </w:p>
    <w:p w14:paraId="23260330" w14:textId="77777777" w:rsidR="00775A5E" w:rsidRPr="00827E45" w:rsidRDefault="00775A5E" w:rsidP="00775A5E">
      <w:pPr>
        <w:numPr>
          <w:ilvl w:val="0"/>
          <w:numId w:val="7"/>
        </w:numPr>
        <w:rPr>
          <w:szCs w:val="21"/>
        </w:rPr>
      </w:pPr>
      <w:r w:rsidRPr="00827E45">
        <w:rPr>
          <w:rFonts w:hint="eastAsia"/>
          <w:szCs w:val="21"/>
        </w:rPr>
        <w:t>本契約に基づく受領者に対する開示時点で当該秘密情報が</w:t>
      </w:r>
      <w:r>
        <w:rPr>
          <w:rFonts w:hint="eastAsia"/>
          <w:szCs w:val="21"/>
        </w:rPr>
        <w:t>開示者により利用</w:t>
      </w:r>
      <w:r w:rsidRPr="00827E45">
        <w:rPr>
          <w:rFonts w:hint="eastAsia"/>
          <w:szCs w:val="21"/>
        </w:rPr>
        <w:t>されている業界内で一般的に知られた情報、または、開示後</w:t>
      </w:r>
      <w:r>
        <w:rPr>
          <w:rFonts w:hint="eastAsia"/>
          <w:szCs w:val="21"/>
        </w:rPr>
        <w:t>受領者が本契約に違反することなく</w:t>
      </w:r>
      <w:r w:rsidRPr="00827E45">
        <w:rPr>
          <w:rFonts w:hint="eastAsia"/>
          <w:szCs w:val="21"/>
        </w:rPr>
        <w:t>当該業界内で一般的に知られるようになった情報</w:t>
      </w:r>
    </w:p>
    <w:p w14:paraId="0454FBEB" w14:textId="77777777" w:rsidR="00775A5E" w:rsidRPr="00827E45" w:rsidRDefault="00775A5E" w:rsidP="00775A5E">
      <w:pPr>
        <w:numPr>
          <w:ilvl w:val="0"/>
          <w:numId w:val="7"/>
        </w:numPr>
        <w:rPr>
          <w:szCs w:val="21"/>
        </w:rPr>
      </w:pPr>
      <w:r>
        <w:rPr>
          <w:rFonts w:hint="eastAsia"/>
          <w:szCs w:val="21"/>
        </w:rPr>
        <w:t>当該情報を開示する権利を有する第三者から、秘密保持の制限なく、受領者が入手した情報</w:t>
      </w:r>
    </w:p>
    <w:p w14:paraId="4B5111AE" w14:textId="77777777" w:rsidR="00775A5E" w:rsidRPr="00827E45" w:rsidRDefault="00775A5E" w:rsidP="00775A5E">
      <w:pPr>
        <w:numPr>
          <w:ilvl w:val="0"/>
          <w:numId w:val="7"/>
        </w:numPr>
        <w:rPr>
          <w:szCs w:val="21"/>
        </w:rPr>
      </w:pPr>
      <w:r w:rsidRPr="00827E45">
        <w:rPr>
          <w:rFonts w:hint="eastAsia"/>
          <w:szCs w:val="21"/>
        </w:rPr>
        <w:t xml:space="preserve">受領者により独立してかつ当該「秘密情報」を参照せずに作成された情報 </w:t>
      </w:r>
    </w:p>
    <w:p w14:paraId="0020199B" w14:textId="77777777" w:rsidR="00775A5E" w:rsidRPr="00827E45" w:rsidRDefault="00775A5E" w:rsidP="00775A5E">
      <w:pPr>
        <w:pStyle w:val="a3"/>
        <w:ind w:leftChars="0" w:left="420"/>
        <w:rPr>
          <w:szCs w:val="21"/>
        </w:rPr>
      </w:pPr>
      <w:r w:rsidRPr="00827E45">
        <w:rPr>
          <w:rFonts w:hint="eastAsia"/>
          <w:szCs w:val="21"/>
        </w:rPr>
        <w:lastRenderedPageBreak/>
        <w:t>秘密情報のある部分またはある内容が上記いずれかの除外情報に該当する場合でも、当該情報の他の部分または他の内容は全てなお本契約の全規定の適用を受けるものとする。</w:t>
      </w:r>
    </w:p>
    <w:p w14:paraId="6A82F72B" w14:textId="77777777" w:rsidR="00775A5E" w:rsidRPr="00827E45" w:rsidRDefault="00775A5E" w:rsidP="00775A5E">
      <w:pPr>
        <w:rPr>
          <w:rFonts w:cs="ＭＳ Ｐゴシック"/>
          <w:kern w:val="0"/>
          <w:szCs w:val="21"/>
        </w:rPr>
      </w:pPr>
    </w:p>
    <w:p w14:paraId="3D511EBD" w14:textId="77777777" w:rsidR="00775A5E" w:rsidRPr="00E60874" w:rsidRDefault="00775A5E" w:rsidP="00775A5E">
      <w:pPr>
        <w:pStyle w:val="a3"/>
        <w:numPr>
          <w:ilvl w:val="0"/>
          <w:numId w:val="6"/>
        </w:numPr>
        <w:ind w:leftChars="0"/>
        <w:rPr>
          <w:rFonts w:cs="Arial"/>
          <w:bCs/>
          <w:kern w:val="0"/>
          <w:szCs w:val="21"/>
        </w:rPr>
      </w:pPr>
      <w:r w:rsidRPr="00E60874">
        <w:rPr>
          <w:rFonts w:cs="Arial" w:hint="eastAsia"/>
          <w:bCs/>
          <w:kern w:val="0"/>
          <w:szCs w:val="21"/>
        </w:rPr>
        <w:t>受領者は、秘密情報を、該当のAppendixに記載された「許可された目的」のためにのみ</w:t>
      </w:r>
      <w:r>
        <w:rPr>
          <w:rFonts w:cs="Arial" w:hint="eastAsia"/>
          <w:bCs/>
          <w:kern w:val="0"/>
          <w:szCs w:val="21"/>
        </w:rPr>
        <w:t>使用</w:t>
      </w:r>
      <w:r w:rsidRPr="00E60874">
        <w:rPr>
          <w:rFonts w:cs="Arial" w:hint="eastAsia"/>
          <w:bCs/>
          <w:kern w:val="0"/>
          <w:szCs w:val="21"/>
        </w:rPr>
        <w:t>するものとする。</w:t>
      </w:r>
    </w:p>
    <w:p w14:paraId="6C151305" w14:textId="77777777" w:rsidR="00775A5E" w:rsidRDefault="00775A5E" w:rsidP="00775A5E">
      <w:pPr>
        <w:pStyle w:val="a3"/>
        <w:ind w:leftChars="0" w:left="420"/>
        <w:rPr>
          <w:szCs w:val="21"/>
        </w:rPr>
      </w:pPr>
      <w:r w:rsidRPr="00E60874">
        <w:rPr>
          <w:szCs w:val="21"/>
        </w:rPr>
        <w:t>開示者が書面で明示</w:t>
      </w:r>
      <w:r w:rsidRPr="00E60874">
        <w:rPr>
          <w:rFonts w:hint="eastAsia"/>
          <w:szCs w:val="21"/>
        </w:rPr>
        <w:t>的に</w:t>
      </w:r>
      <w:r w:rsidRPr="00E60874">
        <w:rPr>
          <w:szCs w:val="21"/>
        </w:rPr>
        <w:t>許容しない限り、</w:t>
      </w:r>
      <w:r w:rsidRPr="00E60874">
        <w:rPr>
          <w:rFonts w:hint="eastAsia"/>
          <w:szCs w:val="21"/>
        </w:rPr>
        <w:t>受領者は秘密情報を秘密に保持するものとし、これを「許可された目的」のためにそれを知る必要がありかつ</w:t>
      </w:r>
      <w:r w:rsidRPr="00E60874">
        <w:rPr>
          <w:szCs w:val="21"/>
        </w:rPr>
        <w:t>本契約を遵守することが法的に義務付けられている</w:t>
      </w:r>
      <w:r w:rsidRPr="00E60874">
        <w:rPr>
          <w:rFonts w:hint="eastAsia"/>
          <w:szCs w:val="21"/>
        </w:rPr>
        <w:t>取締役、</w:t>
      </w:r>
      <w:r w:rsidRPr="00E60874">
        <w:rPr>
          <w:szCs w:val="21"/>
        </w:rPr>
        <w:t>役員</w:t>
      </w:r>
      <w:r w:rsidRPr="00E60874">
        <w:rPr>
          <w:rFonts w:hint="eastAsia"/>
          <w:szCs w:val="21"/>
        </w:rPr>
        <w:t>または</w:t>
      </w:r>
      <w:r w:rsidRPr="00E60874">
        <w:rPr>
          <w:szCs w:val="21"/>
        </w:rPr>
        <w:t>従業員にのみ開示するものとする。</w:t>
      </w:r>
    </w:p>
    <w:p w14:paraId="7F87A943" w14:textId="77777777" w:rsidR="00775A5E" w:rsidRPr="00E60874" w:rsidRDefault="00775A5E" w:rsidP="00775A5E">
      <w:pPr>
        <w:pStyle w:val="a3"/>
        <w:ind w:leftChars="0" w:left="420"/>
        <w:rPr>
          <w:szCs w:val="21"/>
        </w:rPr>
      </w:pPr>
      <w:r w:rsidRPr="001A16C2">
        <w:rPr>
          <w:rFonts w:hint="eastAsia"/>
          <w:szCs w:val="21"/>
        </w:rPr>
        <w:t>受領者は、これらの者に本契約の条件を遵守させ、かつ、これらの者による本契約の条件の違反に対し責任を負うものとする。</w:t>
      </w:r>
    </w:p>
    <w:p w14:paraId="127578B0" w14:textId="77777777" w:rsidR="00775A5E" w:rsidRPr="00E60874" w:rsidRDefault="00775A5E" w:rsidP="00775A5E">
      <w:pPr>
        <w:pStyle w:val="a3"/>
        <w:ind w:leftChars="0" w:left="420"/>
        <w:rPr>
          <w:szCs w:val="21"/>
        </w:rPr>
      </w:pPr>
      <w:r w:rsidRPr="00E60874">
        <w:rPr>
          <w:rFonts w:hint="eastAsia"/>
          <w:szCs w:val="21"/>
        </w:rPr>
        <w:t>受領者は、開示者の秘密情報の秘密性を保護し、その無権限の使用もしくは開示その他本契約の違反を回避するため、同様の性質および重要性を有する自己の秘密情報を保護するために用いるのと同程度の注意（但し如何なる場合も合理的な注意以上でなければならない）を尽くすものとする。</w:t>
      </w:r>
    </w:p>
    <w:p w14:paraId="3FA3A977" w14:textId="77777777" w:rsidR="00775A5E" w:rsidRPr="00827E45" w:rsidRDefault="00775A5E" w:rsidP="00775A5E">
      <w:pPr>
        <w:pStyle w:val="a3"/>
        <w:ind w:leftChars="0" w:left="420"/>
        <w:rPr>
          <w:szCs w:val="21"/>
        </w:rPr>
      </w:pPr>
      <w:r w:rsidRPr="00827E45">
        <w:rPr>
          <w:rFonts w:hint="eastAsia"/>
          <w:szCs w:val="21"/>
        </w:rPr>
        <w:t>受領者は、「許可された目的」での</w:t>
      </w:r>
      <w:r>
        <w:rPr>
          <w:rFonts w:hint="eastAsia"/>
          <w:szCs w:val="21"/>
        </w:rPr>
        <w:t>使用</w:t>
      </w:r>
      <w:r w:rsidRPr="00827E45">
        <w:rPr>
          <w:rFonts w:hint="eastAsia"/>
          <w:szCs w:val="21"/>
        </w:rPr>
        <w:t>に合理的に必要とされる場合を除き、如何なる手段によっても秘密情報を再製または複製しないものとする｡</w:t>
      </w:r>
    </w:p>
    <w:p w14:paraId="04A9168C" w14:textId="77777777" w:rsidR="00775A5E" w:rsidRPr="00E60874" w:rsidRDefault="00775A5E" w:rsidP="00775A5E">
      <w:pPr>
        <w:pStyle w:val="a3"/>
        <w:ind w:leftChars="0" w:left="420"/>
        <w:rPr>
          <w:szCs w:val="21"/>
        </w:rPr>
      </w:pPr>
      <w:r w:rsidRPr="00E60874">
        <w:rPr>
          <w:szCs w:val="21"/>
        </w:rPr>
        <w:t>受領者は、開示者の秘密情報の無権限の</w:t>
      </w:r>
      <w:r>
        <w:rPr>
          <w:szCs w:val="21"/>
        </w:rPr>
        <w:t>使用</w:t>
      </w:r>
      <w:r w:rsidRPr="00E60874">
        <w:rPr>
          <w:szCs w:val="21"/>
        </w:rPr>
        <w:t>・開示</w:t>
      </w:r>
      <w:r w:rsidRPr="00E60874">
        <w:rPr>
          <w:rFonts w:hint="eastAsia"/>
          <w:szCs w:val="21"/>
        </w:rPr>
        <w:t>またはその他本契約の違反を発見した場合、直ちに開示者に通知し、</w:t>
      </w:r>
      <w:r>
        <w:rPr>
          <w:rFonts w:hint="eastAsia"/>
          <w:szCs w:val="21"/>
        </w:rPr>
        <w:t>当該秘密情報の回収</w:t>
      </w:r>
      <w:r w:rsidRPr="00E60874">
        <w:rPr>
          <w:rFonts w:hint="eastAsia"/>
          <w:szCs w:val="21"/>
        </w:rPr>
        <w:t>等の必要な是正措置を講じるとともに、当該</w:t>
      </w:r>
      <w:r w:rsidRPr="00E60874">
        <w:rPr>
          <w:szCs w:val="21"/>
        </w:rPr>
        <w:t>秘密情報の更なる無権限</w:t>
      </w:r>
      <w:r>
        <w:rPr>
          <w:szCs w:val="21"/>
        </w:rPr>
        <w:t>使用</w:t>
      </w:r>
      <w:r w:rsidRPr="00E60874">
        <w:rPr>
          <w:szCs w:val="21"/>
        </w:rPr>
        <w:t>・開示その他本契約の違反を防止するため、全ての合理的な措置を講じなければならない。</w:t>
      </w:r>
    </w:p>
    <w:p w14:paraId="65D2A3F1" w14:textId="77777777" w:rsidR="00775A5E" w:rsidRPr="00827E45" w:rsidRDefault="00775A5E" w:rsidP="00775A5E">
      <w:pPr>
        <w:rPr>
          <w:rFonts w:cs="ＭＳ Ｐゴシック"/>
          <w:kern w:val="0"/>
          <w:szCs w:val="21"/>
        </w:rPr>
      </w:pPr>
    </w:p>
    <w:p w14:paraId="5CE83F66" w14:textId="77777777" w:rsidR="00775A5E" w:rsidRPr="00E60874" w:rsidRDefault="00775A5E" w:rsidP="00775A5E">
      <w:pPr>
        <w:pStyle w:val="a3"/>
        <w:numPr>
          <w:ilvl w:val="0"/>
          <w:numId w:val="6"/>
        </w:numPr>
        <w:ind w:leftChars="0"/>
        <w:rPr>
          <w:szCs w:val="21"/>
        </w:rPr>
      </w:pPr>
      <w:r w:rsidRPr="00E60874">
        <w:rPr>
          <w:rFonts w:hint="eastAsia"/>
          <w:szCs w:val="21"/>
        </w:rPr>
        <w:t>第3条</w:t>
      </w:r>
      <w:r w:rsidRPr="00E60874">
        <w:rPr>
          <w:szCs w:val="21"/>
        </w:rPr>
        <w:t>に定める「受領者」の「秘密情報」に関する義務は、</w:t>
      </w:r>
      <w:r w:rsidRPr="00E60874">
        <w:rPr>
          <w:rFonts w:hint="eastAsia"/>
          <w:szCs w:val="21"/>
        </w:rPr>
        <w:t>当該秘密情報の開示の時から該当のAppendixに定める期間（</w:t>
      </w:r>
      <w:r w:rsidRPr="00E60874">
        <w:rPr>
          <w:szCs w:val="21"/>
        </w:rPr>
        <w:t>「秘密保持期間」</w:t>
      </w:r>
      <w:r w:rsidRPr="00E60874">
        <w:rPr>
          <w:rFonts w:hint="eastAsia"/>
          <w:szCs w:val="21"/>
        </w:rPr>
        <w:t>）存続するものとする。</w:t>
      </w:r>
    </w:p>
    <w:p w14:paraId="54D506A4" w14:textId="77777777" w:rsidR="00775A5E" w:rsidRPr="00827E45" w:rsidRDefault="00775A5E" w:rsidP="00775A5E">
      <w:pPr>
        <w:rPr>
          <w:rFonts w:cs="ＭＳ Ｐゴシック"/>
          <w:kern w:val="0"/>
          <w:szCs w:val="21"/>
        </w:rPr>
      </w:pPr>
    </w:p>
    <w:p w14:paraId="0B6CB293" w14:textId="77777777" w:rsidR="00775A5E" w:rsidRDefault="00775A5E" w:rsidP="00775A5E">
      <w:pPr>
        <w:pStyle w:val="a3"/>
        <w:numPr>
          <w:ilvl w:val="0"/>
          <w:numId w:val="6"/>
        </w:numPr>
        <w:ind w:leftChars="0"/>
        <w:rPr>
          <w:rFonts w:cs="Arial"/>
          <w:bCs/>
          <w:kern w:val="0"/>
          <w:szCs w:val="21"/>
        </w:rPr>
      </w:pPr>
      <w:r w:rsidRPr="00E60874">
        <w:rPr>
          <w:rFonts w:cs="Arial" w:hint="eastAsia"/>
          <w:bCs/>
          <w:kern w:val="0"/>
          <w:szCs w:val="21"/>
        </w:rPr>
        <w:t>本契約の他の規定にかかわらず、開示者の秘密情報の受領者による開示は、それが適用ある法令もしくは当該法令に基づく命令または適用ある証券取引所の規則を遵守するための開示である場合は禁止されないものとする。</w:t>
      </w:r>
    </w:p>
    <w:p w14:paraId="640B6194" w14:textId="77777777" w:rsidR="00775A5E" w:rsidRPr="00E60874" w:rsidRDefault="00775A5E" w:rsidP="00775A5E">
      <w:pPr>
        <w:pStyle w:val="a3"/>
        <w:ind w:leftChars="0" w:left="420"/>
        <w:rPr>
          <w:rFonts w:cs="Arial"/>
          <w:bCs/>
          <w:kern w:val="0"/>
          <w:szCs w:val="21"/>
        </w:rPr>
      </w:pPr>
      <w:r w:rsidRPr="00E60874">
        <w:rPr>
          <w:rFonts w:cs="Arial" w:hint="eastAsia"/>
          <w:bCs/>
          <w:kern w:val="0"/>
          <w:szCs w:val="21"/>
        </w:rPr>
        <w:t>但し、受領者は、それが法的に許される範囲内で、以下の両事項を実施するよう合理的な努力をしなければならない。</w:t>
      </w:r>
    </w:p>
    <w:p w14:paraId="23AB631A" w14:textId="77777777" w:rsidR="00775A5E" w:rsidRDefault="00775A5E" w:rsidP="00775A5E">
      <w:pPr>
        <w:numPr>
          <w:ilvl w:val="0"/>
          <w:numId w:val="1"/>
        </w:numPr>
        <w:rPr>
          <w:rFonts w:cs="Arial"/>
          <w:bCs/>
          <w:kern w:val="0"/>
          <w:szCs w:val="21"/>
        </w:rPr>
      </w:pPr>
      <w:r w:rsidRPr="00827E45">
        <w:rPr>
          <w:rFonts w:cs="Arial" w:hint="eastAsia"/>
          <w:bCs/>
          <w:kern w:val="0"/>
          <w:szCs w:val="21"/>
        </w:rPr>
        <w:t>秘密保持命令またはそれと同等の措置の申立によることを含め、</w:t>
      </w:r>
      <w:r>
        <w:rPr>
          <w:rFonts w:cs="Arial" w:hint="eastAsia"/>
          <w:bCs/>
          <w:kern w:val="0"/>
          <w:szCs w:val="21"/>
        </w:rPr>
        <w:t>開示された秘密情報が、秘密に保持され、かつ、当該法令・命令・規則により当該開示が要求される目的</w:t>
      </w:r>
      <w:r w:rsidRPr="00827E45">
        <w:rPr>
          <w:rFonts w:cs="Arial" w:hint="eastAsia"/>
          <w:bCs/>
          <w:kern w:val="0"/>
          <w:szCs w:val="21"/>
        </w:rPr>
        <w:t>にのみ</w:t>
      </w:r>
      <w:r>
        <w:rPr>
          <w:rFonts w:cs="Arial" w:hint="eastAsia"/>
          <w:bCs/>
          <w:kern w:val="0"/>
          <w:szCs w:val="21"/>
        </w:rPr>
        <w:t>使用</w:t>
      </w:r>
      <w:r w:rsidRPr="00827E45">
        <w:rPr>
          <w:rFonts w:cs="Arial" w:hint="eastAsia"/>
          <w:bCs/>
          <w:kern w:val="0"/>
          <w:szCs w:val="21"/>
        </w:rPr>
        <w:t>されるようにすること。</w:t>
      </w:r>
    </w:p>
    <w:p w14:paraId="0105AB59" w14:textId="77777777" w:rsidR="00775A5E" w:rsidRPr="00E60874" w:rsidRDefault="00775A5E" w:rsidP="00775A5E">
      <w:pPr>
        <w:numPr>
          <w:ilvl w:val="0"/>
          <w:numId w:val="1"/>
        </w:numPr>
        <w:rPr>
          <w:rFonts w:cs="Arial"/>
          <w:bCs/>
          <w:kern w:val="0"/>
          <w:szCs w:val="21"/>
        </w:rPr>
      </w:pPr>
      <w:r w:rsidRPr="00E60874">
        <w:rPr>
          <w:rFonts w:cs="Arial" w:hint="eastAsia"/>
          <w:bCs/>
          <w:kern w:val="0"/>
          <w:szCs w:val="21"/>
        </w:rPr>
        <w:t>速やかに開示者に当該開示義務を通知し、かつ、開示者がそれに</w:t>
      </w:r>
      <w:r w:rsidRPr="00E60874">
        <w:rPr>
          <w:rFonts w:cs="Arial"/>
          <w:bCs/>
          <w:kern w:val="0"/>
          <w:szCs w:val="21"/>
        </w:rPr>
        <w:t>異議を申立て</w:t>
      </w:r>
      <w:r w:rsidRPr="00E60874">
        <w:rPr>
          <w:rFonts w:cs="Arial" w:hint="eastAsia"/>
          <w:bCs/>
          <w:kern w:val="0"/>
          <w:szCs w:val="21"/>
        </w:rPr>
        <w:t>ること</w:t>
      </w:r>
      <w:r w:rsidRPr="00E60874">
        <w:rPr>
          <w:rFonts w:cs="Arial"/>
          <w:bCs/>
          <w:kern w:val="0"/>
          <w:szCs w:val="21"/>
        </w:rPr>
        <w:t>その他開示者の権利を保護することに協力すること。</w:t>
      </w:r>
    </w:p>
    <w:p w14:paraId="518B3312" w14:textId="77777777" w:rsidR="00775A5E" w:rsidRPr="00827E45" w:rsidRDefault="00775A5E" w:rsidP="00775A5E">
      <w:pPr>
        <w:rPr>
          <w:rFonts w:cs="Arial"/>
          <w:bCs/>
          <w:kern w:val="0"/>
          <w:szCs w:val="21"/>
        </w:rPr>
      </w:pPr>
    </w:p>
    <w:p w14:paraId="64332D27" w14:textId="77777777" w:rsidR="00775A5E" w:rsidRDefault="00775A5E" w:rsidP="00775A5E">
      <w:pPr>
        <w:pStyle w:val="a3"/>
        <w:numPr>
          <w:ilvl w:val="0"/>
          <w:numId w:val="6"/>
        </w:numPr>
        <w:ind w:leftChars="0"/>
        <w:rPr>
          <w:rFonts w:cs="Arial"/>
          <w:bCs/>
          <w:kern w:val="0"/>
          <w:szCs w:val="21"/>
        </w:rPr>
      </w:pPr>
      <w:r w:rsidRPr="00E60874">
        <w:rPr>
          <w:rFonts w:cs="Arial" w:hint="eastAsia"/>
          <w:bCs/>
          <w:kern w:val="0"/>
          <w:szCs w:val="21"/>
        </w:rPr>
        <w:t>本契約または</w:t>
      </w:r>
      <w:r w:rsidRPr="00E60874">
        <w:rPr>
          <w:rFonts w:cs="Arial"/>
          <w:bCs/>
          <w:kern w:val="0"/>
          <w:szCs w:val="21"/>
        </w:rPr>
        <w:t>Appendix</w:t>
      </w:r>
      <w:r w:rsidRPr="00E60874">
        <w:rPr>
          <w:rFonts w:cs="Arial" w:hint="eastAsia"/>
          <w:bCs/>
          <w:kern w:val="0"/>
          <w:szCs w:val="21"/>
        </w:rPr>
        <w:t>の解除と同時に</w:t>
      </w:r>
      <w:r w:rsidRPr="00E60874">
        <w:rPr>
          <w:rFonts w:cs="Arial"/>
          <w:bCs/>
          <w:kern w:val="0"/>
          <w:szCs w:val="21"/>
        </w:rPr>
        <w:t>、受領者は、</w:t>
      </w:r>
      <w:r>
        <w:rPr>
          <w:rFonts w:cs="Arial" w:hint="eastAsia"/>
          <w:bCs/>
          <w:kern w:val="0"/>
          <w:szCs w:val="21"/>
        </w:rPr>
        <w:t>対象の</w:t>
      </w:r>
      <w:r w:rsidRPr="00E60874">
        <w:rPr>
          <w:rFonts w:cs="Arial"/>
          <w:bCs/>
          <w:kern w:val="0"/>
          <w:szCs w:val="21"/>
        </w:rPr>
        <w:t>秘密情報を使用する権利を直ちに失うものとする。</w:t>
      </w:r>
    </w:p>
    <w:p w14:paraId="1A5820E4" w14:textId="77777777" w:rsidR="00775A5E" w:rsidRPr="00E60874" w:rsidRDefault="00775A5E" w:rsidP="00775A5E">
      <w:pPr>
        <w:pStyle w:val="a3"/>
        <w:ind w:leftChars="0" w:left="420"/>
        <w:rPr>
          <w:rFonts w:cs="Arial"/>
          <w:bCs/>
          <w:kern w:val="0"/>
          <w:szCs w:val="21"/>
        </w:rPr>
      </w:pPr>
      <w:r w:rsidRPr="00E60874">
        <w:rPr>
          <w:rFonts w:cs="Arial" w:hint="eastAsia"/>
          <w:bCs/>
          <w:kern w:val="0"/>
          <w:szCs w:val="21"/>
        </w:rPr>
        <w:t>更に、受領者は、本契約の解除の場合またはいつでも開示者の要求に応じ、直ちに該当の秘密情報の使用を停止し、開示者の選択に従い、</w:t>
      </w:r>
      <w:r>
        <w:rPr>
          <w:rFonts w:cs="Arial" w:hint="eastAsia"/>
          <w:bCs/>
          <w:kern w:val="0"/>
          <w:szCs w:val="21"/>
        </w:rPr>
        <w:t>その全ての秘密情報を速やかに開示者に返還しまたは破棄もしくは消去するものとするし</w:t>
      </w:r>
      <w:r w:rsidRPr="00E60874">
        <w:rPr>
          <w:rFonts w:cs="Arial" w:hint="eastAsia"/>
          <w:bCs/>
          <w:kern w:val="0"/>
          <w:szCs w:val="21"/>
        </w:rPr>
        <w:t>、また、開示者の要求があった場合には、開示者の指示に従い、受領者の権限ある代表者が</w:t>
      </w:r>
      <w:r>
        <w:rPr>
          <w:rFonts w:cs="Arial" w:hint="eastAsia"/>
          <w:bCs/>
          <w:kern w:val="0"/>
          <w:szCs w:val="21"/>
        </w:rPr>
        <w:t>それら秘密情報は全て</w:t>
      </w:r>
      <w:r w:rsidRPr="00E60874">
        <w:rPr>
          <w:rFonts w:cs="Arial" w:hint="eastAsia"/>
          <w:bCs/>
          <w:kern w:val="0"/>
          <w:szCs w:val="21"/>
        </w:rPr>
        <w:t>返却、破棄または消去されたことを証明する書面を開示者に提供するものとする。</w:t>
      </w:r>
    </w:p>
    <w:p w14:paraId="41F277A3" w14:textId="77777777" w:rsidR="00775A5E" w:rsidRPr="00827E45" w:rsidRDefault="00775A5E" w:rsidP="00775A5E">
      <w:pPr>
        <w:rPr>
          <w:rFonts w:cs="Arial"/>
          <w:bCs/>
          <w:kern w:val="0"/>
          <w:szCs w:val="21"/>
        </w:rPr>
      </w:pPr>
    </w:p>
    <w:p w14:paraId="0DE47385" w14:textId="77777777" w:rsidR="00775A5E" w:rsidRPr="00E60874" w:rsidRDefault="00775A5E" w:rsidP="00775A5E">
      <w:pPr>
        <w:pStyle w:val="a3"/>
        <w:numPr>
          <w:ilvl w:val="0"/>
          <w:numId w:val="6"/>
        </w:numPr>
        <w:ind w:leftChars="0"/>
        <w:rPr>
          <w:rFonts w:cs="Arial"/>
          <w:bCs/>
          <w:kern w:val="0"/>
          <w:szCs w:val="21"/>
        </w:rPr>
      </w:pPr>
      <w:r w:rsidRPr="00E60874">
        <w:rPr>
          <w:rFonts w:cs="Arial" w:hint="eastAsia"/>
          <w:bCs/>
          <w:kern w:val="0"/>
          <w:szCs w:val="21"/>
        </w:rPr>
        <w:t>開示者は、その秘密情報に関する全ての著作権、特許権、商標権、営業秘密その他財産権を留保する。</w:t>
      </w:r>
      <w:r w:rsidRPr="00E60874">
        <w:rPr>
          <w:rFonts w:cs="Arial"/>
          <w:bCs/>
          <w:kern w:val="0"/>
          <w:szCs w:val="21"/>
        </w:rPr>
        <w:t xml:space="preserve"> </w:t>
      </w:r>
    </w:p>
    <w:p w14:paraId="10307DDA" w14:textId="77777777" w:rsidR="00775A5E" w:rsidRPr="00827E45" w:rsidRDefault="00775A5E" w:rsidP="00775A5E">
      <w:pPr>
        <w:pStyle w:val="a3"/>
        <w:ind w:leftChars="0" w:left="420"/>
        <w:rPr>
          <w:rFonts w:cs="Arial"/>
          <w:bCs/>
          <w:kern w:val="0"/>
          <w:szCs w:val="21"/>
        </w:rPr>
      </w:pPr>
      <w:r w:rsidRPr="00827E45">
        <w:rPr>
          <w:rFonts w:cs="Arial" w:hint="eastAsia"/>
          <w:bCs/>
          <w:kern w:val="0"/>
          <w:szCs w:val="21"/>
        </w:rPr>
        <w:t>本契約に明示的に定める場合を除き、開示者は、受領者に対し、秘密情報を使用・開示または複製するための、如何なる財産権に基づくライセンスも許諾しない。</w:t>
      </w:r>
    </w:p>
    <w:p w14:paraId="2F58C114" w14:textId="77777777" w:rsidR="00775A5E" w:rsidRPr="00E60874" w:rsidRDefault="00775A5E" w:rsidP="00775A5E">
      <w:pPr>
        <w:pStyle w:val="a3"/>
        <w:ind w:leftChars="0" w:left="420"/>
        <w:rPr>
          <w:rFonts w:cs="Arial"/>
          <w:bCs/>
          <w:kern w:val="0"/>
          <w:szCs w:val="21"/>
        </w:rPr>
      </w:pPr>
      <w:r w:rsidRPr="00E60874">
        <w:rPr>
          <w:rFonts w:cs="Arial"/>
          <w:bCs/>
          <w:kern w:val="0"/>
          <w:szCs w:val="21"/>
        </w:rPr>
        <w:lastRenderedPageBreak/>
        <w:t>受領者は、秘密情報</w:t>
      </w:r>
      <w:r>
        <w:rPr>
          <w:rFonts w:cs="Arial"/>
          <w:bCs/>
          <w:kern w:val="0"/>
          <w:szCs w:val="21"/>
        </w:rPr>
        <w:t>から財産権に関する表示</w:t>
      </w:r>
      <w:r w:rsidRPr="00E60874">
        <w:rPr>
          <w:rFonts w:cs="Arial"/>
          <w:bCs/>
          <w:kern w:val="0"/>
          <w:szCs w:val="21"/>
        </w:rPr>
        <w:t>を削除してはならず、</w:t>
      </w:r>
      <w:r w:rsidRPr="00E60874">
        <w:rPr>
          <w:rFonts w:cs="Arial" w:hint="eastAsia"/>
          <w:bCs/>
          <w:kern w:val="0"/>
          <w:szCs w:val="21"/>
        </w:rPr>
        <w:t>かつ、</w:t>
      </w:r>
      <w:r w:rsidRPr="00E60874">
        <w:rPr>
          <w:rFonts w:cs="Arial"/>
          <w:bCs/>
          <w:kern w:val="0"/>
          <w:szCs w:val="21"/>
        </w:rPr>
        <w:t>開示者の合理的な要求</w:t>
      </w:r>
      <w:r w:rsidRPr="00E60874">
        <w:rPr>
          <w:rFonts w:cs="Arial" w:hint="eastAsia"/>
          <w:bCs/>
          <w:kern w:val="0"/>
          <w:szCs w:val="21"/>
        </w:rPr>
        <w:t>があった場合には</w:t>
      </w:r>
      <w:r>
        <w:rPr>
          <w:rFonts w:cs="Arial"/>
          <w:bCs/>
          <w:kern w:val="0"/>
          <w:szCs w:val="21"/>
        </w:rPr>
        <w:t>財産権に関する表示</w:t>
      </w:r>
      <w:r w:rsidRPr="00E60874">
        <w:rPr>
          <w:rFonts w:cs="Arial"/>
          <w:bCs/>
          <w:kern w:val="0"/>
          <w:szCs w:val="21"/>
        </w:rPr>
        <w:t>を追加するものとする。</w:t>
      </w:r>
    </w:p>
    <w:p w14:paraId="7AF3EE89" w14:textId="77777777" w:rsidR="00775A5E" w:rsidRPr="00827E45" w:rsidRDefault="00775A5E" w:rsidP="00775A5E">
      <w:pPr>
        <w:rPr>
          <w:szCs w:val="21"/>
        </w:rPr>
      </w:pPr>
    </w:p>
    <w:p w14:paraId="7B12E88A" w14:textId="77777777" w:rsidR="00775A5E" w:rsidRPr="00E60874" w:rsidRDefault="00775A5E" w:rsidP="00775A5E">
      <w:pPr>
        <w:pStyle w:val="a3"/>
        <w:numPr>
          <w:ilvl w:val="0"/>
          <w:numId w:val="6"/>
        </w:numPr>
        <w:ind w:leftChars="0"/>
        <w:rPr>
          <w:rFonts w:cs="Arial"/>
          <w:bCs/>
          <w:kern w:val="0"/>
          <w:szCs w:val="21"/>
        </w:rPr>
      </w:pPr>
      <w:r w:rsidRPr="00E60874">
        <w:rPr>
          <w:rFonts w:cs="Arial" w:hint="eastAsia"/>
          <w:bCs/>
          <w:kern w:val="0"/>
          <w:szCs w:val="21"/>
        </w:rPr>
        <w:t>いずれの当事者も、本契約に基づきまたは本契約により、相手方当事者から製品もしくはサービスを購入しまたは相手方当事者にこれらを提供する何らの義務も負わず、また、開発、購入または技術ライセンスに関する契約を含め何らの契約を締結する義務も負わないものとする。</w:t>
      </w:r>
      <w:r w:rsidRPr="00E60874">
        <w:rPr>
          <w:rFonts w:cs="Arial"/>
          <w:bCs/>
          <w:kern w:val="0"/>
          <w:szCs w:val="21"/>
        </w:rPr>
        <w:t xml:space="preserve"> </w:t>
      </w:r>
    </w:p>
    <w:p w14:paraId="1F6FF031" w14:textId="77777777" w:rsidR="00775A5E" w:rsidRPr="00827E45" w:rsidRDefault="00775A5E" w:rsidP="00775A5E">
      <w:pPr>
        <w:rPr>
          <w:rFonts w:cs="Arial"/>
          <w:bCs/>
          <w:kern w:val="0"/>
          <w:szCs w:val="21"/>
        </w:rPr>
      </w:pPr>
    </w:p>
    <w:p w14:paraId="245E5D98" w14:textId="77777777" w:rsidR="00775A5E" w:rsidRPr="00E60874" w:rsidRDefault="00775A5E" w:rsidP="00775A5E">
      <w:pPr>
        <w:pStyle w:val="a3"/>
        <w:numPr>
          <w:ilvl w:val="0"/>
          <w:numId w:val="6"/>
        </w:numPr>
        <w:ind w:leftChars="0"/>
        <w:rPr>
          <w:rFonts w:cs="Arial"/>
          <w:bCs/>
          <w:kern w:val="0"/>
          <w:szCs w:val="21"/>
        </w:rPr>
      </w:pPr>
      <w:r w:rsidRPr="00E60874">
        <w:rPr>
          <w:rFonts w:cs="Arial"/>
          <w:bCs/>
          <w:kern w:val="0"/>
          <w:szCs w:val="21"/>
        </w:rPr>
        <w:t>開示者は、秘密情報の正確性</w:t>
      </w:r>
      <w:r w:rsidRPr="00E60874">
        <w:rPr>
          <w:rFonts w:cs="Arial" w:hint="eastAsia"/>
          <w:bCs/>
          <w:kern w:val="0"/>
          <w:szCs w:val="21"/>
        </w:rPr>
        <w:t>および完全性</w:t>
      </w:r>
      <w:r w:rsidRPr="00E60874">
        <w:rPr>
          <w:rFonts w:cs="Arial"/>
          <w:bCs/>
          <w:kern w:val="0"/>
          <w:szCs w:val="21"/>
        </w:rPr>
        <w:t>に関し如何なる保証もしない。</w:t>
      </w:r>
    </w:p>
    <w:p w14:paraId="5339693C" w14:textId="77777777" w:rsidR="00775A5E" w:rsidRPr="00827E45" w:rsidRDefault="00775A5E" w:rsidP="00775A5E">
      <w:pPr>
        <w:pStyle w:val="a3"/>
        <w:ind w:leftChars="0" w:left="420"/>
        <w:rPr>
          <w:rFonts w:cs="Arial"/>
          <w:bCs/>
          <w:kern w:val="0"/>
          <w:szCs w:val="21"/>
        </w:rPr>
      </w:pPr>
      <w:r w:rsidRPr="00827E45">
        <w:rPr>
          <w:rFonts w:cs="Arial" w:hint="eastAsia"/>
          <w:bCs/>
          <w:kern w:val="0"/>
          <w:szCs w:val="21"/>
        </w:rPr>
        <w:t>開示者は、受領者が秘密情報を受領しまたは使用した結果受領者が蒙ったまたは引受けた費用、損害または行為に関し何ら責任を負わない。</w:t>
      </w:r>
    </w:p>
    <w:p w14:paraId="5C86F48B" w14:textId="77777777" w:rsidR="00775A5E" w:rsidRPr="00827E45" w:rsidRDefault="00775A5E" w:rsidP="00775A5E">
      <w:pPr>
        <w:pStyle w:val="a3"/>
        <w:ind w:leftChars="0" w:left="420"/>
        <w:rPr>
          <w:rFonts w:cs="Arial"/>
          <w:bCs/>
          <w:kern w:val="0"/>
          <w:szCs w:val="21"/>
        </w:rPr>
      </w:pPr>
      <w:r w:rsidRPr="00827E45">
        <w:rPr>
          <w:rFonts w:cs="Arial" w:hint="eastAsia"/>
          <w:bCs/>
          <w:kern w:val="0"/>
          <w:szCs w:val="21"/>
        </w:rPr>
        <w:t>開示者は、秘密情報に関連する製品を導入することを何ら保証または表明しない。</w:t>
      </w:r>
    </w:p>
    <w:p w14:paraId="406058DB" w14:textId="77777777" w:rsidR="00775A5E" w:rsidRPr="00827E45" w:rsidRDefault="00775A5E" w:rsidP="00775A5E">
      <w:pPr>
        <w:rPr>
          <w:rFonts w:cs="Arial"/>
          <w:bCs/>
          <w:kern w:val="0"/>
          <w:szCs w:val="21"/>
        </w:rPr>
      </w:pPr>
    </w:p>
    <w:p w14:paraId="4B3D93AA" w14:textId="77777777" w:rsidR="00775A5E" w:rsidRDefault="00775A5E" w:rsidP="00775A5E">
      <w:pPr>
        <w:pStyle w:val="a3"/>
        <w:numPr>
          <w:ilvl w:val="0"/>
          <w:numId w:val="6"/>
        </w:numPr>
        <w:ind w:leftChars="0"/>
        <w:rPr>
          <w:rFonts w:cs="ＭＳ Ｐゴシック"/>
          <w:kern w:val="0"/>
          <w:szCs w:val="21"/>
        </w:rPr>
      </w:pPr>
      <w:r w:rsidRPr="00184BFB">
        <w:rPr>
          <w:rFonts w:cs="ＭＳ Ｐゴシック" w:hint="eastAsia"/>
          <w:kern w:val="0"/>
          <w:szCs w:val="21"/>
        </w:rPr>
        <w:t>各当事者は、受領者として、本契約の違反または違反のおそれが開示者に回復不能な損害を与える可能性があること、および、金銭的損害賠償ではそのような違反に対し十分ではないこと</w:t>
      </w:r>
      <w:r>
        <w:rPr>
          <w:rFonts w:cs="ＭＳ Ｐゴシック" w:hint="eastAsia"/>
          <w:kern w:val="0"/>
          <w:szCs w:val="21"/>
        </w:rPr>
        <w:t>を認め、また、本契約の他の規定にかかわらず、開示者</w:t>
      </w:r>
      <w:r w:rsidRPr="00184BFB">
        <w:rPr>
          <w:rFonts w:cs="ＭＳ Ｐゴシック"/>
          <w:kern w:val="0"/>
          <w:szCs w:val="21"/>
        </w:rPr>
        <w:t>が、損害賠償およびその他の</w:t>
      </w:r>
      <w:r>
        <w:rPr>
          <w:rFonts w:cs="ＭＳ Ｐゴシック"/>
          <w:kern w:val="0"/>
          <w:szCs w:val="21"/>
        </w:rPr>
        <w:t>利用可能な救済</w:t>
      </w:r>
      <w:r w:rsidRPr="00184BFB">
        <w:rPr>
          <w:rFonts w:cs="ＭＳ Ｐゴシック"/>
          <w:kern w:val="0"/>
          <w:szCs w:val="21"/>
        </w:rPr>
        <w:t>に加え、</w:t>
      </w:r>
      <w:r>
        <w:rPr>
          <w:rFonts w:cs="ＭＳ Ｐゴシック"/>
          <w:kern w:val="0"/>
          <w:szCs w:val="21"/>
        </w:rPr>
        <w:t>差止による救済（仮差止もしくは一時的差止を含む）をその差止による救済に関し管轄権を有する裁判所に</w:t>
      </w:r>
      <w:r w:rsidRPr="00184BFB">
        <w:rPr>
          <w:rFonts w:cs="ＭＳ Ｐゴシック"/>
          <w:kern w:val="0"/>
          <w:szCs w:val="21"/>
        </w:rPr>
        <w:t>求める権利を有することに同意する。</w:t>
      </w:r>
    </w:p>
    <w:p w14:paraId="1456ACE3" w14:textId="77777777" w:rsidR="00775A5E" w:rsidRPr="00827E45" w:rsidRDefault="00775A5E" w:rsidP="00775A5E">
      <w:pPr>
        <w:pStyle w:val="a3"/>
        <w:ind w:leftChars="0" w:left="420"/>
        <w:rPr>
          <w:rFonts w:cs="ＭＳ Ｐゴシック"/>
          <w:kern w:val="0"/>
          <w:szCs w:val="21"/>
        </w:rPr>
      </w:pPr>
    </w:p>
    <w:p w14:paraId="5C3348EB" w14:textId="77777777" w:rsidR="00775A5E" w:rsidRDefault="00775A5E" w:rsidP="00775A5E">
      <w:pPr>
        <w:pStyle w:val="a3"/>
        <w:numPr>
          <w:ilvl w:val="0"/>
          <w:numId w:val="6"/>
        </w:numPr>
        <w:ind w:leftChars="0"/>
        <w:rPr>
          <w:rFonts w:cs="Arial"/>
          <w:bCs/>
          <w:kern w:val="0"/>
          <w:szCs w:val="21"/>
        </w:rPr>
      </w:pPr>
      <w:r w:rsidRPr="00E60874">
        <w:rPr>
          <w:rFonts w:cs="Arial" w:hint="eastAsia"/>
          <w:bCs/>
          <w:kern w:val="0"/>
          <w:szCs w:val="21"/>
        </w:rPr>
        <w:t>本契約は、本契約で定める事項に関する両当事者の完全な合意および了解事項を表したものであり、本契約で定める事項に関する以前の全ての口頭または書面による合意、誓約および了解事項に優先する。</w:t>
      </w:r>
    </w:p>
    <w:p w14:paraId="36815203" w14:textId="77777777" w:rsidR="00775A5E" w:rsidRPr="00E60874" w:rsidRDefault="00775A5E" w:rsidP="00775A5E">
      <w:pPr>
        <w:pStyle w:val="a3"/>
        <w:ind w:leftChars="0" w:left="420"/>
        <w:rPr>
          <w:rFonts w:cs="Arial"/>
          <w:bCs/>
          <w:kern w:val="0"/>
          <w:szCs w:val="21"/>
        </w:rPr>
      </w:pPr>
      <w:r w:rsidRPr="00E60874">
        <w:rPr>
          <w:rFonts w:cs="Arial" w:hint="eastAsia"/>
          <w:bCs/>
          <w:kern w:val="0"/>
          <w:szCs w:val="21"/>
        </w:rPr>
        <w:t>本契約の修正または変更は、書面で行われ、両当事者により署名されなければならない。</w:t>
      </w:r>
    </w:p>
    <w:p w14:paraId="1A34137C" w14:textId="77777777" w:rsidR="00775A5E" w:rsidRPr="00E61B33" w:rsidRDefault="00775A5E" w:rsidP="00775A5E">
      <w:pPr>
        <w:rPr>
          <w:rFonts w:cs="ＭＳ Ｐゴシック"/>
          <w:kern w:val="0"/>
          <w:szCs w:val="21"/>
        </w:rPr>
      </w:pPr>
      <w:r w:rsidRPr="00E61B33">
        <w:rPr>
          <w:rFonts w:cs="ＭＳ Ｐゴシック" w:hint="eastAsia"/>
          <w:kern w:val="0"/>
          <w:szCs w:val="21"/>
        </w:rPr>
        <w:t xml:space="preserve">　</w:t>
      </w:r>
    </w:p>
    <w:p w14:paraId="5ADC4015" w14:textId="77777777" w:rsidR="00775A5E" w:rsidRPr="00E61B33" w:rsidRDefault="00775A5E" w:rsidP="00775A5E">
      <w:pPr>
        <w:pStyle w:val="a3"/>
        <w:numPr>
          <w:ilvl w:val="0"/>
          <w:numId w:val="6"/>
        </w:numPr>
        <w:ind w:leftChars="0"/>
        <w:rPr>
          <w:rFonts w:cs="ＭＳ Ｐゴシック"/>
          <w:kern w:val="0"/>
          <w:szCs w:val="21"/>
        </w:rPr>
      </w:pPr>
      <w:r w:rsidRPr="007D4A1B">
        <w:rPr>
          <w:rFonts w:hint="eastAsia"/>
        </w:rPr>
        <w:t>本契約のいずれかの</w:t>
      </w:r>
      <w:r>
        <w:rPr>
          <w:rFonts w:hint="eastAsia"/>
        </w:rPr>
        <w:t>規定</w:t>
      </w:r>
      <w:r w:rsidRPr="007D4A1B">
        <w:rPr>
          <w:rFonts w:hint="eastAsia"/>
        </w:rPr>
        <w:t>が、管轄権を有する裁判所またはその他の</w:t>
      </w:r>
      <w:r>
        <w:rPr>
          <w:rFonts w:hint="eastAsia"/>
        </w:rPr>
        <w:t>審判機関により</w:t>
      </w:r>
      <w:r w:rsidRPr="007D4A1B">
        <w:rPr>
          <w:rFonts w:hint="eastAsia"/>
        </w:rPr>
        <w:t>無効または執行不能と判断された場合でも、本契約の</w:t>
      </w:r>
      <w:r>
        <w:rPr>
          <w:rFonts w:hint="eastAsia"/>
        </w:rPr>
        <w:t>残存</w:t>
      </w:r>
      <w:r w:rsidRPr="007D4A1B">
        <w:rPr>
          <w:rFonts w:hint="eastAsia"/>
        </w:rPr>
        <w:t>部分は</w:t>
      </w:r>
      <w:r>
        <w:rPr>
          <w:rFonts w:hint="eastAsia"/>
        </w:rPr>
        <w:t>、</w:t>
      </w:r>
      <w:r w:rsidRPr="007D4A1B">
        <w:rPr>
          <w:rFonts w:hint="eastAsia"/>
        </w:rPr>
        <w:t>完全に</w:t>
      </w:r>
      <w:r>
        <w:rPr>
          <w:rFonts w:hint="eastAsia"/>
        </w:rPr>
        <w:t>有効とし、かつ、如何なる</w:t>
      </w:r>
      <w:r w:rsidRPr="007D4A1B">
        <w:rPr>
          <w:rFonts w:hint="eastAsia"/>
        </w:rPr>
        <w:t>影響</w:t>
      </w:r>
      <w:r>
        <w:rPr>
          <w:rFonts w:hint="eastAsia"/>
        </w:rPr>
        <w:t>も</w:t>
      </w:r>
      <w:r w:rsidRPr="007D4A1B">
        <w:rPr>
          <w:rFonts w:hint="eastAsia"/>
        </w:rPr>
        <w:t>受け</w:t>
      </w:r>
      <w:r>
        <w:rPr>
          <w:rFonts w:hint="eastAsia"/>
        </w:rPr>
        <w:t>ず、</w:t>
      </w:r>
      <w:r w:rsidRPr="007D4A1B">
        <w:rPr>
          <w:rFonts w:hint="eastAsia"/>
        </w:rPr>
        <w:t>損なわれ</w:t>
      </w:r>
      <w:r>
        <w:rPr>
          <w:rFonts w:hint="eastAsia"/>
        </w:rPr>
        <w:t>ずまたは執行不能とされてはならず、また、当該規定は、両</w:t>
      </w:r>
      <w:r w:rsidRPr="007D4A1B">
        <w:rPr>
          <w:rFonts w:hint="eastAsia"/>
        </w:rPr>
        <w:t>当事者の意図を実現する</w:t>
      </w:r>
      <w:r>
        <w:rPr>
          <w:rFonts w:hint="eastAsia"/>
        </w:rPr>
        <w:t>よう</w:t>
      </w:r>
      <w:r w:rsidRPr="007D4A1B">
        <w:rPr>
          <w:rFonts w:hint="eastAsia"/>
        </w:rPr>
        <w:t>可能な限り執行され</w:t>
      </w:r>
      <w:r>
        <w:rPr>
          <w:rFonts w:hint="eastAsia"/>
        </w:rPr>
        <w:t>されなければならない。</w:t>
      </w:r>
    </w:p>
    <w:p w14:paraId="4E933CC5" w14:textId="77777777" w:rsidR="00775A5E" w:rsidRPr="00827E45" w:rsidRDefault="00775A5E" w:rsidP="00775A5E">
      <w:pPr>
        <w:pStyle w:val="a3"/>
        <w:ind w:leftChars="0" w:left="420"/>
        <w:rPr>
          <w:rFonts w:cs="ＭＳ Ｐゴシック"/>
          <w:kern w:val="0"/>
          <w:szCs w:val="21"/>
        </w:rPr>
      </w:pPr>
    </w:p>
    <w:p w14:paraId="018F34ED" w14:textId="77777777" w:rsidR="00775A5E" w:rsidRPr="00E60874" w:rsidRDefault="00775A5E" w:rsidP="00775A5E">
      <w:pPr>
        <w:pStyle w:val="a3"/>
        <w:numPr>
          <w:ilvl w:val="0"/>
          <w:numId w:val="6"/>
        </w:numPr>
        <w:ind w:leftChars="0"/>
        <w:rPr>
          <w:rFonts w:cs="ＭＳ Ｐゴシック"/>
          <w:kern w:val="0"/>
          <w:szCs w:val="21"/>
        </w:rPr>
      </w:pPr>
      <w:r w:rsidRPr="00E60874">
        <w:rPr>
          <w:rFonts w:cs="ＭＳ Ｐゴシック" w:hint="eastAsia"/>
          <w:kern w:val="0"/>
          <w:szCs w:val="21"/>
        </w:rPr>
        <w:t>いずれかの当事者が本契約の規定の厳格な遵守を強制または</w:t>
      </w:r>
      <w:r>
        <w:rPr>
          <w:rFonts w:cs="ＭＳ Ｐゴシック" w:hint="eastAsia"/>
          <w:kern w:val="0"/>
          <w:szCs w:val="21"/>
        </w:rPr>
        <w:t>要求せずまたは</w:t>
      </w:r>
      <w:r w:rsidRPr="00E60874">
        <w:rPr>
          <w:rFonts w:cs="ＭＳ Ｐゴシック"/>
          <w:kern w:val="0"/>
          <w:szCs w:val="21"/>
        </w:rPr>
        <w:t>その強制・要求を遅延したとしても、そのことは、如何なる意味においても、当該規定の放棄と解釈してはならず、また、当該当事者が将来当該規定または本契約の他の規定の遵守を強制する権利に何ら影響を及ぼすものではない。</w:t>
      </w:r>
    </w:p>
    <w:p w14:paraId="6DEE1607" w14:textId="77777777" w:rsidR="00775A5E" w:rsidRPr="00827E45" w:rsidRDefault="00775A5E" w:rsidP="00775A5E">
      <w:pPr>
        <w:rPr>
          <w:rFonts w:cs="ＭＳ Ｐゴシック"/>
          <w:kern w:val="0"/>
          <w:szCs w:val="21"/>
        </w:rPr>
      </w:pPr>
    </w:p>
    <w:p w14:paraId="61CFF1A5" w14:textId="77777777" w:rsidR="00775A5E" w:rsidRDefault="00775A5E" w:rsidP="00775A5E">
      <w:pPr>
        <w:pStyle w:val="a3"/>
        <w:numPr>
          <w:ilvl w:val="0"/>
          <w:numId w:val="6"/>
        </w:numPr>
        <w:ind w:leftChars="0"/>
        <w:rPr>
          <w:rFonts w:cs="Arial"/>
          <w:bCs/>
          <w:kern w:val="0"/>
          <w:szCs w:val="21"/>
        </w:rPr>
      </w:pPr>
      <w:bookmarkStart w:id="7" w:name="_Hlk68610905"/>
      <w:r w:rsidRPr="00E60874">
        <w:rPr>
          <w:rFonts w:cs="Arial" w:hint="eastAsia"/>
          <w:bCs/>
          <w:kern w:val="0"/>
          <w:szCs w:val="21"/>
        </w:rPr>
        <w:t>いずれの当事者も、事由の如何を問わず、書面の解除通知によりいつでも本契約</w:t>
      </w:r>
      <w:r w:rsidRPr="00827E45">
        <w:t>またはAppendix</w:t>
      </w:r>
      <w:r w:rsidRPr="00E60874">
        <w:rPr>
          <w:rFonts w:cs="Arial" w:hint="eastAsia"/>
          <w:bCs/>
          <w:kern w:val="0"/>
          <w:szCs w:val="21"/>
        </w:rPr>
        <w:t>を解除できるものとする。</w:t>
      </w:r>
    </w:p>
    <w:p w14:paraId="017629ED" w14:textId="77777777" w:rsidR="00775A5E" w:rsidRDefault="00775A5E" w:rsidP="00775A5E">
      <w:pPr>
        <w:pStyle w:val="a3"/>
        <w:ind w:leftChars="0" w:left="420"/>
        <w:rPr>
          <w:rFonts w:cs="ＭＳ Ｐゴシック"/>
          <w:kern w:val="0"/>
          <w:szCs w:val="21"/>
        </w:rPr>
      </w:pPr>
      <w:r w:rsidRPr="00096452">
        <w:rPr>
          <w:rFonts w:cs="ＭＳ Ｐゴシック" w:hint="eastAsia"/>
          <w:kern w:val="0"/>
          <w:szCs w:val="21"/>
        </w:rPr>
        <w:t>本契約および各</w:t>
      </w:r>
      <w:r w:rsidRPr="00096452">
        <w:rPr>
          <w:rFonts w:cs="ＭＳ Ｐゴシック"/>
          <w:kern w:val="0"/>
          <w:szCs w:val="21"/>
        </w:rPr>
        <w:t>Appendixは、当該解除の効力発生日まで完全に効力を有するものとする。</w:t>
      </w:r>
    </w:p>
    <w:p w14:paraId="2D331A8D" w14:textId="77777777" w:rsidR="00775A5E" w:rsidRPr="00096452" w:rsidRDefault="00775A5E" w:rsidP="00775A5E">
      <w:pPr>
        <w:pStyle w:val="a3"/>
        <w:ind w:leftChars="0" w:left="420"/>
        <w:rPr>
          <w:rFonts w:cs="Arial"/>
          <w:bCs/>
          <w:kern w:val="0"/>
          <w:szCs w:val="21"/>
        </w:rPr>
      </w:pPr>
      <w:r w:rsidRPr="00827E45">
        <w:rPr>
          <w:rFonts w:cs="ＭＳ Ｐゴシック" w:hint="eastAsia"/>
          <w:kern w:val="0"/>
          <w:szCs w:val="21"/>
        </w:rPr>
        <w:t>但し、本契約に基づく受領者の義務（第</w:t>
      </w:r>
      <w:r w:rsidRPr="00827E45">
        <w:rPr>
          <w:rFonts w:cs="ＭＳ Ｐゴシック"/>
          <w:kern w:val="0"/>
          <w:szCs w:val="21"/>
        </w:rPr>
        <w:t>3条、第4条および第6条に基づく義務を含む）、並びに、第7条から第17条までの規定および本契約のその他の規定の内その性質上存続することが意図されている規定は、当該</w:t>
      </w:r>
      <w:r>
        <w:rPr>
          <w:rFonts w:cs="ＭＳ Ｐゴシック" w:hint="eastAsia"/>
          <w:kern w:val="0"/>
          <w:szCs w:val="21"/>
        </w:rPr>
        <w:t>解除</w:t>
      </w:r>
      <w:r w:rsidRPr="00827E45">
        <w:rPr>
          <w:rFonts w:cs="ＭＳ Ｐゴシック"/>
          <w:kern w:val="0"/>
          <w:szCs w:val="21"/>
        </w:rPr>
        <w:t>後も存続するものとする。</w:t>
      </w:r>
    </w:p>
    <w:bookmarkEnd w:id="7"/>
    <w:p w14:paraId="1C8E6892" w14:textId="77777777" w:rsidR="00775A5E" w:rsidRPr="00827E45" w:rsidRDefault="00775A5E" w:rsidP="00775A5E">
      <w:pPr>
        <w:rPr>
          <w:rFonts w:cs="Arial"/>
          <w:bCs/>
          <w:kern w:val="0"/>
          <w:szCs w:val="21"/>
        </w:rPr>
      </w:pPr>
    </w:p>
    <w:p w14:paraId="1E4E63BF" w14:textId="77777777" w:rsidR="00775A5E" w:rsidRPr="00096452" w:rsidRDefault="00775A5E" w:rsidP="00775A5E">
      <w:pPr>
        <w:pStyle w:val="a3"/>
        <w:numPr>
          <w:ilvl w:val="0"/>
          <w:numId w:val="6"/>
        </w:numPr>
        <w:ind w:leftChars="0"/>
        <w:rPr>
          <w:rFonts w:cs="Arial"/>
          <w:bCs/>
          <w:kern w:val="0"/>
          <w:szCs w:val="21"/>
        </w:rPr>
      </w:pPr>
      <w:r w:rsidRPr="00096452">
        <w:rPr>
          <w:rFonts w:cs="Arial" w:hint="eastAsia"/>
          <w:bCs/>
          <w:kern w:val="0"/>
          <w:szCs w:val="21"/>
        </w:rPr>
        <w:t>受領者は、各国の輸出管理または経済・貿易制裁もしくは制限に関連するものを含め（但しこれに限らない）、各国の法律・規制・規則または政府の命令の違反となるような目的または方法で開示者の秘密情報を使用または開示してはならない。</w:t>
      </w:r>
    </w:p>
    <w:p w14:paraId="40556925" w14:textId="77777777" w:rsidR="00775A5E" w:rsidRPr="00827E45" w:rsidRDefault="00775A5E" w:rsidP="00775A5E">
      <w:pPr>
        <w:rPr>
          <w:rFonts w:cs="ＭＳ Ｐゴシック"/>
          <w:kern w:val="0"/>
          <w:szCs w:val="21"/>
        </w:rPr>
      </w:pPr>
    </w:p>
    <w:p w14:paraId="27AF8EF7" w14:textId="77777777" w:rsidR="00775A5E" w:rsidRPr="00096452" w:rsidRDefault="00775A5E" w:rsidP="00775A5E">
      <w:pPr>
        <w:pStyle w:val="a3"/>
        <w:numPr>
          <w:ilvl w:val="0"/>
          <w:numId w:val="6"/>
        </w:numPr>
        <w:ind w:leftChars="0"/>
        <w:rPr>
          <w:rFonts w:cs="Arial"/>
          <w:bCs/>
          <w:kern w:val="0"/>
          <w:szCs w:val="21"/>
        </w:rPr>
      </w:pPr>
      <w:r>
        <w:rPr>
          <w:rFonts w:cs="Arial" w:hint="eastAsia"/>
          <w:bCs/>
          <w:kern w:val="0"/>
          <w:szCs w:val="21"/>
        </w:rPr>
        <w:t>本契約もしくはその成立から生じまたはそれらに何らかの形で関連して生じる全ての紛争、論争、手続または請求</w:t>
      </w:r>
      <w:r w:rsidRPr="00096452">
        <w:rPr>
          <w:rFonts w:cs="Arial" w:hint="eastAsia"/>
          <w:bCs/>
          <w:kern w:val="0"/>
          <w:szCs w:val="21"/>
        </w:rPr>
        <w:t>は、抵触法の原則にかかわりなく、日本法を準拠法とし同法に従い解釈されるものとする。</w:t>
      </w:r>
    </w:p>
    <w:p w14:paraId="150C65B6" w14:textId="77777777" w:rsidR="00775A5E" w:rsidRPr="00827E45" w:rsidRDefault="00775A5E" w:rsidP="00775A5E">
      <w:pPr>
        <w:rPr>
          <w:rFonts w:cs="Arial"/>
          <w:bCs/>
          <w:kern w:val="0"/>
          <w:szCs w:val="21"/>
        </w:rPr>
      </w:pPr>
    </w:p>
    <w:p w14:paraId="17A6B1A4" w14:textId="77777777" w:rsidR="00775A5E" w:rsidRPr="00096452" w:rsidRDefault="00775A5E" w:rsidP="00775A5E">
      <w:pPr>
        <w:pStyle w:val="a3"/>
        <w:numPr>
          <w:ilvl w:val="0"/>
          <w:numId w:val="6"/>
        </w:numPr>
        <w:ind w:leftChars="0"/>
        <w:rPr>
          <w:rFonts w:cs="ＭＳ Ｐゴシック"/>
          <w:szCs w:val="21"/>
        </w:rPr>
      </w:pPr>
      <w:r w:rsidRPr="00096452">
        <w:rPr>
          <w:rFonts w:cs="ＭＳ Ｐゴシック"/>
          <w:szCs w:val="21"/>
        </w:rPr>
        <w:t>本契約から生じたまたは本契約に関連する全ての意見の相違もしくは請求または本契約の違反については、仲裁により最終的に解決されるものとする。</w:t>
      </w:r>
    </w:p>
    <w:p w14:paraId="70F98EBB" w14:textId="77777777" w:rsidR="00775A5E" w:rsidRPr="00096452" w:rsidRDefault="00775A5E" w:rsidP="00775A5E">
      <w:pPr>
        <w:pStyle w:val="a3"/>
        <w:ind w:leftChars="0" w:left="420"/>
        <w:rPr>
          <w:rFonts w:cs="ＭＳ Ｐゴシック"/>
          <w:kern w:val="0"/>
          <w:szCs w:val="21"/>
        </w:rPr>
      </w:pPr>
      <w:r>
        <w:rPr>
          <w:rFonts w:cs="ＭＳ Ｐゴシック" w:hint="eastAsia"/>
          <w:kern w:val="0"/>
          <w:szCs w:val="21"/>
        </w:rPr>
        <w:t>「会社」</w:t>
      </w:r>
      <w:r w:rsidRPr="00096452">
        <w:rPr>
          <w:rFonts w:cs="ＭＳ Ｐゴシック"/>
          <w:kern w:val="0"/>
          <w:szCs w:val="21"/>
        </w:rPr>
        <w:t>が仲裁手続を申立てる場合、仲裁（その</w:t>
      </w:r>
      <w:r>
        <w:rPr>
          <w:rFonts w:cs="ＭＳ Ｐゴシック"/>
          <w:kern w:val="0"/>
          <w:szCs w:val="21"/>
        </w:rPr>
        <w:t>最初の仲裁の係属中にいずれかの当事者により申立てられた</w:t>
      </w:r>
      <w:r w:rsidRPr="00096452">
        <w:rPr>
          <w:rFonts w:cs="ＭＳ Ｐゴシック"/>
          <w:kern w:val="0"/>
          <w:szCs w:val="21"/>
        </w:rPr>
        <w:t>後続の仲裁を含む）の仲裁地は日本の東京とし、仲裁は、一般社団法人日本商事仲裁協会により管理され、その商事仲裁規則に従い行われるものとする。</w:t>
      </w:r>
    </w:p>
    <w:p w14:paraId="30E597F1" w14:textId="77777777" w:rsidR="00775A5E" w:rsidRPr="00096452" w:rsidRDefault="00775A5E" w:rsidP="00775A5E">
      <w:pPr>
        <w:pStyle w:val="a3"/>
        <w:ind w:leftChars="0" w:left="420"/>
        <w:rPr>
          <w:rFonts w:cs="ＭＳ Ｐゴシック"/>
          <w:kern w:val="0"/>
          <w:szCs w:val="21"/>
        </w:rPr>
      </w:pPr>
      <w:r>
        <w:rPr>
          <w:rFonts w:cs="ＭＳ Ｐゴシック"/>
          <w:kern w:val="0"/>
          <w:szCs w:val="21"/>
        </w:rPr>
        <w:t>「JAPAN ABC」</w:t>
      </w:r>
      <w:r w:rsidRPr="00096452">
        <w:rPr>
          <w:rFonts w:cs="ＭＳ Ｐゴシック"/>
          <w:kern w:val="0"/>
          <w:szCs w:val="21"/>
        </w:rPr>
        <w:t>が仲裁手続を申立てる場合、仲裁（その</w:t>
      </w:r>
      <w:r>
        <w:rPr>
          <w:rFonts w:cs="ＭＳ Ｐゴシック"/>
          <w:kern w:val="0"/>
          <w:szCs w:val="21"/>
        </w:rPr>
        <w:t>最初の仲裁の係属中にいずれかの当事者により申立てられた</w:t>
      </w:r>
      <w:r w:rsidRPr="00096452">
        <w:rPr>
          <w:rFonts w:cs="ＭＳ Ｐゴシック"/>
          <w:kern w:val="0"/>
          <w:szCs w:val="21"/>
        </w:rPr>
        <w:t>後続の仲裁を含む）の仲裁地は</w:t>
      </w:r>
      <w:r w:rsidRPr="00096452">
        <w:rPr>
          <w:rFonts w:cs="ＭＳ Ｐゴシック" w:hint="eastAsia"/>
          <w:kern w:val="0"/>
          <w:szCs w:val="21"/>
        </w:rPr>
        <w:t>○○○○（</w:t>
      </w:r>
      <w:r>
        <w:rPr>
          <w:rFonts w:cs="ＭＳ Ｐゴシック" w:hint="eastAsia"/>
          <w:kern w:val="0"/>
          <w:szCs w:val="21"/>
        </w:rPr>
        <w:t>「会社」</w:t>
      </w:r>
      <w:r w:rsidRPr="00096452">
        <w:rPr>
          <w:rFonts w:cs="ＭＳ Ｐゴシック" w:hint="eastAsia"/>
          <w:kern w:val="0"/>
          <w:szCs w:val="21"/>
        </w:rPr>
        <w:t>所在国の都市）</w:t>
      </w:r>
      <w:r w:rsidRPr="00096452">
        <w:rPr>
          <w:rFonts w:cs="ＭＳ Ｐゴシック"/>
          <w:kern w:val="0"/>
          <w:szCs w:val="21"/>
        </w:rPr>
        <w:t>とし、仲裁は、</w:t>
      </w:r>
      <w:r w:rsidRPr="00096452">
        <w:rPr>
          <w:rFonts w:cs="ＭＳ Ｐゴシック" w:hint="eastAsia"/>
          <w:kern w:val="0"/>
          <w:szCs w:val="21"/>
        </w:rPr>
        <w:t>○○○○（</w:t>
      </w:r>
      <w:r>
        <w:rPr>
          <w:rFonts w:cs="ＭＳ Ｐゴシック" w:hint="eastAsia"/>
          <w:kern w:val="0"/>
          <w:szCs w:val="21"/>
        </w:rPr>
        <w:t>「会社」所在国内で利用可能な仲裁機関</w:t>
      </w:r>
      <w:r w:rsidRPr="00096452">
        <w:rPr>
          <w:rFonts w:cs="ＭＳ Ｐゴシック" w:hint="eastAsia"/>
          <w:kern w:val="0"/>
          <w:szCs w:val="21"/>
        </w:rPr>
        <w:t>）</w:t>
      </w:r>
      <w:r w:rsidRPr="00096452">
        <w:rPr>
          <w:rFonts w:cs="ＭＳ Ｐゴシック"/>
          <w:kern w:val="0"/>
          <w:szCs w:val="21"/>
        </w:rPr>
        <w:t>により管理され、その</w:t>
      </w:r>
      <w:r w:rsidRPr="00096452">
        <w:rPr>
          <w:rFonts w:cs="ＭＳ Ｐゴシック" w:hint="eastAsia"/>
          <w:kern w:val="0"/>
          <w:szCs w:val="21"/>
        </w:rPr>
        <w:t>○○○○（</w:t>
      </w:r>
      <w:r w:rsidRPr="00096452">
        <w:rPr>
          <w:rFonts w:cs="ＭＳ Ｐゴシック"/>
          <w:kern w:val="0"/>
          <w:szCs w:val="21"/>
        </w:rPr>
        <w:t>仲裁規則</w:t>
      </w:r>
      <w:r w:rsidRPr="00096452">
        <w:rPr>
          <w:rFonts w:cs="ＭＳ Ｐゴシック" w:hint="eastAsia"/>
          <w:kern w:val="0"/>
          <w:szCs w:val="21"/>
        </w:rPr>
        <w:t>）</w:t>
      </w:r>
      <w:r w:rsidRPr="00096452">
        <w:rPr>
          <w:rFonts w:cs="ＭＳ Ｐゴシック"/>
          <w:kern w:val="0"/>
          <w:szCs w:val="21"/>
        </w:rPr>
        <w:t>に従い行われるものとする。</w:t>
      </w:r>
    </w:p>
    <w:p w14:paraId="7302C3B3" w14:textId="77777777" w:rsidR="00775A5E" w:rsidRPr="00096452" w:rsidRDefault="00775A5E" w:rsidP="00775A5E">
      <w:pPr>
        <w:pStyle w:val="a3"/>
        <w:ind w:leftChars="0" w:left="420"/>
        <w:rPr>
          <w:rFonts w:cs="ＭＳ Ｐゴシック"/>
          <w:kern w:val="0"/>
          <w:szCs w:val="21"/>
        </w:rPr>
      </w:pPr>
      <w:r w:rsidRPr="00096452">
        <w:rPr>
          <w:rFonts w:cs="ＭＳ Ｐゴシック"/>
          <w:kern w:val="0"/>
          <w:szCs w:val="21"/>
        </w:rPr>
        <w:t>仲裁の言語は英語とする。</w:t>
      </w:r>
    </w:p>
    <w:p w14:paraId="4C1AB159" w14:textId="77777777" w:rsidR="00775A5E" w:rsidRPr="00827E45" w:rsidRDefault="00775A5E" w:rsidP="00775A5E">
      <w:pPr>
        <w:rPr>
          <w:rFonts w:cs="ＭＳ Ｐゴシック"/>
          <w:szCs w:val="21"/>
        </w:rPr>
      </w:pPr>
    </w:p>
    <w:p w14:paraId="37127EF8" w14:textId="77777777" w:rsidR="00775A5E" w:rsidRPr="00827E45" w:rsidRDefault="00775A5E" w:rsidP="00775A5E">
      <w:pPr>
        <w:rPr>
          <w:rFonts w:cs="ＭＳ Ｐゴシック"/>
        </w:rPr>
      </w:pPr>
      <w:r w:rsidRPr="00827E45">
        <w:rPr>
          <w:rFonts w:cs="ＭＳ Ｐゴシック"/>
        </w:rPr>
        <w:t>本契約を証するため、両当事者は、発効日付けで、それぞれの正当に授権された代表者をして本契約に署名せしめた。</w:t>
      </w:r>
    </w:p>
    <w:p w14:paraId="5B9DCF8D" w14:textId="77777777" w:rsidR="00775A5E" w:rsidRDefault="00775A5E" w:rsidP="00775A5E">
      <w:pPr>
        <w:rPr>
          <w:rFonts w:cs="ＭＳ Ｐゴシック"/>
          <w:b/>
          <w:u w:val="single"/>
        </w:rPr>
      </w:pPr>
    </w:p>
    <w:p w14:paraId="50303DCC" w14:textId="77777777" w:rsidR="00775A5E" w:rsidRDefault="00775A5E" w:rsidP="00775A5E">
      <w:pPr>
        <w:rPr>
          <w:rFonts w:cs="ＭＳ Ｐゴシック"/>
          <w:b/>
          <w:u w:val="single"/>
        </w:rPr>
      </w:pPr>
      <w:bookmarkStart w:id="8" w:name="_Hlk69726713"/>
    </w:p>
    <w:p w14:paraId="65BF9253" w14:textId="77777777" w:rsidR="00775A5E" w:rsidRDefault="00775A5E" w:rsidP="00775A5E">
      <w:pPr>
        <w:rPr>
          <w:rFonts w:cs="ＭＳ Ｐゴシック"/>
          <w:b/>
          <w:u w:val="single"/>
        </w:rPr>
      </w:pPr>
    </w:p>
    <w:p w14:paraId="015D647B" w14:textId="77777777" w:rsidR="00775A5E" w:rsidRDefault="00775A5E" w:rsidP="00775A5E">
      <w:pPr>
        <w:rPr>
          <w:rFonts w:cs="ＭＳ Ｐゴシック"/>
          <w:b/>
          <w:u w:val="single"/>
        </w:rPr>
      </w:pPr>
    </w:p>
    <w:p w14:paraId="76E46C7E" w14:textId="77777777" w:rsidR="00775A5E" w:rsidRPr="00827E45" w:rsidRDefault="00775A5E" w:rsidP="00775A5E">
      <w:pPr>
        <w:rPr>
          <w:rFonts w:cs="ＭＳ Ｐゴシック"/>
          <w:b/>
          <w:u w:val="single"/>
        </w:rPr>
      </w:pPr>
    </w:p>
    <w:p w14:paraId="34230540" w14:textId="77777777" w:rsidR="00775A5E" w:rsidRPr="00827E45" w:rsidRDefault="00775A5E" w:rsidP="00775A5E">
      <w:pPr>
        <w:rPr>
          <w:rFonts w:cs="ＭＳ Ｐゴシック"/>
          <w:b/>
        </w:rPr>
      </w:pPr>
      <w:r>
        <w:rPr>
          <w:rFonts w:cs="ＭＳ Ｐゴシック" w:hint="eastAsia"/>
          <w:b/>
        </w:rPr>
        <w:t>「会社」</w:t>
      </w:r>
      <w:r w:rsidRPr="00827E45">
        <w:rPr>
          <w:rFonts w:cs="ＭＳ Ｐゴシック"/>
          <w:b/>
        </w:rPr>
        <w:t>:</w:t>
      </w:r>
    </w:p>
    <w:p w14:paraId="3E8D47C9" w14:textId="77777777" w:rsidR="00775A5E" w:rsidRPr="00827E45" w:rsidRDefault="00775A5E" w:rsidP="00775A5E">
      <w:pPr>
        <w:rPr>
          <w:rFonts w:cs="ＭＳ Ｐゴシック"/>
          <w:b/>
          <w:u w:val="single"/>
        </w:rPr>
      </w:pPr>
    </w:p>
    <w:p w14:paraId="4D07B433" w14:textId="77777777" w:rsidR="00775A5E" w:rsidRPr="00827E45" w:rsidRDefault="00775A5E" w:rsidP="00775A5E">
      <w:pPr>
        <w:rPr>
          <w:rFonts w:cs="ＭＳ Ｐゴシック"/>
        </w:rPr>
      </w:pPr>
      <w:r w:rsidRPr="00827E45">
        <w:rPr>
          <w:rFonts w:cs="ＭＳ Ｐゴシック"/>
          <w:b/>
          <w:u w:val="single"/>
        </w:rPr>
        <w:t xml:space="preserve">            </w:t>
      </w:r>
      <w:r w:rsidRPr="00827E45">
        <w:rPr>
          <w:rFonts w:cs="ＭＳ Ｐゴシック"/>
          <w:bCs/>
          <w:u w:val="single"/>
        </w:rPr>
        <w:t>(</w:t>
      </w:r>
      <w:r>
        <w:rPr>
          <w:rFonts w:cs="ＭＳ Ｐゴシック" w:hint="eastAsia"/>
          <w:bCs/>
          <w:u w:val="single"/>
        </w:rPr>
        <w:t>「会社」の正式名称</w:t>
      </w:r>
      <w:r w:rsidRPr="00827E45">
        <w:rPr>
          <w:rFonts w:cs="ＭＳ Ｐゴシック"/>
          <w:bCs/>
          <w:u w:val="single"/>
        </w:rPr>
        <w:t xml:space="preserve">) </w:t>
      </w:r>
      <w:r w:rsidRPr="00827E45">
        <w:rPr>
          <w:rFonts w:cs="ＭＳ Ｐゴシック"/>
          <w:u w:val="single"/>
        </w:rPr>
        <w:t xml:space="preserve">  　　　</w:t>
      </w:r>
      <w:r w:rsidRPr="00827E45">
        <w:rPr>
          <w:rFonts w:cs="ＭＳ Ｐゴシック"/>
        </w:rPr>
        <w:t xml:space="preserve">. </w:t>
      </w:r>
    </w:p>
    <w:bookmarkEnd w:id="8"/>
    <w:p w14:paraId="3B98DBA0" w14:textId="77777777" w:rsidR="00775A5E" w:rsidRDefault="00775A5E" w:rsidP="00775A5E">
      <w:pPr>
        <w:rPr>
          <w:rFonts w:cs="ＭＳ Ｐゴシック"/>
        </w:rPr>
      </w:pPr>
    </w:p>
    <w:p w14:paraId="722E4D75" w14:textId="77777777" w:rsidR="00775A5E" w:rsidRPr="00827E45" w:rsidRDefault="00775A5E" w:rsidP="00775A5E">
      <w:pPr>
        <w:rPr>
          <w:rFonts w:cs="ＭＳ Ｐゴシック"/>
        </w:rPr>
      </w:pPr>
    </w:p>
    <w:p w14:paraId="755E7484" w14:textId="77777777" w:rsidR="00775A5E" w:rsidRPr="00827E45" w:rsidRDefault="00775A5E" w:rsidP="00775A5E">
      <w:pPr>
        <w:rPr>
          <w:rFonts w:cs="ＭＳ Ｐゴシック"/>
        </w:rPr>
      </w:pPr>
    </w:p>
    <w:p w14:paraId="43A8E543" w14:textId="77777777" w:rsidR="00775A5E" w:rsidRPr="00827E45" w:rsidRDefault="00775A5E" w:rsidP="00775A5E">
      <w:pPr>
        <w:rPr>
          <w:rFonts w:cs="ＭＳ Ｐゴシック"/>
          <w:u w:val="single"/>
        </w:rPr>
      </w:pPr>
      <w:r w:rsidRPr="00827E45">
        <w:rPr>
          <w:rFonts w:cs="ＭＳ Ｐゴシック"/>
        </w:rPr>
        <w:t>By:</w:t>
      </w:r>
      <w:r w:rsidRPr="00827E45">
        <w:rPr>
          <w:rFonts w:cs="ＭＳ Ｐゴシック"/>
          <w:u w:val="single"/>
        </w:rPr>
        <w:tab/>
        <w:t xml:space="preserve">                            </w:t>
      </w:r>
      <w:r w:rsidRPr="00827E45">
        <w:rPr>
          <w:rFonts w:cs="ＭＳ Ｐゴシック" w:hint="eastAsia"/>
        </w:rPr>
        <w:t>.</w:t>
      </w:r>
      <w:r w:rsidRPr="00827E45">
        <w:rPr>
          <w:rFonts w:cs="ＭＳ Ｐゴシック"/>
        </w:rPr>
        <w:t xml:space="preserve"> </w:t>
      </w:r>
    </w:p>
    <w:p w14:paraId="4170182D" w14:textId="77777777" w:rsidR="00775A5E" w:rsidRPr="00827E45" w:rsidRDefault="00775A5E" w:rsidP="00775A5E">
      <w:pPr>
        <w:ind w:firstLineChars="800" w:firstLine="1680"/>
        <w:rPr>
          <w:rFonts w:cs="ＭＳ Ｐゴシック"/>
        </w:rPr>
      </w:pPr>
      <w:r w:rsidRPr="00827E45">
        <w:rPr>
          <w:rFonts w:cs="ＭＳ Ｐゴシック"/>
        </w:rPr>
        <w:t>(署</w:t>
      </w:r>
      <w:r w:rsidRPr="00827E45">
        <w:rPr>
          <w:rFonts w:cs="ＭＳ Ｐゴシック" w:hint="eastAsia"/>
        </w:rPr>
        <w:t xml:space="preserve"> </w:t>
      </w:r>
      <w:r w:rsidRPr="00827E45">
        <w:rPr>
          <w:rFonts w:cs="ＭＳ Ｐゴシック"/>
        </w:rPr>
        <w:t xml:space="preserve"> 名)</w:t>
      </w:r>
    </w:p>
    <w:p w14:paraId="045C5237" w14:textId="77777777" w:rsidR="00775A5E" w:rsidRPr="00827E45" w:rsidRDefault="00775A5E" w:rsidP="00775A5E">
      <w:pPr>
        <w:rPr>
          <w:rFonts w:cs="ＭＳ Ｐゴシック"/>
        </w:rPr>
      </w:pPr>
    </w:p>
    <w:p w14:paraId="64CAAF9E" w14:textId="77777777" w:rsidR="00775A5E" w:rsidRPr="00827E45" w:rsidRDefault="00775A5E" w:rsidP="00775A5E">
      <w:pPr>
        <w:rPr>
          <w:rFonts w:cs="ＭＳ Ｐゴシック"/>
        </w:rPr>
      </w:pPr>
      <w:r w:rsidRPr="00827E45">
        <w:rPr>
          <w:rFonts w:cs="ＭＳ Ｐゴシック"/>
          <w:u w:val="single"/>
        </w:rPr>
        <w:tab/>
        <w:t xml:space="preserve">                            </w:t>
      </w:r>
      <w:r w:rsidRPr="00827E45">
        <w:rPr>
          <w:rFonts w:cs="ＭＳ Ｐゴシック" w:hint="eastAsia"/>
        </w:rPr>
        <w:t>.</w:t>
      </w:r>
      <w:r w:rsidRPr="00827E45">
        <w:rPr>
          <w:rFonts w:cs="ＭＳ Ｐゴシック"/>
        </w:rPr>
        <w:t xml:space="preserve">          </w:t>
      </w:r>
    </w:p>
    <w:p w14:paraId="4EC01D9C" w14:textId="77777777" w:rsidR="00775A5E" w:rsidRPr="00827E45" w:rsidRDefault="00775A5E" w:rsidP="00775A5E">
      <w:pPr>
        <w:ind w:firstLineChars="350" w:firstLine="735"/>
        <w:rPr>
          <w:rFonts w:cs="ＭＳ Ｐゴシック"/>
        </w:rPr>
      </w:pPr>
      <w:r w:rsidRPr="00827E45">
        <w:rPr>
          <w:rFonts w:cs="ＭＳ Ｐゴシック"/>
        </w:rPr>
        <w:t>Printed Name　（活字体氏名）</w:t>
      </w:r>
    </w:p>
    <w:p w14:paraId="3B3CC203" w14:textId="77777777" w:rsidR="00775A5E" w:rsidRPr="00827E45" w:rsidRDefault="00775A5E" w:rsidP="00775A5E">
      <w:pPr>
        <w:rPr>
          <w:rFonts w:cs="ＭＳ Ｐゴシック"/>
        </w:rPr>
      </w:pPr>
    </w:p>
    <w:p w14:paraId="24EBCCDA" w14:textId="77777777" w:rsidR="00775A5E" w:rsidRPr="00827E45" w:rsidRDefault="00775A5E" w:rsidP="00775A5E">
      <w:pPr>
        <w:rPr>
          <w:rFonts w:cs="ＭＳ Ｐゴシック"/>
        </w:rPr>
      </w:pPr>
      <w:r w:rsidRPr="00827E45">
        <w:rPr>
          <w:rFonts w:cs="ＭＳ Ｐゴシック"/>
        </w:rPr>
        <w:t>Title:</w:t>
      </w:r>
      <w:r w:rsidRPr="00827E45">
        <w:rPr>
          <w:rFonts w:cs="ＭＳ Ｐゴシック"/>
          <w:u w:val="single"/>
        </w:rPr>
        <w:t xml:space="preserve"> </w:t>
      </w:r>
      <w:r w:rsidRPr="00827E45">
        <w:rPr>
          <w:rFonts w:cs="ＭＳ Ｐゴシック"/>
          <w:u w:val="single"/>
        </w:rPr>
        <w:tab/>
        <w:t xml:space="preserve">                            </w:t>
      </w:r>
      <w:r w:rsidRPr="00827E45">
        <w:rPr>
          <w:rFonts w:cs="ＭＳ Ｐゴシック"/>
        </w:rPr>
        <w:t xml:space="preserve">. </w:t>
      </w:r>
    </w:p>
    <w:p w14:paraId="051E7FEC" w14:textId="77777777" w:rsidR="00775A5E" w:rsidRPr="00827E45" w:rsidRDefault="00775A5E" w:rsidP="00775A5E">
      <w:pPr>
        <w:ind w:firstLineChars="800" w:firstLine="1680"/>
        <w:rPr>
          <w:rFonts w:cs="ＭＳ Ｐゴシック"/>
        </w:rPr>
      </w:pPr>
      <w:r w:rsidRPr="00827E45">
        <w:rPr>
          <w:rFonts w:cs="ＭＳ Ｐゴシック"/>
        </w:rPr>
        <w:t>（役職名）</w:t>
      </w:r>
      <w:r w:rsidRPr="00827E45">
        <w:rPr>
          <w:rFonts w:cs="ＭＳ Ｐゴシック"/>
        </w:rPr>
        <w:tab/>
      </w:r>
    </w:p>
    <w:p w14:paraId="7E1E211A" w14:textId="77777777" w:rsidR="00775A5E" w:rsidRPr="00827E45" w:rsidRDefault="00775A5E" w:rsidP="00775A5E">
      <w:pPr>
        <w:rPr>
          <w:rFonts w:cs="ＭＳ Ｐゴシック"/>
        </w:rPr>
      </w:pPr>
    </w:p>
    <w:p w14:paraId="64E8CE44" w14:textId="77777777" w:rsidR="00775A5E" w:rsidRPr="00827E45" w:rsidRDefault="00775A5E" w:rsidP="00775A5E">
      <w:pPr>
        <w:rPr>
          <w:rFonts w:cs="ＭＳ Ｐゴシック"/>
        </w:rPr>
      </w:pPr>
    </w:p>
    <w:p w14:paraId="523DEF3A" w14:textId="77777777" w:rsidR="00775A5E" w:rsidRPr="00827E45" w:rsidRDefault="00775A5E" w:rsidP="00775A5E">
      <w:pPr>
        <w:rPr>
          <w:rFonts w:cs="ＭＳ Ｐゴシック"/>
          <w:b/>
        </w:rPr>
      </w:pPr>
      <w:r>
        <w:rPr>
          <w:rFonts w:cs="ＭＳ Ｐゴシック"/>
          <w:b/>
        </w:rPr>
        <w:t>JAPAN ABC株式会社</w:t>
      </w:r>
    </w:p>
    <w:p w14:paraId="2D0F6CD2" w14:textId="77777777" w:rsidR="00775A5E" w:rsidRPr="00827E45" w:rsidRDefault="00775A5E" w:rsidP="00775A5E">
      <w:pPr>
        <w:rPr>
          <w:rFonts w:cs="ＭＳ Ｐゴシック"/>
        </w:rPr>
      </w:pPr>
    </w:p>
    <w:p w14:paraId="43CE8B95" w14:textId="77777777" w:rsidR="00775A5E" w:rsidRPr="00827E45" w:rsidRDefault="00775A5E" w:rsidP="00775A5E">
      <w:pPr>
        <w:rPr>
          <w:rFonts w:cs="ＭＳ Ｐゴシック"/>
        </w:rPr>
      </w:pPr>
    </w:p>
    <w:p w14:paraId="65CD9E0E" w14:textId="77777777" w:rsidR="00775A5E" w:rsidRPr="00827E45" w:rsidRDefault="00775A5E" w:rsidP="00775A5E">
      <w:pPr>
        <w:rPr>
          <w:rFonts w:cs="ＭＳ Ｐゴシック"/>
          <w:u w:val="single"/>
        </w:rPr>
      </w:pPr>
      <w:r w:rsidRPr="00827E45">
        <w:rPr>
          <w:rFonts w:cs="ＭＳ Ｐゴシック"/>
        </w:rPr>
        <w:t>By:</w:t>
      </w:r>
      <w:r w:rsidRPr="00827E45">
        <w:rPr>
          <w:rFonts w:cs="ＭＳ Ｐゴシック"/>
          <w:u w:val="single"/>
        </w:rPr>
        <w:tab/>
        <w:t xml:space="preserve">                            </w:t>
      </w:r>
      <w:r w:rsidRPr="00827E45">
        <w:rPr>
          <w:rFonts w:cs="ＭＳ Ｐゴシック" w:hint="eastAsia"/>
        </w:rPr>
        <w:t>.</w:t>
      </w:r>
      <w:r w:rsidRPr="00827E45">
        <w:rPr>
          <w:rFonts w:cs="ＭＳ Ｐゴシック"/>
        </w:rPr>
        <w:t xml:space="preserve"> </w:t>
      </w:r>
    </w:p>
    <w:p w14:paraId="1C357181" w14:textId="77777777" w:rsidR="00775A5E" w:rsidRPr="00827E45" w:rsidRDefault="00775A5E" w:rsidP="00775A5E">
      <w:pPr>
        <w:ind w:firstLineChars="800" w:firstLine="1680"/>
        <w:rPr>
          <w:rFonts w:cs="ＭＳ Ｐゴシック"/>
        </w:rPr>
      </w:pPr>
      <w:r w:rsidRPr="00827E45">
        <w:rPr>
          <w:rFonts w:cs="ＭＳ Ｐゴシック"/>
        </w:rPr>
        <w:t>(署</w:t>
      </w:r>
      <w:r w:rsidRPr="00827E45">
        <w:rPr>
          <w:rFonts w:cs="ＭＳ Ｐゴシック" w:hint="eastAsia"/>
        </w:rPr>
        <w:t xml:space="preserve"> </w:t>
      </w:r>
      <w:r w:rsidRPr="00827E45">
        <w:rPr>
          <w:rFonts w:cs="ＭＳ Ｐゴシック"/>
        </w:rPr>
        <w:t xml:space="preserve"> 名)</w:t>
      </w:r>
    </w:p>
    <w:p w14:paraId="4950235A" w14:textId="77777777" w:rsidR="00775A5E" w:rsidRPr="00827E45" w:rsidRDefault="00775A5E" w:rsidP="00775A5E">
      <w:pPr>
        <w:rPr>
          <w:rFonts w:cs="ＭＳ Ｐゴシック"/>
        </w:rPr>
      </w:pPr>
    </w:p>
    <w:p w14:paraId="22690418" w14:textId="77777777" w:rsidR="00775A5E" w:rsidRPr="00827E45" w:rsidRDefault="00775A5E" w:rsidP="00775A5E">
      <w:pPr>
        <w:rPr>
          <w:rFonts w:cs="ＭＳ Ｐゴシック"/>
        </w:rPr>
      </w:pPr>
      <w:r w:rsidRPr="00827E45">
        <w:rPr>
          <w:rFonts w:cs="ＭＳ Ｐゴシック"/>
          <w:u w:val="single"/>
        </w:rPr>
        <w:tab/>
        <w:t xml:space="preserve">                            </w:t>
      </w:r>
      <w:r w:rsidRPr="00827E45">
        <w:rPr>
          <w:rFonts w:cs="ＭＳ Ｐゴシック" w:hint="eastAsia"/>
        </w:rPr>
        <w:t>.</w:t>
      </w:r>
      <w:r w:rsidRPr="00827E45">
        <w:rPr>
          <w:rFonts w:cs="ＭＳ Ｐゴシック"/>
        </w:rPr>
        <w:t xml:space="preserve">          </w:t>
      </w:r>
    </w:p>
    <w:p w14:paraId="31CEE2BD" w14:textId="77777777" w:rsidR="00775A5E" w:rsidRPr="00827E45" w:rsidRDefault="00775A5E" w:rsidP="00775A5E">
      <w:pPr>
        <w:ind w:firstLineChars="350" w:firstLine="735"/>
        <w:rPr>
          <w:rFonts w:cs="ＭＳ Ｐゴシック"/>
        </w:rPr>
      </w:pPr>
      <w:r w:rsidRPr="00827E45">
        <w:rPr>
          <w:rFonts w:cs="ＭＳ Ｐゴシック"/>
        </w:rPr>
        <w:t>Printed Name　（活字体氏名）</w:t>
      </w:r>
    </w:p>
    <w:p w14:paraId="68DD3437" w14:textId="77777777" w:rsidR="00775A5E" w:rsidRPr="00827E45" w:rsidRDefault="00775A5E" w:rsidP="00775A5E">
      <w:pPr>
        <w:rPr>
          <w:rFonts w:cs="ＭＳ Ｐゴシック"/>
        </w:rPr>
      </w:pPr>
    </w:p>
    <w:p w14:paraId="09290DBB" w14:textId="77777777" w:rsidR="00775A5E" w:rsidRPr="00827E45" w:rsidRDefault="00775A5E" w:rsidP="00775A5E">
      <w:pPr>
        <w:rPr>
          <w:rFonts w:cs="ＭＳ Ｐゴシック"/>
        </w:rPr>
      </w:pPr>
      <w:r w:rsidRPr="00827E45">
        <w:rPr>
          <w:rFonts w:cs="ＭＳ Ｐゴシック"/>
        </w:rPr>
        <w:t>Title:</w:t>
      </w:r>
      <w:r w:rsidRPr="00827E45">
        <w:rPr>
          <w:rFonts w:cs="ＭＳ Ｐゴシック"/>
          <w:u w:val="single"/>
        </w:rPr>
        <w:t xml:space="preserve"> </w:t>
      </w:r>
      <w:r w:rsidRPr="00827E45">
        <w:rPr>
          <w:rFonts w:cs="ＭＳ Ｐゴシック"/>
          <w:u w:val="single"/>
        </w:rPr>
        <w:tab/>
        <w:t xml:space="preserve">                            </w:t>
      </w:r>
      <w:r w:rsidRPr="00827E45">
        <w:rPr>
          <w:rFonts w:cs="ＭＳ Ｐゴシック"/>
        </w:rPr>
        <w:t xml:space="preserve">. </w:t>
      </w:r>
    </w:p>
    <w:p w14:paraId="07007A0E" w14:textId="77777777" w:rsidR="00775A5E" w:rsidRPr="00827E45" w:rsidRDefault="00775A5E" w:rsidP="00775A5E">
      <w:pPr>
        <w:ind w:firstLineChars="800" w:firstLine="1680"/>
        <w:rPr>
          <w:rFonts w:cs="ＭＳ Ｐゴシック"/>
        </w:rPr>
      </w:pPr>
      <w:r w:rsidRPr="00827E45">
        <w:rPr>
          <w:rFonts w:cs="ＭＳ Ｐゴシック"/>
        </w:rPr>
        <w:t>（役職名）</w:t>
      </w:r>
      <w:r w:rsidRPr="00827E45">
        <w:rPr>
          <w:rFonts w:cs="ＭＳ Ｐゴシック"/>
        </w:rPr>
        <w:tab/>
      </w:r>
    </w:p>
    <w:p w14:paraId="38572AA0" w14:textId="77777777" w:rsidR="00775A5E" w:rsidRPr="00827E45" w:rsidRDefault="00775A5E" w:rsidP="00775A5E">
      <w:pPr>
        <w:rPr>
          <w:rFonts w:cs="ＭＳ Ｐゴシック"/>
        </w:rPr>
      </w:pPr>
      <w:r w:rsidRPr="00827E45">
        <w:rPr>
          <w:rFonts w:cs="ＭＳ Ｐゴシック"/>
        </w:rPr>
        <w:br w:type="page"/>
      </w:r>
    </w:p>
    <w:p w14:paraId="030B172B" w14:textId="77777777" w:rsidR="00775A5E" w:rsidRPr="00827E45" w:rsidRDefault="00775A5E" w:rsidP="00775A5E">
      <w:pPr>
        <w:rPr>
          <w:rFonts w:cs="Arial"/>
          <w:b/>
          <w:kern w:val="0"/>
          <w:szCs w:val="21"/>
        </w:rPr>
      </w:pPr>
    </w:p>
    <w:p w14:paraId="5B847455" w14:textId="77777777" w:rsidR="00775A5E" w:rsidRPr="00827E45" w:rsidRDefault="00775A5E" w:rsidP="00775A5E">
      <w:pPr>
        <w:jc w:val="center"/>
      </w:pPr>
    </w:p>
    <w:p w14:paraId="036FC510" w14:textId="77777777" w:rsidR="00775A5E" w:rsidRPr="00827E45" w:rsidRDefault="00775A5E" w:rsidP="00775A5E">
      <w:pPr>
        <w:jc w:val="center"/>
        <w:rPr>
          <w:b/>
          <w:bCs/>
        </w:rPr>
      </w:pPr>
      <w:r w:rsidRPr="00827E45">
        <w:rPr>
          <w:b/>
          <w:bCs/>
        </w:rPr>
        <w:t>別紙</w:t>
      </w:r>
      <w:proofErr w:type="spellStart"/>
      <w:r w:rsidRPr="00827E45">
        <w:rPr>
          <w:rFonts w:hint="eastAsia"/>
          <w:b/>
          <w:bCs/>
        </w:rPr>
        <w:t>A</w:t>
      </w:r>
      <w:proofErr w:type="spellEnd"/>
      <w:r w:rsidRPr="00827E45">
        <w:rPr>
          <w:b/>
          <w:bCs/>
        </w:rPr>
        <w:t>（APPENDIX</w:t>
      </w:r>
      <w:r w:rsidRPr="00827E45">
        <w:rPr>
          <w:rFonts w:hint="eastAsia"/>
          <w:b/>
          <w:bCs/>
        </w:rPr>
        <w:t xml:space="preserve">の書式） </w:t>
      </w:r>
      <w:r w:rsidRPr="00827E45">
        <w:rPr>
          <w:vertAlign w:val="superscript"/>
        </w:rPr>
        <w:footnoteReference w:id="1"/>
      </w:r>
    </w:p>
    <w:p w14:paraId="71E7BBAB" w14:textId="77777777" w:rsidR="00775A5E" w:rsidRPr="00827E45" w:rsidRDefault="00775A5E" w:rsidP="00775A5E">
      <w:pPr>
        <w:jc w:val="center"/>
      </w:pPr>
    </w:p>
    <w:p w14:paraId="62178C8D" w14:textId="77777777" w:rsidR="00775A5E" w:rsidRPr="00827E45" w:rsidRDefault="00775A5E" w:rsidP="00775A5E">
      <w:pPr>
        <w:jc w:val="center"/>
      </w:pPr>
      <w:r w:rsidRPr="00827E45">
        <w:t>INFORMATION DISCLOSURE APPENDIX ○</w:t>
      </w:r>
      <w:r w:rsidRPr="00827E45">
        <w:rPr>
          <w:rFonts w:hint="eastAsia"/>
        </w:rPr>
        <w:t xml:space="preserve"> </w:t>
      </w:r>
      <w:r w:rsidRPr="00827E45">
        <w:rPr>
          <w:vertAlign w:val="superscript"/>
        </w:rPr>
        <w:footnoteReference w:id="2"/>
      </w:r>
    </w:p>
    <w:p w14:paraId="3C77D9C2" w14:textId="77777777" w:rsidR="00775A5E" w:rsidRPr="00827E45" w:rsidRDefault="00775A5E" w:rsidP="00775A5E">
      <w:pPr>
        <w:jc w:val="center"/>
        <w:rPr>
          <w:rFonts w:cs="Arial"/>
          <w:b/>
          <w:kern w:val="0"/>
          <w:szCs w:val="21"/>
        </w:rPr>
      </w:pPr>
    </w:p>
    <w:p w14:paraId="5CE9CDD4" w14:textId="77777777" w:rsidR="00775A5E" w:rsidRPr="00827E45" w:rsidRDefault="00775A5E" w:rsidP="00775A5E">
      <w:r w:rsidRPr="00827E45">
        <w:rPr>
          <w:rFonts w:hint="eastAsia"/>
        </w:rPr>
        <w:t>本</w:t>
      </w:r>
      <w:r w:rsidRPr="00827E45">
        <w:t>Appendix</w:t>
      </w:r>
      <w:r w:rsidRPr="00827E45">
        <w:rPr>
          <w:rFonts w:hint="eastAsia"/>
        </w:rPr>
        <w:t>は、</w:t>
      </w:r>
      <w:r w:rsidRPr="00827E45">
        <w:rPr>
          <w:rFonts w:hint="eastAsia"/>
          <w:szCs w:val="21"/>
        </w:rPr>
        <w:t>○○○○</w:t>
      </w:r>
      <w:r w:rsidRPr="00827E45">
        <w:rPr>
          <w:szCs w:val="21"/>
        </w:rPr>
        <w:t>の法律に基づき設立され存在し</w:t>
      </w:r>
      <w:r w:rsidRPr="00827E45">
        <w:rPr>
          <w:rFonts w:hint="eastAsia"/>
          <w:szCs w:val="21"/>
        </w:rPr>
        <w:t>○○○○</w:t>
      </w:r>
      <w:r w:rsidRPr="00827E45">
        <w:rPr>
          <w:szCs w:val="21"/>
        </w:rPr>
        <w:t>に主たる事業所を有する○○○○（</w:t>
      </w:r>
      <w:r w:rsidRPr="00827E45">
        <w:rPr>
          <w:rFonts w:cs="ＭＳ Ｐゴシック"/>
          <w:bCs/>
        </w:rPr>
        <w:t>COMPANY：</w:t>
      </w:r>
      <w:r w:rsidRPr="00827E45">
        <w:rPr>
          <w:szCs w:val="21"/>
        </w:rPr>
        <w:t>「</w:t>
      </w:r>
      <w:r w:rsidRPr="00827E45">
        <w:rPr>
          <w:rFonts w:hint="eastAsia"/>
          <w:szCs w:val="21"/>
        </w:rPr>
        <w:t>会社</w:t>
      </w:r>
      <w:r w:rsidRPr="00827E45">
        <w:rPr>
          <w:szCs w:val="21"/>
        </w:rPr>
        <w:t>」）と、</w:t>
      </w:r>
      <w:r w:rsidRPr="00827E45">
        <w:rPr>
          <w:rFonts w:hint="eastAsia"/>
          <w:szCs w:val="21"/>
        </w:rPr>
        <w:t>日本</w:t>
      </w:r>
      <w:r w:rsidRPr="00827E45">
        <w:rPr>
          <w:szCs w:val="21"/>
        </w:rPr>
        <w:t>の法律に基づき設立され存在し</w:t>
      </w:r>
      <w:r w:rsidRPr="00827E45">
        <w:rPr>
          <w:rFonts w:hint="eastAsia"/>
          <w:szCs w:val="21"/>
        </w:rPr>
        <w:t>○○○○</w:t>
      </w:r>
      <w:r w:rsidRPr="00827E45">
        <w:rPr>
          <w:szCs w:val="21"/>
        </w:rPr>
        <w:t>に主たる事業所を有する</w:t>
      </w:r>
      <w:r w:rsidRPr="00827E45">
        <w:rPr>
          <w:rFonts w:hint="eastAsia"/>
          <w:szCs w:val="21"/>
        </w:rPr>
        <w:t>JAPAN ABC株式会社（「</w:t>
      </w:r>
      <w:r w:rsidRPr="00827E45">
        <w:rPr>
          <w:szCs w:val="21"/>
        </w:rPr>
        <w:t>JAPAN ABC</w:t>
      </w:r>
      <w:r w:rsidRPr="00827E45">
        <w:rPr>
          <w:rFonts w:hint="eastAsia"/>
          <w:szCs w:val="21"/>
        </w:rPr>
        <w:t>」）</w:t>
      </w:r>
      <w:r w:rsidRPr="00827E45">
        <w:rPr>
          <w:szCs w:val="21"/>
        </w:rPr>
        <w:t>との間において</w:t>
      </w:r>
      <w:r w:rsidRPr="00827E45">
        <w:rPr>
          <w:rFonts w:hint="eastAsia"/>
          <w:szCs w:val="21"/>
        </w:rPr>
        <w:t>○○○○</w:t>
      </w:r>
      <w:r w:rsidRPr="00827E45">
        <w:rPr>
          <w:szCs w:val="21"/>
        </w:rPr>
        <w:t>（「発効日」）付けで締結され</w:t>
      </w:r>
      <w:r w:rsidRPr="00827E45">
        <w:rPr>
          <w:rFonts w:hint="eastAsia"/>
        </w:rPr>
        <w:t>た「</w:t>
      </w:r>
      <w:r w:rsidRPr="00827E45">
        <w:t>相互秘密保存契約</w:t>
      </w:r>
      <w:r w:rsidRPr="00827E45">
        <w:rPr>
          <w:rFonts w:hint="eastAsia"/>
        </w:rPr>
        <w:t>」（「MN</w:t>
      </w:r>
      <w:r w:rsidRPr="00827E45">
        <w:t>DA</w:t>
      </w:r>
      <w:r w:rsidRPr="00827E45">
        <w:rPr>
          <w:rFonts w:hint="eastAsia"/>
        </w:rPr>
        <w:t>」）に関するものである。</w:t>
      </w:r>
    </w:p>
    <w:p w14:paraId="108A1C81" w14:textId="77777777" w:rsidR="00775A5E" w:rsidRPr="00827E45" w:rsidRDefault="00775A5E" w:rsidP="00775A5E">
      <w:r w:rsidRPr="00827E45">
        <w:t>本Appendixは、</w:t>
      </w:r>
      <w:r w:rsidRPr="00827E45">
        <w:rPr>
          <w:rFonts w:hint="eastAsia"/>
        </w:rPr>
        <w:t>M</w:t>
      </w:r>
      <w:r w:rsidRPr="00827E45">
        <w:t>NDAに</w:t>
      </w:r>
      <w:r w:rsidRPr="00827E45">
        <w:rPr>
          <w:rFonts w:hint="eastAsia"/>
        </w:rPr>
        <w:t>定める</w:t>
      </w:r>
      <w:r w:rsidRPr="00827E45">
        <w:t>情報開示Appendixであり、当事者</w:t>
      </w:r>
      <w:r w:rsidRPr="00827E45">
        <w:rPr>
          <w:rFonts w:hint="eastAsia"/>
          <w:szCs w:val="21"/>
        </w:rPr>
        <w:t>（総称して「両当事者」と、それぞれを「当事者」という）</w:t>
      </w:r>
      <w:r w:rsidRPr="00827E45">
        <w:rPr>
          <w:rFonts w:hint="eastAsia"/>
        </w:rPr>
        <w:t>の署名によりM</w:t>
      </w:r>
      <w:r w:rsidRPr="00827E45">
        <w:t>NDA</w:t>
      </w:r>
      <w:r w:rsidRPr="00827E45">
        <w:rPr>
          <w:rFonts w:hint="eastAsia"/>
        </w:rPr>
        <w:t>の一部となる。</w:t>
      </w:r>
    </w:p>
    <w:p w14:paraId="1D743637" w14:textId="3B2F6AB5" w:rsidR="00775A5E" w:rsidRDefault="00775A5E" w:rsidP="00775A5E">
      <w:pPr>
        <w:rPr>
          <w:rFonts w:cs="Arial"/>
          <w:b/>
          <w:kern w:val="0"/>
          <w:szCs w:val="21"/>
        </w:rPr>
      </w:pPr>
    </w:p>
    <w:p w14:paraId="251D7B12" w14:textId="77777777" w:rsidR="00924DF5" w:rsidRPr="00827E45" w:rsidRDefault="00924DF5" w:rsidP="00775A5E">
      <w:pPr>
        <w:rPr>
          <w:rFonts w:cs="Arial" w:hint="eastAsia"/>
          <w:b/>
          <w:kern w:val="0"/>
          <w:szCs w:val="21"/>
        </w:rPr>
      </w:pPr>
    </w:p>
    <w:p w14:paraId="0E509C0C" w14:textId="77777777" w:rsidR="00775A5E" w:rsidRPr="00AF4F6A" w:rsidRDefault="00775A5E" w:rsidP="00775A5E">
      <w:pPr>
        <w:pStyle w:val="a3"/>
        <w:numPr>
          <w:ilvl w:val="0"/>
          <w:numId w:val="8"/>
        </w:numPr>
        <w:ind w:leftChars="0"/>
        <w:rPr>
          <w:b/>
          <w:bCs/>
          <w:szCs w:val="21"/>
        </w:rPr>
      </w:pPr>
      <w:r>
        <w:rPr>
          <w:rFonts w:hint="eastAsia"/>
          <w:b/>
          <w:bCs/>
          <w:szCs w:val="21"/>
        </w:rPr>
        <w:t>「</w:t>
      </w:r>
      <w:r>
        <w:rPr>
          <w:b/>
          <w:bCs/>
          <w:szCs w:val="21"/>
        </w:rPr>
        <w:t>会社</w:t>
      </w:r>
      <w:r>
        <w:rPr>
          <w:rFonts w:hint="eastAsia"/>
          <w:b/>
          <w:bCs/>
          <w:szCs w:val="21"/>
        </w:rPr>
        <w:t>」</w:t>
      </w:r>
      <w:r w:rsidRPr="00AF4F6A">
        <w:rPr>
          <w:b/>
          <w:bCs/>
          <w:szCs w:val="21"/>
        </w:rPr>
        <w:t>の秘密情報</w:t>
      </w:r>
    </w:p>
    <w:p w14:paraId="457F3773" w14:textId="77777777" w:rsidR="00775A5E" w:rsidRPr="00827E45" w:rsidRDefault="00775A5E" w:rsidP="00775A5E">
      <w:pPr>
        <w:rPr>
          <w:szCs w:val="21"/>
        </w:rPr>
      </w:pPr>
    </w:p>
    <w:p w14:paraId="3C7F0E5E" w14:textId="5F194F3B" w:rsidR="00775A5E" w:rsidRDefault="00775A5E" w:rsidP="00775A5E">
      <w:pPr>
        <w:rPr>
          <w:szCs w:val="21"/>
        </w:rPr>
      </w:pPr>
      <w:r>
        <w:rPr>
          <w:rFonts w:hint="eastAsia"/>
          <w:szCs w:val="21"/>
        </w:rPr>
        <w:t>「会社」</w:t>
      </w:r>
      <w:r w:rsidRPr="00827E45">
        <w:rPr>
          <w:rFonts w:hint="eastAsia"/>
          <w:szCs w:val="21"/>
        </w:rPr>
        <w:t>は、</w:t>
      </w:r>
      <w:r w:rsidRPr="00827E45">
        <w:t>本Appendix</w:t>
      </w:r>
      <w:r w:rsidRPr="00827E45">
        <w:rPr>
          <w:rFonts w:hint="eastAsia"/>
          <w:szCs w:val="21"/>
        </w:rPr>
        <w:t>に基づき「会社」が開示する秘密情報並びに当該秘密情報の「許可された目的」および「秘密保持期間」を、以下の通り特定する：</w:t>
      </w:r>
    </w:p>
    <w:p w14:paraId="607C2641" w14:textId="77777777" w:rsidR="00924DF5" w:rsidRPr="007E6043" w:rsidRDefault="00924DF5" w:rsidP="00924DF5">
      <w:pPr>
        <w:rPr>
          <w:rFonts w:hint="eastAsia"/>
          <w:szCs w:val="21"/>
        </w:rPr>
      </w:pPr>
    </w:p>
    <w:tbl>
      <w:tblPr>
        <w:tblStyle w:val="1"/>
        <w:tblW w:w="8505" w:type="dxa"/>
        <w:tblInd w:w="-5" w:type="dxa"/>
        <w:tblLook w:val="04A0" w:firstRow="1" w:lastRow="0" w:firstColumn="1" w:lastColumn="0" w:noHBand="0" w:noVBand="1"/>
      </w:tblPr>
      <w:tblGrid>
        <w:gridCol w:w="2835"/>
        <w:gridCol w:w="2835"/>
        <w:gridCol w:w="2835"/>
      </w:tblGrid>
      <w:tr w:rsidR="00924DF5" w:rsidRPr="007E6043" w14:paraId="2F83CA27" w14:textId="77777777" w:rsidTr="00086E4C">
        <w:tc>
          <w:tcPr>
            <w:tcW w:w="2835" w:type="dxa"/>
          </w:tcPr>
          <w:p w14:paraId="15D4724E" w14:textId="77777777" w:rsidR="00924DF5" w:rsidRPr="007E6043" w:rsidRDefault="00924DF5" w:rsidP="00086E4C">
            <w:pPr>
              <w:jc w:val="center"/>
              <w:rPr>
                <w:b/>
                <w:bCs/>
              </w:rPr>
            </w:pPr>
            <w:r w:rsidRPr="007E6043">
              <w:rPr>
                <w:b/>
                <w:bCs/>
              </w:rPr>
              <w:t>秘密情報</w:t>
            </w:r>
          </w:p>
        </w:tc>
        <w:tc>
          <w:tcPr>
            <w:tcW w:w="2835" w:type="dxa"/>
          </w:tcPr>
          <w:p w14:paraId="1231C7AC" w14:textId="77777777" w:rsidR="00924DF5" w:rsidRPr="007E6043" w:rsidRDefault="00924DF5" w:rsidP="00086E4C">
            <w:pPr>
              <w:jc w:val="center"/>
              <w:rPr>
                <w:b/>
                <w:bCs/>
              </w:rPr>
            </w:pPr>
            <w:r w:rsidRPr="007E6043">
              <w:rPr>
                <w:rFonts w:hint="eastAsia"/>
                <w:b/>
                <w:bCs/>
              </w:rPr>
              <w:t>許可された目的</w:t>
            </w:r>
          </w:p>
        </w:tc>
        <w:tc>
          <w:tcPr>
            <w:tcW w:w="2835" w:type="dxa"/>
          </w:tcPr>
          <w:p w14:paraId="1AC5C0D7" w14:textId="77777777" w:rsidR="00924DF5" w:rsidRPr="007E6043" w:rsidRDefault="00924DF5" w:rsidP="00086E4C">
            <w:pPr>
              <w:jc w:val="center"/>
              <w:rPr>
                <w:b/>
                <w:bCs/>
              </w:rPr>
            </w:pPr>
            <w:r w:rsidRPr="007E6043">
              <w:rPr>
                <w:rFonts w:hint="eastAsia"/>
                <w:b/>
                <w:bCs/>
              </w:rPr>
              <w:t>秘密保持期間</w:t>
            </w:r>
          </w:p>
        </w:tc>
      </w:tr>
      <w:tr w:rsidR="00924DF5" w:rsidRPr="007E6043" w14:paraId="30CCABA0" w14:textId="77777777" w:rsidTr="00086E4C">
        <w:tc>
          <w:tcPr>
            <w:tcW w:w="2835" w:type="dxa"/>
          </w:tcPr>
          <w:p w14:paraId="6DEF1009" w14:textId="77777777" w:rsidR="00924DF5" w:rsidRPr="007E6043" w:rsidRDefault="00924DF5" w:rsidP="00086E4C">
            <w:pPr>
              <w:rPr>
                <w:b/>
                <w:bCs/>
              </w:rPr>
            </w:pPr>
          </w:p>
          <w:p w14:paraId="07470942" w14:textId="77777777" w:rsidR="00924DF5" w:rsidRPr="007E6043" w:rsidRDefault="00924DF5" w:rsidP="00086E4C">
            <w:pPr>
              <w:rPr>
                <w:b/>
                <w:bCs/>
              </w:rPr>
            </w:pPr>
          </w:p>
          <w:p w14:paraId="4B3AD050" w14:textId="77777777" w:rsidR="00924DF5" w:rsidRPr="007E6043" w:rsidRDefault="00924DF5" w:rsidP="00086E4C">
            <w:pPr>
              <w:rPr>
                <w:b/>
                <w:bCs/>
              </w:rPr>
            </w:pPr>
          </w:p>
          <w:p w14:paraId="2A5674C4" w14:textId="77777777" w:rsidR="00924DF5" w:rsidRPr="007E6043" w:rsidRDefault="00924DF5" w:rsidP="00086E4C">
            <w:pPr>
              <w:rPr>
                <w:b/>
                <w:bCs/>
              </w:rPr>
            </w:pPr>
          </w:p>
        </w:tc>
        <w:tc>
          <w:tcPr>
            <w:tcW w:w="2835" w:type="dxa"/>
          </w:tcPr>
          <w:p w14:paraId="51CA45AA" w14:textId="77777777" w:rsidR="00924DF5" w:rsidRPr="007E6043" w:rsidRDefault="00924DF5" w:rsidP="00086E4C">
            <w:pPr>
              <w:rPr>
                <w:b/>
                <w:bCs/>
              </w:rPr>
            </w:pPr>
          </w:p>
        </w:tc>
        <w:tc>
          <w:tcPr>
            <w:tcW w:w="2835" w:type="dxa"/>
          </w:tcPr>
          <w:p w14:paraId="57DF6904" w14:textId="77777777" w:rsidR="00924DF5" w:rsidRPr="007E6043" w:rsidRDefault="00924DF5" w:rsidP="00086E4C">
            <w:pPr>
              <w:rPr>
                <w:b/>
                <w:bCs/>
              </w:rPr>
            </w:pPr>
          </w:p>
        </w:tc>
      </w:tr>
    </w:tbl>
    <w:p w14:paraId="00BD83C1" w14:textId="77777777" w:rsidR="00924DF5" w:rsidRPr="00827E45" w:rsidRDefault="00924DF5" w:rsidP="00775A5E">
      <w:pPr>
        <w:rPr>
          <w:rFonts w:hint="eastAsia"/>
          <w:szCs w:val="21"/>
        </w:rPr>
      </w:pPr>
    </w:p>
    <w:p w14:paraId="5A46F2C1" w14:textId="77777777" w:rsidR="00775A5E" w:rsidRPr="00827E45" w:rsidRDefault="00775A5E" w:rsidP="00775A5E">
      <w:pPr>
        <w:rPr>
          <w:rFonts w:cs="Arial"/>
          <w:b/>
          <w:kern w:val="0"/>
          <w:szCs w:val="21"/>
        </w:rPr>
      </w:pPr>
    </w:p>
    <w:p w14:paraId="6EDBBBCA" w14:textId="77777777" w:rsidR="00775A5E" w:rsidRPr="00096452" w:rsidRDefault="00775A5E" w:rsidP="00775A5E">
      <w:pPr>
        <w:pStyle w:val="a3"/>
        <w:numPr>
          <w:ilvl w:val="0"/>
          <w:numId w:val="8"/>
        </w:numPr>
        <w:ind w:leftChars="0"/>
        <w:rPr>
          <w:b/>
          <w:bCs/>
          <w:szCs w:val="21"/>
        </w:rPr>
      </w:pPr>
      <w:r>
        <w:rPr>
          <w:b/>
          <w:bCs/>
          <w:szCs w:val="21"/>
        </w:rPr>
        <w:t>「JAPAN ABC」</w:t>
      </w:r>
      <w:r w:rsidRPr="00096452">
        <w:rPr>
          <w:b/>
          <w:bCs/>
          <w:szCs w:val="21"/>
        </w:rPr>
        <w:t>の</w:t>
      </w:r>
      <w:r w:rsidRPr="00096452">
        <w:rPr>
          <w:rFonts w:hint="eastAsia"/>
          <w:b/>
          <w:bCs/>
          <w:szCs w:val="21"/>
        </w:rPr>
        <w:t>秘密情報</w:t>
      </w:r>
    </w:p>
    <w:p w14:paraId="7EC020E0" w14:textId="77777777" w:rsidR="00775A5E" w:rsidRPr="00827E45" w:rsidRDefault="00775A5E" w:rsidP="00775A5E">
      <w:pPr>
        <w:rPr>
          <w:szCs w:val="21"/>
        </w:rPr>
      </w:pPr>
    </w:p>
    <w:p w14:paraId="2BBA322E" w14:textId="7DE0A160" w:rsidR="00775A5E" w:rsidRDefault="00775A5E" w:rsidP="00775A5E">
      <w:pPr>
        <w:rPr>
          <w:szCs w:val="21"/>
        </w:rPr>
      </w:pPr>
      <w:r>
        <w:rPr>
          <w:szCs w:val="21"/>
        </w:rPr>
        <w:t>「JAPAN ABC」</w:t>
      </w:r>
      <w:r w:rsidRPr="00827E45">
        <w:rPr>
          <w:szCs w:val="21"/>
        </w:rPr>
        <w:t>は、本契約に基づ</w:t>
      </w:r>
      <w:r w:rsidRPr="00827E45">
        <w:rPr>
          <w:rFonts w:hint="eastAsia"/>
          <w:szCs w:val="21"/>
        </w:rPr>
        <w:t>き</w:t>
      </w:r>
      <w:r>
        <w:rPr>
          <w:szCs w:val="21"/>
        </w:rPr>
        <w:t>「JAPAN ABC」</w:t>
      </w:r>
      <w:r w:rsidRPr="00827E45">
        <w:rPr>
          <w:szCs w:val="21"/>
        </w:rPr>
        <w:t>が開示する秘密情報</w:t>
      </w:r>
      <w:r w:rsidRPr="00827E45">
        <w:rPr>
          <w:rFonts w:hint="eastAsia"/>
          <w:szCs w:val="21"/>
        </w:rPr>
        <w:t>並びに</w:t>
      </w:r>
      <w:r w:rsidRPr="00827E45">
        <w:rPr>
          <w:szCs w:val="21"/>
        </w:rPr>
        <w:t>当該秘密情報の</w:t>
      </w:r>
      <w:r w:rsidRPr="00827E45">
        <w:rPr>
          <w:rFonts w:hint="eastAsia"/>
          <w:szCs w:val="21"/>
        </w:rPr>
        <w:t>「</w:t>
      </w:r>
      <w:r w:rsidRPr="00827E45">
        <w:rPr>
          <w:szCs w:val="21"/>
        </w:rPr>
        <w:t>許可された目的</w:t>
      </w:r>
      <w:r w:rsidRPr="00827E45">
        <w:rPr>
          <w:rFonts w:hint="eastAsia"/>
          <w:szCs w:val="21"/>
        </w:rPr>
        <w:t>」</w:t>
      </w:r>
      <w:r w:rsidRPr="00827E45">
        <w:rPr>
          <w:szCs w:val="21"/>
        </w:rPr>
        <w:t>および</w:t>
      </w:r>
      <w:r w:rsidRPr="00827E45">
        <w:rPr>
          <w:rFonts w:hint="eastAsia"/>
          <w:szCs w:val="21"/>
        </w:rPr>
        <w:t>「秘密保持</w:t>
      </w:r>
      <w:r w:rsidRPr="00827E45">
        <w:rPr>
          <w:szCs w:val="21"/>
        </w:rPr>
        <w:t>期間</w:t>
      </w:r>
      <w:r w:rsidRPr="00827E45">
        <w:rPr>
          <w:rFonts w:hint="eastAsia"/>
          <w:szCs w:val="21"/>
        </w:rPr>
        <w:t>」</w:t>
      </w:r>
      <w:r w:rsidRPr="00827E45">
        <w:rPr>
          <w:szCs w:val="21"/>
        </w:rPr>
        <w:t>を、以下の</w:t>
      </w:r>
      <w:r w:rsidRPr="00827E45">
        <w:rPr>
          <w:rFonts w:hint="eastAsia"/>
          <w:szCs w:val="21"/>
        </w:rPr>
        <w:t>通り</w:t>
      </w:r>
      <w:r w:rsidRPr="00827E45">
        <w:rPr>
          <w:szCs w:val="21"/>
        </w:rPr>
        <w:t>特定する</w:t>
      </w:r>
      <w:r w:rsidRPr="00827E45">
        <w:rPr>
          <w:rFonts w:hint="eastAsia"/>
          <w:szCs w:val="21"/>
        </w:rPr>
        <w:t>：</w:t>
      </w:r>
      <w:r w:rsidRPr="00827E45">
        <w:rPr>
          <w:szCs w:val="21"/>
        </w:rPr>
        <w:t xml:space="preserve"> </w:t>
      </w:r>
    </w:p>
    <w:p w14:paraId="4D3AD34A" w14:textId="77777777" w:rsidR="00924DF5" w:rsidRPr="007E6043" w:rsidRDefault="00924DF5" w:rsidP="00924DF5">
      <w:pPr>
        <w:rPr>
          <w:rFonts w:hint="eastAsia"/>
          <w:szCs w:val="21"/>
        </w:rPr>
      </w:pPr>
    </w:p>
    <w:tbl>
      <w:tblPr>
        <w:tblStyle w:val="1"/>
        <w:tblW w:w="8505" w:type="dxa"/>
        <w:tblInd w:w="-5" w:type="dxa"/>
        <w:tblLook w:val="04A0" w:firstRow="1" w:lastRow="0" w:firstColumn="1" w:lastColumn="0" w:noHBand="0" w:noVBand="1"/>
      </w:tblPr>
      <w:tblGrid>
        <w:gridCol w:w="2835"/>
        <w:gridCol w:w="2835"/>
        <w:gridCol w:w="2835"/>
      </w:tblGrid>
      <w:tr w:rsidR="00924DF5" w:rsidRPr="007E6043" w14:paraId="51456385" w14:textId="77777777" w:rsidTr="00086E4C">
        <w:tc>
          <w:tcPr>
            <w:tcW w:w="2835" w:type="dxa"/>
          </w:tcPr>
          <w:p w14:paraId="64C8953F" w14:textId="77777777" w:rsidR="00924DF5" w:rsidRPr="007E6043" w:rsidRDefault="00924DF5" w:rsidP="00086E4C">
            <w:pPr>
              <w:jc w:val="center"/>
              <w:rPr>
                <w:b/>
                <w:bCs/>
              </w:rPr>
            </w:pPr>
            <w:r w:rsidRPr="007E6043">
              <w:rPr>
                <w:b/>
                <w:bCs/>
              </w:rPr>
              <w:t>秘密情報</w:t>
            </w:r>
          </w:p>
        </w:tc>
        <w:tc>
          <w:tcPr>
            <w:tcW w:w="2835" w:type="dxa"/>
          </w:tcPr>
          <w:p w14:paraId="7E128A25" w14:textId="77777777" w:rsidR="00924DF5" w:rsidRPr="007E6043" w:rsidRDefault="00924DF5" w:rsidP="00086E4C">
            <w:pPr>
              <w:jc w:val="center"/>
              <w:rPr>
                <w:b/>
                <w:bCs/>
              </w:rPr>
            </w:pPr>
            <w:r w:rsidRPr="007E6043">
              <w:rPr>
                <w:rFonts w:hint="eastAsia"/>
                <w:b/>
                <w:bCs/>
              </w:rPr>
              <w:t>許可された目的</w:t>
            </w:r>
          </w:p>
        </w:tc>
        <w:tc>
          <w:tcPr>
            <w:tcW w:w="2835" w:type="dxa"/>
          </w:tcPr>
          <w:p w14:paraId="284A9BBD" w14:textId="77777777" w:rsidR="00924DF5" w:rsidRPr="007E6043" w:rsidRDefault="00924DF5" w:rsidP="00086E4C">
            <w:pPr>
              <w:jc w:val="center"/>
              <w:rPr>
                <w:b/>
                <w:bCs/>
              </w:rPr>
            </w:pPr>
            <w:r w:rsidRPr="007E6043">
              <w:rPr>
                <w:rFonts w:hint="eastAsia"/>
                <w:b/>
                <w:bCs/>
              </w:rPr>
              <w:t>秘密保持期間</w:t>
            </w:r>
          </w:p>
        </w:tc>
      </w:tr>
      <w:tr w:rsidR="00924DF5" w:rsidRPr="007E6043" w14:paraId="68C87EE1" w14:textId="77777777" w:rsidTr="00086E4C">
        <w:tc>
          <w:tcPr>
            <w:tcW w:w="2835" w:type="dxa"/>
          </w:tcPr>
          <w:p w14:paraId="6E07D88E" w14:textId="77777777" w:rsidR="00924DF5" w:rsidRPr="007E6043" w:rsidRDefault="00924DF5" w:rsidP="00086E4C">
            <w:pPr>
              <w:rPr>
                <w:b/>
                <w:bCs/>
              </w:rPr>
            </w:pPr>
          </w:p>
          <w:p w14:paraId="3E0BA75D" w14:textId="77777777" w:rsidR="00924DF5" w:rsidRPr="007E6043" w:rsidRDefault="00924DF5" w:rsidP="00086E4C">
            <w:pPr>
              <w:rPr>
                <w:b/>
                <w:bCs/>
              </w:rPr>
            </w:pPr>
          </w:p>
          <w:p w14:paraId="6020644A" w14:textId="77777777" w:rsidR="00924DF5" w:rsidRPr="007E6043" w:rsidRDefault="00924DF5" w:rsidP="00086E4C">
            <w:pPr>
              <w:rPr>
                <w:b/>
                <w:bCs/>
              </w:rPr>
            </w:pPr>
          </w:p>
          <w:p w14:paraId="55B44BFD" w14:textId="77777777" w:rsidR="00924DF5" w:rsidRPr="007E6043" w:rsidRDefault="00924DF5" w:rsidP="00086E4C">
            <w:pPr>
              <w:rPr>
                <w:b/>
                <w:bCs/>
              </w:rPr>
            </w:pPr>
          </w:p>
        </w:tc>
        <w:tc>
          <w:tcPr>
            <w:tcW w:w="2835" w:type="dxa"/>
          </w:tcPr>
          <w:p w14:paraId="00D41257" w14:textId="77777777" w:rsidR="00924DF5" w:rsidRPr="007E6043" w:rsidRDefault="00924DF5" w:rsidP="00086E4C">
            <w:pPr>
              <w:rPr>
                <w:b/>
                <w:bCs/>
              </w:rPr>
            </w:pPr>
          </w:p>
        </w:tc>
        <w:tc>
          <w:tcPr>
            <w:tcW w:w="2835" w:type="dxa"/>
          </w:tcPr>
          <w:p w14:paraId="62D03685" w14:textId="77777777" w:rsidR="00924DF5" w:rsidRPr="007E6043" w:rsidRDefault="00924DF5" w:rsidP="00086E4C">
            <w:pPr>
              <w:rPr>
                <w:b/>
                <w:bCs/>
              </w:rPr>
            </w:pPr>
          </w:p>
        </w:tc>
      </w:tr>
    </w:tbl>
    <w:p w14:paraId="4E620FE7" w14:textId="770728CB" w:rsidR="00775A5E" w:rsidRDefault="00775A5E" w:rsidP="00775A5E">
      <w:pPr>
        <w:rPr>
          <w:szCs w:val="21"/>
        </w:rPr>
      </w:pPr>
    </w:p>
    <w:p w14:paraId="68B4E9FB" w14:textId="77777777" w:rsidR="00924DF5" w:rsidRPr="00827E45" w:rsidRDefault="00924DF5" w:rsidP="00775A5E">
      <w:pPr>
        <w:rPr>
          <w:rFonts w:hint="eastAsia"/>
          <w:szCs w:val="21"/>
        </w:rPr>
      </w:pPr>
    </w:p>
    <w:p w14:paraId="2308E584" w14:textId="77777777" w:rsidR="00775A5E" w:rsidRPr="00096452" w:rsidRDefault="00775A5E" w:rsidP="00775A5E">
      <w:pPr>
        <w:pStyle w:val="a3"/>
        <w:numPr>
          <w:ilvl w:val="0"/>
          <w:numId w:val="8"/>
        </w:numPr>
        <w:ind w:leftChars="0"/>
        <w:rPr>
          <w:b/>
          <w:bCs/>
          <w:szCs w:val="21"/>
        </w:rPr>
      </w:pPr>
      <w:r w:rsidRPr="00096452">
        <w:rPr>
          <w:rFonts w:hint="eastAsia"/>
          <w:b/>
          <w:bCs/>
          <w:szCs w:val="21"/>
        </w:rPr>
        <w:t>窓 口</w:t>
      </w:r>
    </w:p>
    <w:p w14:paraId="2759AF34" w14:textId="77777777" w:rsidR="00775A5E" w:rsidRPr="00827E45" w:rsidRDefault="00775A5E" w:rsidP="00775A5E">
      <w:pPr>
        <w:rPr>
          <w:szCs w:val="21"/>
        </w:rPr>
      </w:pPr>
    </w:p>
    <w:p w14:paraId="36A324D9" w14:textId="77777777" w:rsidR="00775A5E" w:rsidRPr="00827E45" w:rsidRDefault="00775A5E" w:rsidP="00775A5E">
      <w:pPr>
        <w:rPr>
          <w:szCs w:val="21"/>
        </w:rPr>
      </w:pPr>
      <w:r w:rsidRPr="00827E45">
        <w:rPr>
          <w:rFonts w:hint="eastAsia"/>
          <w:szCs w:val="21"/>
        </w:rPr>
        <w:t>いずれかの当事者が、他方当事者により開示される秘密情報を受領するための担当（者・部門）および</w:t>
      </w:r>
      <w:r w:rsidRPr="00827E45">
        <w:rPr>
          <w:szCs w:val="21"/>
        </w:rPr>
        <w:t>/または他方当事者に</w:t>
      </w:r>
      <w:r w:rsidRPr="00827E45">
        <w:rPr>
          <w:rFonts w:hint="eastAsia"/>
          <w:szCs w:val="21"/>
        </w:rPr>
        <w:t>より</w:t>
      </w:r>
      <w:r w:rsidRPr="00827E45">
        <w:rPr>
          <w:szCs w:val="21"/>
        </w:rPr>
        <w:t>開示され</w:t>
      </w:r>
      <w:r w:rsidRPr="00827E45">
        <w:rPr>
          <w:rFonts w:hint="eastAsia"/>
          <w:szCs w:val="21"/>
        </w:rPr>
        <w:t>る秘密情報を受領する</w:t>
      </w:r>
      <w:r w:rsidRPr="00827E45">
        <w:rPr>
          <w:szCs w:val="21"/>
        </w:rPr>
        <w:t>ための</w:t>
      </w:r>
      <w:r w:rsidRPr="00827E45">
        <w:rPr>
          <w:rFonts w:hint="eastAsia"/>
          <w:szCs w:val="21"/>
        </w:rPr>
        <w:t>担当を</w:t>
      </w:r>
      <w:r w:rsidRPr="00827E45">
        <w:rPr>
          <w:szCs w:val="21"/>
        </w:rPr>
        <w:t>指定する場合、</w:t>
      </w:r>
      <w:r w:rsidRPr="00827E45">
        <w:rPr>
          <w:rFonts w:hint="eastAsia"/>
          <w:szCs w:val="21"/>
        </w:rPr>
        <w:t>その担当は以下の通りとする(当該担当の氏名・名称その他関係情報を記載)</w:t>
      </w:r>
    </w:p>
    <w:p w14:paraId="2BC97332" w14:textId="4056D5B7" w:rsidR="00775A5E" w:rsidRDefault="00775A5E" w:rsidP="00775A5E">
      <w:pPr>
        <w:rPr>
          <w:szCs w:val="21"/>
        </w:rPr>
      </w:pPr>
    </w:p>
    <w:tbl>
      <w:tblPr>
        <w:tblStyle w:val="1"/>
        <w:tblW w:w="8505" w:type="dxa"/>
        <w:tblInd w:w="-5" w:type="dxa"/>
        <w:tblLook w:val="04A0" w:firstRow="1" w:lastRow="0" w:firstColumn="1" w:lastColumn="0" w:noHBand="0" w:noVBand="1"/>
      </w:tblPr>
      <w:tblGrid>
        <w:gridCol w:w="4253"/>
        <w:gridCol w:w="4252"/>
      </w:tblGrid>
      <w:tr w:rsidR="00924DF5" w:rsidRPr="007E6043" w14:paraId="63906022" w14:textId="77777777" w:rsidTr="00086E4C">
        <w:tc>
          <w:tcPr>
            <w:tcW w:w="4253" w:type="dxa"/>
          </w:tcPr>
          <w:p w14:paraId="5EF31EE4" w14:textId="77777777" w:rsidR="00924DF5" w:rsidRPr="007E6043" w:rsidRDefault="00924DF5" w:rsidP="00086E4C">
            <w:pPr>
              <w:jc w:val="center"/>
              <w:rPr>
                <w:b/>
                <w:bCs/>
              </w:rPr>
            </w:pPr>
            <w:r>
              <w:rPr>
                <w:rFonts w:hint="eastAsia"/>
                <w:b/>
                <w:bCs/>
              </w:rPr>
              <w:lastRenderedPageBreak/>
              <w:t>「会社」</w:t>
            </w:r>
            <w:r w:rsidRPr="007E6043">
              <w:rPr>
                <w:rFonts w:hint="eastAsia"/>
                <w:b/>
                <w:bCs/>
              </w:rPr>
              <w:t>の受領窓口</w:t>
            </w:r>
          </w:p>
        </w:tc>
        <w:tc>
          <w:tcPr>
            <w:tcW w:w="4252" w:type="dxa"/>
          </w:tcPr>
          <w:p w14:paraId="2FF4F60F" w14:textId="77777777" w:rsidR="00924DF5" w:rsidRPr="007E6043" w:rsidRDefault="00924DF5" w:rsidP="00086E4C">
            <w:pPr>
              <w:jc w:val="center"/>
              <w:rPr>
                <w:b/>
                <w:bCs/>
              </w:rPr>
            </w:pPr>
            <w:r>
              <w:rPr>
                <w:rFonts w:hint="eastAsia"/>
                <w:b/>
                <w:bCs/>
              </w:rPr>
              <w:t>「JAPAN ABC」</w:t>
            </w:r>
            <w:r w:rsidRPr="007E6043">
              <w:rPr>
                <w:rFonts w:hint="eastAsia"/>
                <w:b/>
                <w:bCs/>
              </w:rPr>
              <w:t>の受領窓口</w:t>
            </w:r>
          </w:p>
        </w:tc>
      </w:tr>
      <w:tr w:rsidR="00924DF5" w:rsidRPr="007E6043" w14:paraId="1C9205F7" w14:textId="77777777" w:rsidTr="00086E4C">
        <w:tc>
          <w:tcPr>
            <w:tcW w:w="4253" w:type="dxa"/>
          </w:tcPr>
          <w:p w14:paraId="34C4EB84" w14:textId="77777777" w:rsidR="00924DF5" w:rsidRPr="007E6043" w:rsidRDefault="00924DF5" w:rsidP="00086E4C"/>
        </w:tc>
        <w:tc>
          <w:tcPr>
            <w:tcW w:w="4252" w:type="dxa"/>
          </w:tcPr>
          <w:p w14:paraId="018C07C4" w14:textId="77777777" w:rsidR="00924DF5" w:rsidRPr="007E6043" w:rsidRDefault="00924DF5" w:rsidP="00086E4C"/>
          <w:p w14:paraId="74129163" w14:textId="77777777" w:rsidR="00924DF5" w:rsidRPr="007E6043" w:rsidRDefault="00924DF5" w:rsidP="00086E4C"/>
          <w:p w14:paraId="07608319" w14:textId="77777777" w:rsidR="00924DF5" w:rsidRPr="007E6043" w:rsidRDefault="00924DF5" w:rsidP="00086E4C"/>
        </w:tc>
      </w:tr>
    </w:tbl>
    <w:p w14:paraId="28FB8AD5" w14:textId="77777777" w:rsidR="00924DF5" w:rsidRPr="007E6043" w:rsidRDefault="00924DF5" w:rsidP="00924DF5">
      <w:pPr>
        <w:rPr>
          <w:szCs w:val="21"/>
        </w:rPr>
      </w:pPr>
    </w:p>
    <w:tbl>
      <w:tblPr>
        <w:tblStyle w:val="1"/>
        <w:tblW w:w="8505" w:type="dxa"/>
        <w:tblInd w:w="-5" w:type="dxa"/>
        <w:tblLook w:val="04A0" w:firstRow="1" w:lastRow="0" w:firstColumn="1" w:lastColumn="0" w:noHBand="0" w:noVBand="1"/>
      </w:tblPr>
      <w:tblGrid>
        <w:gridCol w:w="4253"/>
        <w:gridCol w:w="4252"/>
      </w:tblGrid>
      <w:tr w:rsidR="00924DF5" w:rsidRPr="007E6043" w14:paraId="589E43BB" w14:textId="77777777" w:rsidTr="00086E4C">
        <w:tc>
          <w:tcPr>
            <w:tcW w:w="4253" w:type="dxa"/>
          </w:tcPr>
          <w:p w14:paraId="5509C666" w14:textId="77777777" w:rsidR="00924DF5" w:rsidRPr="007E6043" w:rsidRDefault="00924DF5" w:rsidP="00086E4C">
            <w:pPr>
              <w:jc w:val="center"/>
              <w:rPr>
                <w:b/>
                <w:bCs/>
              </w:rPr>
            </w:pPr>
            <w:r>
              <w:rPr>
                <w:rFonts w:hint="eastAsia"/>
                <w:b/>
                <w:bCs/>
              </w:rPr>
              <w:t>「会社」</w:t>
            </w:r>
            <w:r w:rsidRPr="007E6043">
              <w:rPr>
                <w:rFonts w:hint="eastAsia"/>
                <w:b/>
                <w:bCs/>
              </w:rPr>
              <w:t>の開示窓口</w:t>
            </w:r>
          </w:p>
        </w:tc>
        <w:tc>
          <w:tcPr>
            <w:tcW w:w="4252" w:type="dxa"/>
          </w:tcPr>
          <w:p w14:paraId="730D19A8" w14:textId="77777777" w:rsidR="00924DF5" w:rsidRPr="007E6043" w:rsidRDefault="00924DF5" w:rsidP="00086E4C">
            <w:pPr>
              <w:jc w:val="center"/>
              <w:rPr>
                <w:b/>
                <w:bCs/>
              </w:rPr>
            </w:pPr>
            <w:r>
              <w:rPr>
                <w:rFonts w:hint="eastAsia"/>
                <w:b/>
                <w:bCs/>
              </w:rPr>
              <w:t>「JAPAN ABC」</w:t>
            </w:r>
            <w:r w:rsidRPr="007E6043">
              <w:rPr>
                <w:rFonts w:hint="eastAsia"/>
                <w:b/>
                <w:bCs/>
              </w:rPr>
              <w:t>の開示窓口</w:t>
            </w:r>
          </w:p>
        </w:tc>
      </w:tr>
      <w:tr w:rsidR="00924DF5" w:rsidRPr="007E6043" w14:paraId="0FEC47EC" w14:textId="77777777" w:rsidTr="00086E4C">
        <w:tc>
          <w:tcPr>
            <w:tcW w:w="4253" w:type="dxa"/>
          </w:tcPr>
          <w:p w14:paraId="4A9946F5" w14:textId="77777777" w:rsidR="00924DF5" w:rsidRPr="007E6043" w:rsidRDefault="00924DF5" w:rsidP="00086E4C"/>
        </w:tc>
        <w:tc>
          <w:tcPr>
            <w:tcW w:w="4252" w:type="dxa"/>
          </w:tcPr>
          <w:p w14:paraId="7543FFAA" w14:textId="77777777" w:rsidR="00924DF5" w:rsidRPr="007E6043" w:rsidRDefault="00924DF5" w:rsidP="00086E4C"/>
          <w:p w14:paraId="4CB414B8" w14:textId="77777777" w:rsidR="00924DF5" w:rsidRPr="007E6043" w:rsidRDefault="00924DF5" w:rsidP="00086E4C"/>
          <w:p w14:paraId="338BA957" w14:textId="77777777" w:rsidR="00924DF5" w:rsidRPr="007E6043" w:rsidRDefault="00924DF5" w:rsidP="00086E4C"/>
        </w:tc>
      </w:tr>
    </w:tbl>
    <w:p w14:paraId="768FEFFD" w14:textId="77777777" w:rsidR="00924DF5" w:rsidRPr="007E6043" w:rsidRDefault="00924DF5" w:rsidP="00924DF5">
      <w:pPr>
        <w:rPr>
          <w:szCs w:val="21"/>
        </w:rPr>
      </w:pPr>
    </w:p>
    <w:p w14:paraId="0AE2F742" w14:textId="77777777" w:rsidR="00775A5E" w:rsidRPr="00827E45" w:rsidRDefault="00775A5E" w:rsidP="00775A5E">
      <w:pPr>
        <w:rPr>
          <w:szCs w:val="21"/>
        </w:rPr>
      </w:pPr>
    </w:p>
    <w:p w14:paraId="403457FF" w14:textId="77777777" w:rsidR="00775A5E" w:rsidRPr="00827E45" w:rsidRDefault="00775A5E" w:rsidP="00775A5E">
      <w:pPr>
        <w:rPr>
          <w:rFonts w:cs="Arial"/>
          <w:b/>
          <w:kern w:val="0"/>
          <w:szCs w:val="21"/>
        </w:rPr>
      </w:pPr>
      <w:r w:rsidRPr="00827E45">
        <w:rPr>
          <w:rFonts w:hint="eastAsia"/>
          <w:szCs w:val="21"/>
        </w:rPr>
        <w:t>各当事者はいつでも他方当事者に書面で事前に通知することにより当該担当を指定しまたは変更できるものとする。</w:t>
      </w:r>
    </w:p>
    <w:p w14:paraId="3320B43E" w14:textId="77777777" w:rsidR="00775A5E" w:rsidRPr="00827E45" w:rsidRDefault="00775A5E" w:rsidP="00775A5E">
      <w:pPr>
        <w:ind w:left="420"/>
      </w:pPr>
    </w:p>
    <w:p w14:paraId="08AF89DD" w14:textId="77777777" w:rsidR="00775A5E" w:rsidRPr="00827E45" w:rsidRDefault="00775A5E" w:rsidP="00775A5E">
      <w:pPr>
        <w:pStyle w:val="a3"/>
        <w:numPr>
          <w:ilvl w:val="0"/>
          <w:numId w:val="8"/>
        </w:numPr>
        <w:ind w:leftChars="0"/>
      </w:pPr>
      <w:r w:rsidRPr="00827E45">
        <w:rPr>
          <w:rFonts w:hint="eastAsia"/>
        </w:rPr>
        <w:t>本Appendixの発効日は○○○○とする。</w:t>
      </w:r>
    </w:p>
    <w:p w14:paraId="5148A6DF" w14:textId="77777777" w:rsidR="00775A5E" w:rsidRPr="00827E45" w:rsidRDefault="00775A5E" w:rsidP="00775A5E">
      <w:pPr>
        <w:rPr>
          <w:rFonts w:cs="ＭＳ Ｐゴシック"/>
          <w:b/>
          <w:u w:val="single"/>
        </w:rPr>
      </w:pPr>
    </w:p>
    <w:p w14:paraId="6B368CB4" w14:textId="77777777" w:rsidR="00775A5E" w:rsidRPr="00827E45" w:rsidRDefault="00775A5E" w:rsidP="00775A5E">
      <w:pPr>
        <w:rPr>
          <w:rFonts w:cs="ＭＳ Ｐゴシック"/>
          <w:b/>
          <w:u w:val="single"/>
        </w:rPr>
      </w:pPr>
    </w:p>
    <w:p w14:paraId="26C0D179" w14:textId="77777777" w:rsidR="00775A5E" w:rsidRDefault="00775A5E" w:rsidP="00775A5E">
      <w:pPr>
        <w:rPr>
          <w:rFonts w:cs="ＭＳ Ｐゴシック"/>
          <w:b/>
          <w:u w:val="single"/>
        </w:rPr>
      </w:pPr>
    </w:p>
    <w:p w14:paraId="4E30E101" w14:textId="77777777" w:rsidR="00775A5E" w:rsidRPr="00827E45" w:rsidRDefault="00775A5E" w:rsidP="00775A5E">
      <w:pPr>
        <w:rPr>
          <w:rFonts w:cs="ＭＳ Ｐゴシック"/>
          <w:b/>
          <w:u w:val="single"/>
        </w:rPr>
      </w:pPr>
    </w:p>
    <w:p w14:paraId="4434B93B" w14:textId="77777777" w:rsidR="00775A5E" w:rsidRPr="00827E45" w:rsidRDefault="00775A5E" w:rsidP="00775A5E">
      <w:pPr>
        <w:rPr>
          <w:rFonts w:cs="ＭＳ Ｐゴシック"/>
          <w:b/>
        </w:rPr>
      </w:pPr>
      <w:r>
        <w:rPr>
          <w:rFonts w:cs="ＭＳ Ｐゴシック" w:hint="eastAsia"/>
          <w:b/>
        </w:rPr>
        <w:t>「会社」</w:t>
      </w:r>
      <w:r w:rsidRPr="00827E45">
        <w:rPr>
          <w:rFonts w:cs="ＭＳ Ｐゴシック"/>
          <w:b/>
        </w:rPr>
        <w:t>:</w:t>
      </w:r>
    </w:p>
    <w:p w14:paraId="35B2EC6B" w14:textId="77777777" w:rsidR="00775A5E" w:rsidRPr="00827E45" w:rsidRDefault="00775A5E" w:rsidP="00775A5E">
      <w:pPr>
        <w:rPr>
          <w:rFonts w:cs="ＭＳ Ｐゴシック"/>
          <w:b/>
          <w:u w:val="single"/>
        </w:rPr>
      </w:pPr>
    </w:p>
    <w:p w14:paraId="2C249280" w14:textId="77777777" w:rsidR="00775A5E" w:rsidRPr="00827E45" w:rsidRDefault="00775A5E" w:rsidP="00775A5E">
      <w:pPr>
        <w:rPr>
          <w:rFonts w:cs="ＭＳ Ｐゴシック"/>
        </w:rPr>
      </w:pPr>
      <w:r w:rsidRPr="00827E45">
        <w:rPr>
          <w:rFonts w:cs="ＭＳ Ｐゴシック"/>
          <w:b/>
          <w:u w:val="single"/>
        </w:rPr>
        <w:t xml:space="preserve">            </w:t>
      </w:r>
      <w:r w:rsidRPr="00827E45">
        <w:rPr>
          <w:rFonts w:cs="ＭＳ Ｐゴシック"/>
          <w:bCs/>
          <w:u w:val="single"/>
        </w:rPr>
        <w:t>(</w:t>
      </w:r>
      <w:r>
        <w:rPr>
          <w:rFonts w:cs="ＭＳ Ｐゴシック" w:hint="eastAsia"/>
          <w:bCs/>
          <w:u w:val="single"/>
        </w:rPr>
        <w:t>「会社」の正式名称</w:t>
      </w:r>
      <w:r w:rsidRPr="00827E45">
        <w:rPr>
          <w:rFonts w:cs="ＭＳ Ｐゴシック"/>
          <w:bCs/>
          <w:u w:val="single"/>
        </w:rPr>
        <w:t xml:space="preserve">) </w:t>
      </w:r>
      <w:r w:rsidRPr="00827E45">
        <w:rPr>
          <w:rFonts w:cs="ＭＳ Ｐゴシック"/>
          <w:u w:val="single"/>
        </w:rPr>
        <w:t xml:space="preserve">  　　　</w:t>
      </w:r>
      <w:r w:rsidRPr="00827E45">
        <w:rPr>
          <w:rFonts w:cs="ＭＳ Ｐゴシック"/>
        </w:rPr>
        <w:t xml:space="preserve">. </w:t>
      </w:r>
    </w:p>
    <w:p w14:paraId="1214F2DF" w14:textId="77777777" w:rsidR="00775A5E" w:rsidRPr="00827E45" w:rsidRDefault="00775A5E" w:rsidP="00775A5E">
      <w:pPr>
        <w:rPr>
          <w:rFonts w:cs="ＭＳ Ｐゴシック"/>
        </w:rPr>
      </w:pPr>
    </w:p>
    <w:p w14:paraId="48B61B98" w14:textId="77777777" w:rsidR="00775A5E" w:rsidRDefault="00775A5E" w:rsidP="00775A5E">
      <w:pPr>
        <w:rPr>
          <w:rFonts w:cs="ＭＳ Ｐゴシック"/>
        </w:rPr>
      </w:pPr>
    </w:p>
    <w:p w14:paraId="0D4D741B" w14:textId="77777777" w:rsidR="00775A5E" w:rsidRPr="00827E45" w:rsidRDefault="00775A5E" w:rsidP="00775A5E">
      <w:pPr>
        <w:rPr>
          <w:rFonts w:cs="ＭＳ Ｐゴシック"/>
        </w:rPr>
      </w:pPr>
    </w:p>
    <w:p w14:paraId="6F6BFA23" w14:textId="77777777" w:rsidR="00775A5E" w:rsidRPr="00827E45" w:rsidRDefault="00775A5E" w:rsidP="00775A5E">
      <w:pPr>
        <w:rPr>
          <w:rFonts w:cs="ＭＳ Ｐゴシック"/>
          <w:u w:val="single"/>
        </w:rPr>
      </w:pPr>
      <w:r w:rsidRPr="00827E45">
        <w:rPr>
          <w:rFonts w:cs="ＭＳ Ｐゴシック"/>
        </w:rPr>
        <w:t>By:</w:t>
      </w:r>
      <w:r w:rsidRPr="00827E45">
        <w:rPr>
          <w:rFonts w:cs="ＭＳ Ｐゴシック"/>
          <w:u w:val="single"/>
        </w:rPr>
        <w:tab/>
        <w:t xml:space="preserve">                            </w:t>
      </w:r>
      <w:r w:rsidRPr="00827E45">
        <w:rPr>
          <w:rFonts w:cs="ＭＳ Ｐゴシック" w:hint="eastAsia"/>
        </w:rPr>
        <w:t>.</w:t>
      </w:r>
      <w:r w:rsidRPr="00827E45">
        <w:rPr>
          <w:rFonts w:cs="ＭＳ Ｐゴシック"/>
        </w:rPr>
        <w:t xml:space="preserve"> </w:t>
      </w:r>
    </w:p>
    <w:p w14:paraId="1C67F1C0" w14:textId="77777777" w:rsidR="00775A5E" w:rsidRPr="00827E45" w:rsidRDefault="00775A5E" w:rsidP="00775A5E">
      <w:pPr>
        <w:ind w:firstLineChars="800" w:firstLine="1680"/>
        <w:rPr>
          <w:rFonts w:cs="ＭＳ Ｐゴシック"/>
        </w:rPr>
      </w:pPr>
      <w:r w:rsidRPr="00827E45">
        <w:rPr>
          <w:rFonts w:cs="ＭＳ Ｐゴシック"/>
        </w:rPr>
        <w:t>(署</w:t>
      </w:r>
      <w:r w:rsidRPr="00827E45">
        <w:rPr>
          <w:rFonts w:cs="ＭＳ Ｐゴシック" w:hint="eastAsia"/>
        </w:rPr>
        <w:t xml:space="preserve"> </w:t>
      </w:r>
      <w:r w:rsidRPr="00827E45">
        <w:rPr>
          <w:rFonts w:cs="ＭＳ Ｐゴシック"/>
        </w:rPr>
        <w:t xml:space="preserve"> 名)</w:t>
      </w:r>
    </w:p>
    <w:p w14:paraId="5AB20EEB" w14:textId="77777777" w:rsidR="00775A5E" w:rsidRPr="00827E45" w:rsidRDefault="00775A5E" w:rsidP="00775A5E">
      <w:pPr>
        <w:rPr>
          <w:rFonts w:cs="ＭＳ Ｐゴシック"/>
        </w:rPr>
      </w:pPr>
    </w:p>
    <w:p w14:paraId="7BF321BD" w14:textId="77777777" w:rsidR="00775A5E" w:rsidRPr="00827E45" w:rsidRDefault="00775A5E" w:rsidP="00775A5E">
      <w:pPr>
        <w:rPr>
          <w:rFonts w:cs="ＭＳ Ｐゴシック"/>
        </w:rPr>
      </w:pPr>
      <w:r w:rsidRPr="00827E45">
        <w:rPr>
          <w:rFonts w:cs="ＭＳ Ｐゴシック"/>
          <w:u w:val="single"/>
        </w:rPr>
        <w:tab/>
        <w:t xml:space="preserve">                            </w:t>
      </w:r>
      <w:r w:rsidRPr="00827E45">
        <w:rPr>
          <w:rFonts w:cs="ＭＳ Ｐゴシック" w:hint="eastAsia"/>
        </w:rPr>
        <w:t>.</w:t>
      </w:r>
      <w:r w:rsidRPr="00827E45">
        <w:rPr>
          <w:rFonts w:cs="ＭＳ Ｐゴシック"/>
        </w:rPr>
        <w:t xml:space="preserve">          </w:t>
      </w:r>
    </w:p>
    <w:p w14:paraId="39623DBB" w14:textId="77777777" w:rsidR="00775A5E" w:rsidRPr="00827E45" w:rsidRDefault="00775A5E" w:rsidP="00775A5E">
      <w:pPr>
        <w:ind w:firstLineChars="350" w:firstLine="735"/>
        <w:rPr>
          <w:rFonts w:cs="ＭＳ Ｐゴシック"/>
        </w:rPr>
      </w:pPr>
      <w:r w:rsidRPr="00827E45">
        <w:rPr>
          <w:rFonts w:cs="ＭＳ Ｐゴシック"/>
        </w:rPr>
        <w:t>Printed Name　（活字体氏名）</w:t>
      </w:r>
    </w:p>
    <w:p w14:paraId="08E70255" w14:textId="77777777" w:rsidR="00775A5E" w:rsidRPr="00827E45" w:rsidRDefault="00775A5E" w:rsidP="00775A5E">
      <w:pPr>
        <w:rPr>
          <w:rFonts w:cs="ＭＳ Ｐゴシック"/>
        </w:rPr>
      </w:pPr>
    </w:p>
    <w:p w14:paraId="215130BA" w14:textId="77777777" w:rsidR="00775A5E" w:rsidRPr="00827E45" w:rsidRDefault="00775A5E" w:rsidP="00775A5E">
      <w:pPr>
        <w:rPr>
          <w:rFonts w:cs="ＭＳ Ｐゴシック"/>
        </w:rPr>
      </w:pPr>
      <w:r w:rsidRPr="00827E45">
        <w:rPr>
          <w:rFonts w:cs="ＭＳ Ｐゴシック"/>
        </w:rPr>
        <w:t>Title:</w:t>
      </w:r>
      <w:r w:rsidRPr="00827E45">
        <w:rPr>
          <w:rFonts w:cs="ＭＳ Ｐゴシック"/>
          <w:u w:val="single"/>
        </w:rPr>
        <w:t xml:space="preserve"> </w:t>
      </w:r>
      <w:r w:rsidRPr="00827E45">
        <w:rPr>
          <w:rFonts w:cs="ＭＳ Ｐゴシック"/>
          <w:u w:val="single"/>
        </w:rPr>
        <w:tab/>
        <w:t xml:space="preserve">                            </w:t>
      </w:r>
      <w:r w:rsidRPr="00827E45">
        <w:rPr>
          <w:rFonts w:cs="ＭＳ Ｐゴシック"/>
        </w:rPr>
        <w:t xml:space="preserve">. </w:t>
      </w:r>
    </w:p>
    <w:p w14:paraId="42C70BBD" w14:textId="77777777" w:rsidR="00775A5E" w:rsidRPr="00827E45" w:rsidRDefault="00775A5E" w:rsidP="00775A5E">
      <w:pPr>
        <w:ind w:firstLineChars="800" w:firstLine="1680"/>
        <w:rPr>
          <w:rFonts w:cs="ＭＳ Ｐゴシック"/>
        </w:rPr>
      </w:pPr>
      <w:r w:rsidRPr="00827E45">
        <w:rPr>
          <w:rFonts w:cs="ＭＳ Ｐゴシック"/>
        </w:rPr>
        <w:t>（役職名）</w:t>
      </w:r>
      <w:r w:rsidRPr="00827E45">
        <w:rPr>
          <w:rFonts w:cs="ＭＳ Ｐゴシック"/>
        </w:rPr>
        <w:tab/>
      </w:r>
    </w:p>
    <w:p w14:paraId="691A2607" w14:textId="77777777" w:rsidR="00775A5E" w:rsidRPr="00827E45" w:rsidRDefault="00775A5E" w:rsidP="00775A5E">
      <w:pPr>
        <w:rPr>
          <w:rFonts w:cs="ＭＳ Ｐゴシック"/>
        </w:rPr>
      </w:pPr>
    </w:p>
    <w:p w14:paraId="2B31C89D" w14:textId="77777777" w:rsidR="00775A5E" w:rsidRPr="00827E45" w:rsidRDefault="00775A5E" w:rsidP="00775A5E">
      <w:pPr>
        <w:rPr>
          <w:rFonts w:cs="ＭＳ Ｐゴシック"/>
        </w:rPr>
      </w:pPr>
    </w:p>
    <w:p w14:paraId="2FEA025B" w14:textId="77777777" w:rsidR="00775A5E" w:rsidRPr="00827E45" w:rsidRDefault="00775A5E" w:rsidP="00775A5E">
      <w:pPr>
        <w:rPr>
          <w:rFonts w:cs="ＭＳ Ｐゴシック"/>
          <w:b/>
        </w:rPr>
      </w:pPr>
      <w:r>
        <w:rPr>
          <w:rFonts w:cs="ＭＳ Ｐゴシック"/>
          <w:b/>
        </w:rPr>
        <w:t>JAPAN ABC株式会社</w:t>
      </w:r>
    </w:p>
    <w:p w14:paraId="3F69364C" w14:textId="77777777" w:rsidR="00775A5E" w:rsidRPr="00827E45" w:rsidRDefault="00775A5E" w:rsidP="00775A5E">
      <w:pPr>
        <w:rPr>
          <w:rFonts w:cs="ＭＳ Ｐゴシック"/>
        </w:rPr>
      </w:pPr>
    </w:p>
    <w:p w14:paraId="4254E843" w14:textId="77777777" w:rsidR="00775A5E" w:rsidRPr="00827E45" w:rsidRDefault="00775A5E" w:rsidP="00775A5E">
      <w:pPr>
        <w:rPr>
          <w:rFonts w:cs="ＭＳ Ｐゴシック"/>
        </w:rPr>
      </w:pPr>
    </w:p>
    <w:p w14:paraId="4E5F2655" w14:textId="77777777" w:rsidR="00775A5E" w:rsidRPr="00827E45" w:rsidRDefault="00775A5E" w:rsidP="00775A5E">
      <w:pPr>
        <w:rPr>
          <w:rFonts w:cs="ＭＳ Ｐゴシック"/>
          <w:u w:val="single"/>
        </w:rPr>
      </w:pPr>
      <w:r w:rsidRPr="00827E45">
        <w:rPr>
          <w:rFonts w:cs="ＭＳ Ｐゴシック"/>
        </w:rPr>
        <w:t>By:</w:t>
      </w:r>
      <w:r w:rsidRPr="00827E45">
        <w:rPr>
          <w:rFonts w:cs="ＭＳ Ｐゴシック"/>
          <w:u w:val="single"/>
        </w:rPr>
        <w:tab/>
        <w:t xml:space="preserve">                            </w:t>
      </w:r>
      <w:r w:rsidRPr="00827E45">
        <w:rPr>
          <w:rFonts w:cs="ＭＳ Ｐゴシック" w:hint="eastAsia"/>
        </w:rPr>
        <w:t>.</w:t>
      </w:r>
      <w:r w:rsidRPr="00827E45">
        <w:rPr>
          <w:rFonts w:cs="ＭＳ Ｐゴシック"/>
        </w:rPr>
        <w:t xml:space="preserve"> </w:t>
      </w:r>
    </w:p>
    <w:p w14:paraId="334E7C79" w14:textId="77777777" w:rsidR="00775A5E" w:rsidRPr="00827E45" w:rsidRDefault="00775A5E" w:rsidP="00775A5E">
      <w:pPr>
        <w:ind w:firstLineChars="800" w:firstLine="1680"/>
        <w:rPr>
          <w:rFonts w:cs="ＭＳ Ｐゴシック"/>
        </w:rPr>
      </w:pPr>
      <w:r w:rsidRPr="00827E45">
        <w:rPr>
          <w:rFonts w:cs="ＭＳ Ｐゴシック"/>
        </w:rPr>
        <w:t>(署</w:t>
      </w:r>
      <w:r w:rsidRPr="00827E45">
        <w:rPr>
          <w:rFonts w:cs="ＭＳ Ｐゴシック" w:hint="eastAsia"/>
        </w:rPr>
        <w:t xml:space="preserve"> </w:t>
      </w:r>
      <w:r w:rsidRPr="00827E45">
        <w:rPr>
          <w:rFonts w:cs="ＭＳ Ｐゴシック"/>
        </w:rPr>
        <w:t xml:space="preserve"> 名)</w:t>
      </w:r>
    </w:p>
    <w:p w14:paraId="6509EF84" w14:textId="77777777" w:rsidR="00775A5E" w:rsidRPr="00827E45" w:rsidRDefault="00775A5E" w:rsidP="00775A5E">
      <w:pPr>
        <w:rPr>
          <w:rFonts w:cs="ＭＳ Ｐゴシック"/>
        </w:rPr>
      </w:pPr>
    </w:p>
    <w:p w14:paraId="493698AF" w14:textId="77777777" w:rsidR="00775A5E" w:rsidRPr="00827E45" w:rsidRDefault="00775A5E" w:rsidP="00775A5E">
      <w:pPr>
        <w:rPr>
          <w:rFonts w:cs="ＭＳ Ｐゴシック"/>
        </w:rPr>
      </w:pPr>
      <w:r w:rsidRPr="00827E45">
        <w:rPr>
          <w:rFonts w:cs="ＭＳ Ｐゴシック"/>
          <w:u w:val="single"/>
        </w:rPr>
        <w:tab/>
        <w:t xml:space="preserve">                            </w:t>
      </w:r>
      <w:r w:rsidRPr="00827E45">
        <w:rPr>
          <w:rFonts w:cs="ＭＳ Ｐゴシック" w:hint="eastAsia"/>
        </w:rPr>
        <w:t>.</w:t>
      </w:r>
      <w:r w:rsidRPr="00827E45">
        <w:rPr>
          <w:rFonts w:cs="ＭＳ Ｐゴシック"/>
        </w:rPr>
        <w:t xml:space="preserve">          </w:t>
      </w:r>
    </w:p>
    <w:p w14:paraId="4E8C4378" w14:textId="77777777" w:rsidR="00775A5E" w:rsidRPr="00827E45" w:rsidRDefault="00775A5E" w:rsidP="00775A5E">
      <w:pPr>
        <w:ind w:firstLineChars="350" w:firstLine="735"/>
        <w:rPr>
          <w:rFonts w:cs="ＭＳ Ｐゴシック"/>
        </w:rPr>
      </w:pPr>
      <w:r w:rsidRPr="00827E45">
        <w:rPr>
          <w:rFonts w:cs="ＭＳ Ｐゴシック"/>
        </w:rPr>
        <w:t>Printed Name　（活字体氏名）</w:t>
      </w:r>
    </w:p>
    <w:p w14:paraId="760540E3" w14:textId="77777777" w:rsidR="00775A5E" w:rsidRPr="00827E45" w:rsidRDefault="00775A5E" w:rsidP="00775A5E">
      <w:pPr>
        <w:rPr>
          <w:rFonts w:cs="ＭＳ Ｐゴシック"/>
        </w:rPr>
      </w:pPr>
    </w:p>
    <w:p w14:paraId="42972CB1" w14:textId="77777777" w:rsidR="00775A5E" w:rsidRPr="00827E45" w:rsidRDefault="00775A5E" w:rsidP="00775A5E">
      <w:pPr>
        <w:rPr>
          <w:rFonts w:cs="ＭＳ Ｐゴシック"/>
        </w:rPr>
      </w:pPr>
      <w:r w:rsidRPr="00827E45">
        <w:rPr>
          <w:rFonts w:cs="ＭＳ Ｐゴシック"/>
        </w:rPr>
        <w:t>Title:</w:t>
      </w:r>
      <w:r w:rsidRPr="00827E45">
        <w:rPr>
          <w:rFonts w:cs="ＭＳ Ｐゴシック"/>
          <w:u w:val="single"/>
        </w:rPr>
        <w:t xml:space="preserve"> </w:t>
      </w:r>
      <w:r w:rsidRPr="00827E45">
        <w:rPr>
          <w:rFonts w:cs="ＭＳ Ｐゴシック"/>
          <w:u w:val="single"/>
        </w:rPr>
        <w:tab/>
        <w:t xml:space="preserve">                            </w:t>
      </w:r>
      <w:r w:rsidRPr="00827E45">
        <w:rPr>
          <w:rFonts w:cs="ＭＳ Ｐゴシック"/>
        </w:rPr>
        <w:t xml:space="preserve">. </w:t>
      </w:r>
    </w:p>
    <w:p w14:paraId="3C9A4F41" w14:textId="77777777" w:rsidR="00775A5E" w:rsidRPr="00827E45" w:rsidRDefault="00775A5E" w:rsidP="00775A5E">
      <w:pPr>
        <w:ind w:firstLineChars="800" w:firstLine="1680"/>
        <w:rPr>
          <w:rFonts w:cs="ＭＳ Ｐゴシック"/>
        </w:rPr>
      </w:pPr>
      <w:r w:rsidRPr="00827E45">
        <w:rPr>
          <w:rFonts w:cs="ＭＳ Ｐゴシック"/>
        </w:rPr>
        <w:t>（役職名）</w:t>
      </w:r>
    </w:p>
    <w:sectPr w:rsidR="00775A5E" w:rsidRPr="00827E45" w:rsidSect="00924DF5">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43D15" w14:textId="77777777" w:rsidR="00DF728F" w:rsidRDefault="00DF728F" w:rsidP="00775A5E">
      <w:pPr>
        <w:spacing w:line="240" w:lineRule="auto"/>
      </w:pPr>
      <w:r>
        <w:separator/>
      </w:r>
    </w:p>
  </w:endnote>
  <w:endnote w:type="continuationSeparator" w:id="0">
    <w:p w14:paraId="676B95B6" w14:textId="77777777" w:rsidR="00DF728F" w:rsidRDefault="00DF728F" w:rsidP="00775A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6859D" w14:textId="77777777" w:rsidR="00DF728F" w:rsidRDefault="00DF728F" w:rsidP="00775A5E">
      <w:pPr>
        <w:spacing w:line="240" w:lineRule="auto"/>
      </w:pPr>
      <w:r>
        <w:separator/>
      </w:r>
    </w:p>
  </w:footnote>
  <w:footnote w:type="continuationSeparator" w:id="0">
    <w:p w14:paraId="51B7AAE0" w14:textId="77777777" w:rsidR="00DF728F" w:rsidRDefault="00DF728F" w:rsidP="00775A5E">
      <w:pPr>
        <w:spacing w:line="240" w:lineRule="auto"/>
      </w:pPr>
      <w:r>
        <w:continuationSeparator/>
      </w:r>
    </w:p>
  </w:footnote>
  <w:footnote w:id="1">
    <w:p w14:paraId="73B0BE6C" w14:textId="77777777" w:rsidR="00775A5E" w:rsidRPr="00F7420E" w:rsidRDefault="00775A5E" w:rsidP="00775A5E">
      <w:pPr>
        <w:pStyle w:val="a4"/>
        <w:spacing w:line="0" w:lineRule="atLeast"/>
        <w:ind w:left="141" w:hangingChars="88" w:hanging="141"/>
        <w:rPr>
          <w:szCs w:val="16"/>
        </w:rPr>
      </w:pPr>
      <w:r w:rsidRPr="00F7420E">
        <w:rPr>
          <w:rStyle w:val="a6"/>
          <w:szCs w:val="16"/>
        </w:rPr>
        <w:footnoteRef/>
      </w:r>
      <w:r w:rsidRPr="00F7420E">
        <w:rPr>
          <w:szCs w:val="16"/>
        </w:rPr>
        <w:t xml:space="preserve"> </w:t>
      </w:r>
      <w:r w:rsidRPr="00F7420E">
        <w:rPr>
          <w:rFonts w:hint="eastAsia"/>
          <w:szCs w:val="16"/>
        </w:rPr>
        <w:t>【</w:t>
      </w:r>
      <w:r w:rsidRPr="00F7420E">
        <w:rPr>
          <w:b/>
          <w:bCs/>
          <w:szCs w:val="16"/>
        </w:rPr>
        <w:t>EXHIBIT A (FORM OF APPENDIX)</w:t>
      </w:r>
      <w:r w:rsidRPr="00993551">
        <w:rPr>
          <w:rFonts w:hint="eastAsia"/>
        </w:rPr>
        <w:t xml:space="preserve"> </w:t>
      </w:r>
      <w:r>
        <w:rPr>
          <w:rFonts w:hint="eastAsia"/>
        </w:rPr>
        <w:t>／</w:t>
      </w:r>
      <w:r w:rsidRPr="00993551">
        <w:rPr>
          <w:rFonts w:hint="eastAsia"/>
          <w:b/>
          <w:bCs/>
          <w:szCs w:val="16"/>
        </w:rPr>
        <w:t>別紙</w:t>
      </w:r>
      <w:proofErr w:type="spellStart"/>
      <w:r w:rsidRPr="00993551">
        <w:rPr>
          <w:b/>
          <w:bCs/>
          <w:szCs w:val="16"/>
        </w:rPr>
        <w:t>A</w:t>
      </w:r>
      <w:proofErr w:type="spellEnd"/>
      <w:r w:rsidRPr="00993551">
        <w:rPr>
          <w:b/>
          <w:bCs/>
          <w:szCs w:val="16"/>
        </w:rPr>
        <w:t>（APPENDIXの書式）</w:t>
      </w:r>
      <w:r w:rsidRPr="00F7420E">
        <w:rPr>
          <w:rFonts w:hint="eastAsia"/>
          <w:b/>
          <w:bCs/>
          <w:szCs w:val="16"/>
        </w:rPr>
        <w:t xml:space="preserve">】　</w:t>
      </w:r>
      <w:r w:rsidRPr="00F7420E">
        <w:rPr>
          <w:rFonts w:hint="eastAsia"/>
          <w:szCs w:val="16"/>
        </w:rPr>
        <w:t>これ自体は書式であり、各プロジェクトごとにこの書式に従い具体的内容を記載の上両当事者が署名し取り交わす（本契約と同時に取り交わすものは本契約書に添付）。</w:t>
      </w:r>
    </w:p>
  </w:footnote>
  <w:footnote w:id="2">
    <w:p w14:paraId="5E862D31" w14:textId="77777777" w:rsidR="00775A5E" w:rsidRPr="00F7420E" w:rsidRDefault="00775A5E" w:rsidP="00775A5E">
      <w:pPr>
        <w:pStyle w:val="a4"/>
        <w:spacing w:line="0" w:lineRule="atLeast"/>
        <w:ind w:left="141" w:hangingChars="88" w:hanging="141"/>
        <w:rPr>
          <w:szCs w:val="16"/>
        </w:rPr>
      </w:pPr>
      <w:r w:rsidRPr="00F7420E">
        <w:rPr>
          <w:rStyle w:val="a6"/>
          <w:szCs w:val="16"/>
        </w:rPr>
        <w:footnoteRef/>
      </w:r>
      <w:r w:rsidRPr="00F7420E">
        <w:rPr>
          <w:szCs w:val="16"/>
        </w:rPr>
        <w:t xml:space="preserve"> </w:t>
      </w:r>
      <w:r w:rsidRPr="00F7420E">
        <w:rPr>
          <w:rFonts w:hint="eastAsia"/>
          <w:b/>
          <w:bCs/>
          <w:szCs w:val="16"/>
        </w:rPr>
        <w:t>【</w:t>
      </w:r>
      <w:r w:rsidRPr="00F7420E">
        <w:rPr>
          <w:b/>
          <w:bCs/>
          <w:szCs w:val="16"/>
        </w:rPr>
        <w:t>INFORMATION DISCLOSURE APPENDIX 〇】　この〇の</w:t>
      </w:r>
      <w:r w:rsidRPr="00F7420E">
        <w:rPr>
          <w:rFonts w:hint="eastAsia"/>
          <w:szCs w:val="16"/>
        </w:rPr>
        <w:t>部分にはA</w:t>
      </w:r>
      <w:r w:rsidRPr="00F7420E">
        <w:rPr>
          <w:szCs w:val="16"/>
        </w:rPr>
        <w:t>, B, C....</w:t>
      </w:r>
      <w:r w:rsidRPr="00F7420E">
        <w:rPr>
          <w:rFonts w:hint="eastAsia"/>
          <w:szCs w:val="16"/>
        </w:rPr>
        <w:t>または1</w:t>
      </w:r>
      <w:r w:rsidRPr="00F7420E">
        <w:rPr>
          <w:szCs w:val="16"/>
        </w:rPr>
        <w:t>, 2, 3 .....</w:t>
      </w:r>
      <w:r w:rsidRPr="00F7420E">
        <w:rPr>
          <w:rFonts w:hint="eastAsia"/>
          <w:szCs w:val="16"/>
        </w:rPr>
        <w:t>のように記入。</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076DA6"/>
    <w:multiLevelType w:val="hybridMultilevel"/>
    <w:tmpl w:val="399EB9CE"/>
    <w:lvl w:ilvl="0" w:tplc="75F0EDC8">
      <w:start w:val="1"/>
      <w:numFmt w:val="lowerLetter"/>
      <w:lvlText w:val="(%1)"/>
      <w:lvlJc w:val="left"/>
      <w:pPr>
        <w:ind w:left="840" w:hanging="420"/>
      </w:pPr>
      <w:rPr>
        <w:rFonts w:hint="eastAsia"/>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 w15:restartNumberingAfterBreak="0">
    <w:nsid w:val="22E13B21"/>
    <w:multiLevelType w:val="hybridMultilevel"/>
    <w:tmpl w:val="19309384"/>
    <w:lvl w:ilvl="0" w:tplc="75F0EDC8">
      <w:start w:val="1"/>
      <w:numFmt w:val="lowerLetter"/>
      <w:lvlText w:val="(%1)"/>
      <w:lvlJc w:val="left"/>
      <w:pPr>
        <w:ind w:left="840" w:hanging="420"/>
      </w:pPr>
      <w:rPr>
        <w:rFonts w:hint="eastAsia"/>
      </w:rPr>
    </w:lvl>
    <w:lvl w:ilvl="1" w:tplc="04090017">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 w15:restartNumberingAfterBreak="0">
    <w:nsid w:val="24244443"/>
    <w:multiLevelType w:val="hybridMultilevel"/>
    <w:tmpl w:val="E41CC580"/>
    <w:lvl w:ilvl="0" w:tplc="75F0EDC8">
      <w:start w:val="1"/>
      <w:numFmt w:val="lowerLetter"/>
      <w:lvlText w:val="(%1)"/>
      <w:lvlJc w:val="left"/>
      <w:pPr>
        <w:ind w:left="840" w:hanging="420"/>
      </w:pPr>
      <w:rPr>
        <w:rFonts w:hint="eastAsia"/>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3" w15:restartNumberingAfterBreak="0">
    <w:nsid w:val="32FD53A8"/>
    <w:multiLevelType w:val="hybridMultilevel"/>
    <w:tmpl w:val="43BCED66"/>
    <w:lvl w:ilvl="0" w:tplc="92C0340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37C829B1"/>
    <w:multiLevelType w:val="hybridMultilevel"/>
    <w:tmpl w:val="F564B5D0"/>
    <w:lvl w:ilvl="0" w:tplc="92C0340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3E673B0C"/>
    <w:multiLevelType w:val="hybridMultilevel"/>
    <w:tmpl w:val="BA18DD82"/>
    <w:lvl w:ilvl="0" w:tplc="92C0340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5997321B"/>
    <w:multiLevelType w:val="hybridMultilevel"/>
    <w:tmpl w:val="19309384"/>
    <w:lvl w:ilvl="0" w:tplc="75F0EDC8">
      <w:start w:val="1"/>
      <w:numFmt w:val="lowerLetter"/>
      <w:lvlText w:val="(%1)"/>
      <w:lvlJc w:val="left"/>
      <w:pPr>
        <w:ind w:left="840" w:hanging="420"/>
      </w:pPr>
      <w:rPr>
        <w:rFonts w:hint="eastAsia"/>
      </w:rPr>
    </w:lvl>
    <w:lvl w:ilvl="1" w:tplc="04090017">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7" w15:restartNumberingAfterBreak="0">
    <w:nsid w:val="752E35F1"/>
    <w:multiLevelType w:val="hybridMultilevel"/>
    <w:tmpl w:val="BE30B34C"/>
    <w:lvl w:ilvl="0" w:tplc="92C0340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 w:numId="2">
    <w:abstractNumId w:val="2"/>
  </w:num>
  <w:num w:numId="3">
    <w:abstractNumId w:val="7"/>
  </w:num>
  <w:num w:numId="4">
    <w:abstractNumId w:val="1"/>
  </w:num>
  <w:num w:numId="5">
    <w:abstractNumId w:val="3"/>
  </w:num>
  <w:num w:numId="6">
    <w:abstractNumId w:val="5"/>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fullPage" w:percent="53"/>
  <w:bordersDoNotSurroundHeader/>
  <w:bordersDoNotSurroundFooter/>
  <w:proofState w:spelling="clean"/>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MDI1sDAyMTA2tDBS0lEKTi0uzszPAykwrAUA5b2fqiwAAAA="/>
  </w:docVars>
  <w:rsids>
    <w:rsidRoot w:val="00C15A7A"/>
    <w:rsid w:val="001A745B"/>
    <w:rsid w:val="00575892"/>
    <w:rsid w:val="00775A5E"/>
    <w:rsid w:val="00871B35"/>
    <w:rsid w:val="00924DF5"/>
    <w:rsid w:val="00C15A7A"/>
    <w:rsid w:val="00DF72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74D0EC6"/>
  <w15:chartTrackingRefBased/>
  <w15:docId w15:val="{EB5EF4AE-D3A5-4D07-BF48-EA56553AF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ＭＳ Ｐゴシック" w:eastAsia="ＭＳ Ｐゴシック" w:hAnsi="ＭＳ Ｐゴシック"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75A5E"/>
    <w:pPr>
      <w:spacing w:line="0" w:lineRule="atLeast"/>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75A5E"/>
    <w:pPr>
      <w:ind w:leftChars="400" w:left="840"/>
    </w:pPr>
  </w:style>
  <w:style w:type="paragraph" w:styleId="a4">
    <w:name w:val="footnote text"/>
    <w:basedOn w:val="a"/>
    <w:link w:val="a5"/>
    <w:uiPriority w:val="99"/>
    <w:unhideWhenUsed/>
    <w:qFormat/>
    <w:rsid w:val="00775A5E"/>
    <w:pPr>
      <w:snapToGrid w:val="0"/>
      <w:spacing w:line="240" w:lineRule="auto"/>
    </w:pPr>
    <w:rPr>
      <w:sz w:val="16"/>
    </w:rPr>
  </w:style>
  <w:style w:type="character" w:customStyle="1" w:styleId="a5">
    <w:name w:val="脚注文字列 (文字)"/>
    <w:basedOn w:val="a0"/>
    <w:link w:val="a4"/>
    <w:uiPriority w:val="99"/>
    <w:qFormat/>
    <w:rsid w:val="00775A5E"/>
    <w:rPr>
      <w:sz w:val="16"/>
    </w:rPr>
  </w:style>
  <w:style w:type="character" w:styleId="a6">
    <w:name w:val="footnote reference"/>
    <w:basedOn w:val="a0"/>
    <w:uiPriority w:val="99"/>
    <w:unhideWhenUsed/>
    <w:qFormat/>
    <w:rsid w:val="00775A5E"/>
    <w:rPr>
      <w:vertAlign w:val="superscript"/>
    </w:rPr>
  </w:style>
  <w:style w:type="table" w:customStyle="1" w:styleId="1">
    <w:name w:val="表 (格子)1"/>
    <w:basedOn w:val="a1"/>
    <w:next w:val="a7"/>
    <w:uiPriority w:val="39"/>
    <w:rsid w:val="00775A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11"/>
    <w:basedOn w:val="a1"/>
    <w:next w:val="a7"/>
    <w:uiPriority w:val="39"/>
    <w:rsid w:val="00775A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7">
    <w:name w:val="Table Grid"/>
    <w:basedOn w:val="a1"/>
    <w:uiPriority w:val="39"/>
    <w:rsid w:val="00775A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a9"/>
    <w:uiPriority w:val="99"/>
    <w:unhideWhenUsed/>
    <w:rsid w:val="00924DF5"/>
    <w:pPr>
      <w:tabs>
        <w:tab w:val="center" w:pos="4252"/>
        <w:tab w:val="right" w:pos="8504"/>
      </w:tabs>
      <w:snapToGrid w:val="0"/>
    </w:pPr>
  </w:style>
  <w:style w:type="character" w:customStyle="1" w:styleId="a9">
    <w:name w:val="ヘッダー (文字)"/>
    <w:basedOn w:val="a0"/>
    <w:link w:val="a8"/>
    <w:uiPriority w:val="99"/>
    <w:rsid w:val="00924DF5"/>
  </w:style>
  <w:style w:type="paragraph" w:styleId="aa">
    <w:name w:val="footer"/>
    <w:basedOn w:val="a"/>
    <w:link w:val="ab"/>
    <w:uiPriority w:val="99"/>
    <w:unhideWhenUsed/>
    <w:rsid w:val="00924DF5"/>
    <w:pPr>
      <w:tabs>
        <w:tab w:val="center" w:pos="4252"/>
        <w:tab w:val="right" w:pos="8504"/>
      </w:tabs>
      <w:snapToGrid w:val="0"/>
    </w:pPr>
  </w:style>
  <w:style w:type="character" w:customStyle="1" w:styleId="ab">
    <w:name w:val="フッター (文字)"/>
    <w:basedOn w:val="a0"/>
    <w:link w:val="aa"/>
    <w:uiPriority w:val="99"/>
    <w:rsid w:val="00924D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3</Pages>
  <Words>3049</Words>
  <Characters>17382</Characters>
  <Application>Microsoft Office Word</Application>
  <DocSecurity>0</DocSecurity>
  <Lines>144</Lines>
  <Paragraphs>40</Paragraphs>
  <ScaleCrop>false</ScaleCrop>
  <Company/>
  <LinksUpToDate>false</LinksUpToDate>
  <CharactersWithSpaces>20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dc:creator>
  <cp:keywords/>
  <dc:description/>
  <cp:lastModifiedBy>TA</cp:lastModifiedBy>
  <cp:revision>3</cp:revision>
  <dcterms:created xsi:type="dcterms:W3CDTF">2021-04-19T04:56:00Z</dcterms:created>
  <dcterms:modified xsi:type="dcterms:W3CDTF">2021-04-19T05:14:00Z</dcterms:modified>
</cp:coreProperties>
</file>